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8F6569" w14:textId="77777777" w:rsidR="00A77497" w:rsidRDefault="00A77497" w:rsidP="00EB578A">
      <w:pPr>
        <w:keepNext/>
        <w:jc w:val="center"/>
        <w:outlineLvl w:val="0"/>
        <w:rPr>
          <w:rFonts w:ascii="Arial" w:hAnsi="Arial" w:cs="Arial"/>
          <w:b/>
          <w:sz w:val="28"/>
          <w:szCs w:val="28"/>
        </w:rPr>
      </w:pPr>
    </w:p>
    <w:p w14:paraId="5523E74C" w14:textId="77777777" w:rsidR="00F1788E" w:rsidRDefault="00F1788E" w:rsidP="00EB578A">
      <w:pPr>
        <w:keepNext/>
        <w:jc w:val="center"/>
        <w:outlineLvl w:val="0"/>
        <w:rPr>
          <w:rFonts w:ascii="Arial" w:hAnsi="Arial" w:cs="Arial"/>
          <w:b/>
          <w:sz w:val="28"/>
          <w:szCs w:val="28"/>
        </w:rPr>
      </w:pPr>
    </w:p>
    <w:p w14:paraId="3B72E717" w14:textId="5325961E" w:rsidR="003F4B6D" w:rsidRPr="00ED44EF" w:rsidRDefault="00C86514" w:rsidP="00EB578A">
      <w:pPr>
        <w:keepNext/>
        <w:jc w:val="center"/>
        <w:outlineLvl w:val="0"/>
        <w:rPr>
          <w:rFonts w:ascii="Arial" w:hAnsi="Arial" w:cs="Arial"/>
          <w:b/>
          <w:sz w:val="28"/>
          <w:szCs w:val="28"/>
        </w:rPr>
      </w:pPr>
      <w:r w:rsidRPr="00ED44EF">
        <w:rPr>
          <w:rFonts w:ascii="Arial" w:hAnsi="Arial" w:cs="Arial"/>
          <w:b/>
          <w:sz w:val="28"/>
          <w:szCs w:val="28"/>
        </w:rPr>
        <w:t xml:space="preserve">Smlouva o </w:t>
      </w:r>
      <w:r w:rsidR="00DA6AC7" w:rsidRPr="00ED44EF">
        <w:rPr>
          <w:rFonts w:ascii="Arial" w:hAnsi="Arial" w:cs="Arial"/>
          <w:b/>
          <w:sz w:val="28"/>
          <w:szCs w:val="28"/>
        </w:rPr>
        <w:t>dílo</w:t>
      </w:r>
    </w:p>
    <w:p w14:paraId="1E99730B" w14:textId="77777777" w:rsidR="000D1CA8" w:rsidRPr="00ED44EF" w:rsidRDefault="000D1CA8" w:rsidP="004435CB">
      <w:pPr>
        <w:spacing w:befor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Smluvní strany</w:t>
      </w:r>
    </w:p>
    <w:p w14:paraId="274138A8" w14:textId="77777777" w:rsidR="00F0649E" w:rsidRPr="00ED44EF" w:rsidRDefault="00F0649E" w:rsidP="00F0649E">
      <w:pPr>
        <w:numPr>
          <w:ilvl w:val="0"/>
          <w:numId w:val="1"/>
        </w:numPr>
        <w:tabs>
          <w:tab w:val="clear" w:pos="360"/>
          <w:tab w:val="num" w:pos="420"/>
        </w:tabs>
        <w:spacing w:before="360"/>
        <w:ind w:left="420" w:hanging="42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b/>
          <w:bCs/>
          <w:sz w:val="22"/>
          <w:szCs w:val="22"/>
        </w:rPr>
        <w:t>Agentura pro regionální rozvoj, a. s.</w:t>
      </w:r>
    </w:p>
    <w:p w14:paraId="0C273D3B" w14:textId="77777777" w:rsidR="00F0649E" w:rsidRPr="00ED44EF" w:rsidRDefault="00F0649E" w:rsidP="00F0649E">
      <w:pPr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IČ</w:t>
      </w:r>
      <w:r>
        <w:rPr>
          <w:rFonts w:ascii="Arial" w:hAnsi="Arial" w:cs="Arial"/>
          <w:sz w:val="22"/>
          <w:szCs w:val="22"/>
        </w:rPr>
        <w:t>O</w:t>
      </w:r>
      <w:r w:rsidRPr="00ED44EF">
        <w:rPr>
          <w:rFonts w:ascii="Arial" w:hAnsi="Arial" w:cs="Arial"/>
          <w:sz w:val="22"/>
          <w:szCs w:val="22"/>
        </w:rPr>
        <w:t>: 47673168</w:t>
      </w:r>
    </w:p>
    <w:p w14:paraId="5864BCC0" w14:textId="77777777" w:rsidR="00F0649E" w:rsidRPr="00ED44EF" w:rsidRDefault="00F0649E" w:rsidP="00F0649E">
      <w:pPr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DIČ: CZ47673168</w:t>
      </w:r>
    </w:p>
    <w:p w14:paraId="2BA9F40F" w14:textId="77777777" w:rsidR="00F0649E" w:rsidRPr="00ED44EF" w:rsidRDefault="00F0649E" w:rsidP="00F0649E">
      <w:pPr>
        <w:ind w:firstLine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zapsaná v obchodním rejstříku u Krajského soudu v Ostravě, oddíl B, vložka 609</w:t>
      </w:r>
    </w:p>
    <w:p w14:paraId="3204A2EA" w14:textId="77777777" w:rsidR="00F0649E" w:rsidRPr="00ED44EF" w:rsidRDefault="00F0649E" w:rsidP="00F0649E">
      <w:pPr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se sídlem: Na Jízdárně 7, čp. 1245, 702 00 Ostrava</w:t>
      </w:r>
    </w:p>
    <w:p w14:paraId="76EABF13" w14:textId="77777777" w:rsidR="00F0649E" w:rsidRDefault="00F0649E" w:rsidP="00F0649E">
      <w:pPr>
        <w:ind w:left="36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ED44EF">
        <w:rPr>
          <w:rFonts w:ascii="Arial" w:hAnsi="Arial" w:cs="Arial"/>
          <w:sz w:val="22"/>
          <w:szCs w:val="22"/>
        </w:rPr>
        <w:t>jejímž jménem jednají</w:t>
      </w:r>
      <w:r w:rsidRPr="00ED44EF">
        <w:rPr>
          <w:rFonts w:ascii="Arial" w:hAnsi="Arial" w:cs="Arial"/>
          <w:sz w:val="22"/>
          <w:szCs w:val="22"/>
          <w:shd w:val="clear" w:color="auto" w:fill="FFFFFF"/>
        </w:rPr>
        <w:t xml:space="preserve">: Ing. Petra Chovanioková, </w:t>
      </w:r>
      <w:r>
        <w:rPr>
          <w:rFonts w:ascii="Arial" w:hAnsi="Arial" w:cs="Arial"/>
          <w:sz w:val="22"/>
          <w:szCs w:val="22"/>
          <w:shd w:val="clear" w:color="auto" w:fill="FFFFFF"/>
        </w:rPr>
        <w:t>MBA, statutární ředitelka</w:t>
      </w:r>
    </w:p>
    <w:p w14:paraId="26B13477" w14:textId="27013427" w:rsidR="00F0649E" w:rsidRPr="00ED44EF" w:rsidRDefault="00F0649E" w:rsidP="00F0649E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pracovník pověřený technickým jednáním: Ing. </w:t>
      </w:r>
      <w:r w:rsidR="00A4762D">
        <w:rPr>
          <w:rFonts w:ascii="Arial" w:hAnsi="Arial" w:cs="Arial"/>
          <w:sz w:val="22"/>
          <w:szCs w:val="22"/>
        </w:rPr>
        <w:t>Hana Šandová</w:t>
      </w:r>
    </w:p>
    <w:p w14:paraId="773676BE" w14:textId="7CC0EFEC" w:rsidR="00F0649E" w:rsidRPr="00ED44EF" w:rsidRDefault="00F0649E" w:rsidP="00F0649E">
      <w:pPr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tel.: 595 691 </w:t>
      </w:r>
      <w:r w:rsidR="00A4762D">
        <w:rPr>
          <w:rFonts w:ascii="Arial" w:hAnsi="Arial" w:cs="Arial"/>
          <w:sz w:val="22"/>
          <w:szCs w:val="22"/>
        </w:rPr>
        <w:t>23</w:t>
      </w:r>
      <w:r w:rsidRPr="00ED44EF">
        <w:rPr>
          <w:rFonts w:ascii="Arial" w:hAnsi="Arial" w:cs="Arial"/>
          <w:sz w:val="22"/>
          <w:szCs w:val="22"/>
        </w:rPr>
        <w:t>1, fax: 595 691 204</w:t>
      </w:r>
    </w:p>
    <w:p w14:paraId="7F765C18" w14:textId="09CD08B7" w:rsidR="00F0649E" w:rsidRPr="00ED44EF" w:rsidRDefault="00F0649E" w:rsidP="00F0649E">
      <w:pPr>
        <w:ind w:left="360"/>
        <w:jc w:val="both"/>
        <w:rPr>
          <w:rFonts w:ascii="Arial" w:hAnsi="Arial" w:cs="Arial"/>
          <w:sz w:val="22"/>
          <w:szCs w:val="22"/>
          <w:lang w:val="pt-BR"/>
        </w:rPr>
      </w:pPr>
      <w:r w:rsidRPr="00ED44EF">
        <w:rPr>
          <w:rFonts w:ascii="Arial" w:hAnsi="Arial" w:cs="Arial"/>
          <w:sz w:val="22"/>
          <w:szCs w:val="22"/>
        </w:rPr>
        <w:t xml:space="preserve">e-mail: </w:t>
      </w:r>
      <w:proofErr w:type="spellStart"/>
      <w:r w:rsidR="00A4762D">
        <w:rPr>
          <w:rFonts w:ascii="Arial" w:hAnsi="Arial" w:cs="Arial"/>
          <w:sz w:val="22"/>
          <w:szCs w:val="22"/>
        </w:rPr>
        <w:t>sandova</w:t>
      </w:r>
      <w:proofErr w:type="spellEnd"/>
      <w:r w:rsidRPr="00ED44EF">
        <w:rPr>
          <w:rFonts w:ascii="Arial" w:hAnsi="Arial" w:cs="Arial"/>
          <w:sz w:val="22"/>
          <w:szCs w:val="22"/>
          <w:lang w:val="pt-BR"/>
        </w:rPr>
        <w:t xml:space="preserve">@arr.cz  </w:t>
      </w:r>
    </w:p>
    <w:p w14:paraId="7AB7F555" w14:textId="77777777" w:rsidR="00F0649E" w:rsidRPr="00ED44EF" w:rsidRDefault="00F0649E" w:rsidP="00F0649E">
      <w:pPr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>bankovní spojení:</w:t>
      </w:r>
      <w:r>
        <w:rPr>
          <w:rFonts w:ascii="Arial" w:hAnsi="Arial" w:cs="Arial"/>
          <w:sz w:val="22"/>
          <w:szCs w:val="22"/>
        </w:rPr>
        <w:t xml:space="preserve"> </w:t>
      </w:r>
      <w:r w:rsidRPr="00ED44EF">
        <w:rPr>
          <w:rFonts w:ascii="Arial" w:hAnsi="Arial" w:cs="Arial"/>
          <w:sz w:val="22"/>
          <w:szCs w:val="22"/>
        </w:rPr>
        <w:t xml:space="preserve">ČSOB, pobočka Ostrava, č. </w:t>
      </w:r>
      <w:proofErr w:type="spellStart"/>
      <w:r w:rsidRPr="00ED44EF">
        <w:rPr>
          <w:rFonts w:ascii="Arial" w:hAnsi="Arial" w:cs="Arial"/>
          <w:sz w:val="22"/>
          <w:szCs w:val="22"/>
        </w:rPr>
        <w:t>ú.</w:t>
      </w:r>
      <w:proofErr w:type="spellEnd"/>
      <w:r w:rsidRPr="00ED44EF">
        <w:rPr>
          <w:rFonts w:ascii="Arial" w:hAnsi="Arial" w:cs="Arial"/>
          <w:sz w:val="22"/>
          <w:szCs w:val="22"/>
        </w:rPr>
        <w:t xml:space="preserve"> 373791183/0300</w:t>
      </w:r>
    </w:p>
    <w:p w14:paraId="215A0CDC" w14:textId="51A25B39" w:rsidR="000D1CA8" w:rsidRPr="00ED44EF" w:rsidRDefault="00F0649E" w:rsidP="00F0649E">
      <w:pPr>
        <w:ind w:left="36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(dále jen </w:t>
      </w:r>
      <w:r>
        <w:rPr>
          <w:rFonts w:ascii="Arial" w:hAnsi="Arial" w:cs="Arial"/>
          <w:sz w:val="22"/>
          <w:szCs w:val="22"/>
        </w:rPr>
        <w:t>„</w:t>
      </w:r>
      <w:r w:rsidR="00330626">
        <w:rPr>
          <w:rFonts w:ascii="Arial" w:hAnsi="Arial" w:cs="Arial"/>
          <w:sz w:val="22"/>
          <w:szCs w:val="22"/>
        </w:rPr>
        <w:t>objednatel</w:t>
      </w:r>
      <w:r>
        <w:rPr>
          <w:rFonts w:ascii="Arial" w:hAnsi="Arial" w:cs="Arial"/>
          <w:sz w:val="22"/>
          <w:szCs w:val="22"/>
        </w:rPr>
        <w:t>“</w:t>
      </w:r>
      <w:r w:rsidRPr="00ED44EF">
        <w:rPr>
          <w:rFonts w:ascii="Arial" w:hAnsi="Arial" w:cs="Arial"/>
          <w:sz w:val="22"/>
          <w:szCs w:val="22"/>
        </w:rPr>
        <w:t>) na straně druhé</w:t>
      </w:r>
    </w:p>
    <w:p w14:paraId="158EC587" w14:textId="77777777" w:rsidR="00A4762D" w:rsidRDefault="00A4762D" w:rsidP="00A4762D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</w:p>
    <w:p w14:paraId="742DA138" w14:textId="325B40E7" w:rsidR="00A4762D" w:rsidRPr="00A4762D" w:rsidRDefault="005859BC" w:rsidP="00A4762D">
      <w:pPr>
        <w:pStyle w:val="Odstavecseseznamem"/>
        <w:numPr>
          <w:ilvl w:val="0"/>
          <w:numId w:val="1"/>
        </w:numPr>
        <w:shd w:val="clear" w:color="auto" w:fill="FFFFFF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oud </w:t>
      </w:r>
      <w:proofErr w:type="spellStart"/>
      <w:r>
        <w:rPr>
          <w:rFonts w:ascii="Arial" w:hAnsi="Arial" w:cs="Arial"/>
          <w:b/>
          <w:sz w:val="22"/>
          <w:szCs w:val="22"/>
        </w:rPr>
        <w:t>Consulting</w:t>
      </w:r>
      <w:proofErr w:type="spellEnd"/>
      <w:r>
        <w:rPr>
          <w:rFonts w:ascii="Arial" w:hAnsi="Arial" w:cs="Arial"/>
          <w:b/>
          <w:sz w:val="22"/>
          <w:szCs w:val="22"/>
        </w:rPr>
        <w:t>, s.r.o.</w:t>
      </w:r>
    </w:p>
    <w:p w14:paraId="3267782D" w14:textId="2A6573C9" w:rsidR="00A4762D" w:rsidRDefault="00A4762D" w:rsidP="00A4762D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IČO: </w:t>
      </w:r>
      <w:r w:rsidR="005A54AF" w:rsidRPr="005A54AF">
        <w:rPr>
          <w:rFonts w:ascii="Arial" w:hAnsi="Arial" w:cs="Arial"/>
          <w:sz w:val="22"/>
          <w:szCs w:val="22"/>
        </w:rPr>
        <w:t>05489148</w:t>
      </w:r>
    </w:p>
    <w:p w14:paraId="56BBA9A1" w14:textId="1117B4C6" w:rsidR="00A4762D" w:rsidRDefault="00A4762D" w:rsidP="00A4762D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DIČ: </w:t>
      </w:r>
      <w:r w:rsidR="005A54AF">
        <w:rPr>
          <w:rFonts w:ascii="Arial" w:hAnsi="Arial" w:cs="Arial"/>
          <w:sz w:val="22"/>
          <w:szCs w:val="22"/>
        </w:rPr>
        <w:t>CZ</w:t>
      </w:r>
      <w:r w:rsidR="005A54AF" w:rsidRPr="005A54AF">
        <w:rPr>
          <w:rFonts w:ascii="Arial" w:hAnsi="Arial" w:cs="Arial"/>
          <w:sz w:val="22"/>
          <w:szCs w:val="22"/>
        </w:rPr>
        <w:t>05489148</w:t>
      </w:r>
    </w:p>
    <w:p w14:paraId="24748BDA" w14:textId="43BD7CE3" w:rsidR="00DA6AC7" w:rsidRPr="00FF26FE" w:rsidRDefault="00DA6AC7" w:rsidP="00A4762D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 xml:space="preserve">zapsaná v obchodním rejstříku </w:t>
      </w:r>
      <w:r w:rsidR="005A54AF" w:rsidRPr="005A54AF">
        <w:rPr>
          <w:rFonts w:ascii="Arial" w:hAnsi="Arial" w:cs="Arial"/>
          <w:sz w:val="22"/>
          <w:szCs w:val="22"/>
        </w:rPr>
        <w:t>Krajského soudu v Ostravě</w:t>
      </w:r>
      <w:r w:rsidR="00FF26FE" w:rsidRPr="00FF26FE">
        <w:rPr>
          <w:rFonts w:ascii="Arial" w:hAnsi="Arial" w:cs="Arial"/>
          <w:sz w:val="22"/>
          <w:szCs w:val="22"/>
        </w:rPr>
        <w:t xml:space="preserve">, oddíl </w:t>
      </w:r>
      <w:r w:rsidR="005A54AF">
        <w:rPr>
          <w:rFonts w:ascii="Arial" w:hAnsi="Arial" w:cs="Arial"/>
          <w:sz w:val="22"/>
          <w:szCs w:val="22"/>
        </w:rPr>
        <w:t>C</w:t>
      </w:r>
      <w:r w:rsidR="00FF26FE" w:rsidRPr="00FF26FE">
        <w:rPr>
          <w:rFonts w:ascii="Arial" w:hAnsi="Arial" w:cs="Arial"/>
          <w:sz w:val="22"/>
          <w:szCs w:val="22"/>
        </w:rPr>
        <w:t xml:space="preserve">, vložka </w:t>
      </w:r>
      <w:r w:rsidR="005A54AF" w:rsidRPr="005A54AF">
        <w:rPr>
          <w:rFonts w:ascii="Arial" w:hAnsi="Arial" w:cs="Arial"/>
          <w:sz w:val="22"/>
          <w:szCs w:val="22"/>
        </w:rPr>
        <w:t>67588</w:t>
      </w:r>
    </w:p>
    <w:p w14:paraId="6C86B67D" w14:textId="09A77587" w:rsidR="00A4762D" w:rsidRPr="00A4762D" w:rsidRDefault="00A4762D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>se sídlem:</w:t>
      </w:r>
      <w:r w:rsidR="005A54AF">
        <w:rPr>
          <w:rFonts w:ascii="Arial" w:hAnsi="Arial" w:cs="Arial"/>
          <w:sz w:val="22"/>
          <w:szCs w:val="22"/>
        </w:rPr>
        <w:t xml:space="preserve"> </w:t>
      </w:r>
      <w:r w:rsidR="005A54AF" w:rsidRPr="005A54AF">
        <w:rPr>
          <w:rFonts w:ascii="Arial" w:hAnsi="Arial" w:cs="Arial"/>
          <w:sz w:val="22"/>
          <w:szCs w:val="22"/>
        </w:rPr>
        <w:t>Poštovní 615/9, Fryštát, 733 01 Karviná</w:t>
      </w:r>
    </w:p>
    <w:p w14:paraId="0B9DB7AB" w14:textId="5A07D5D5" w:rsidR="00ED44EF" w:rsidRPr="00FF26FE" w:rsidRDefault="00DA6AC7" w:rsidP="00DA6AC7">
      <w:pPr>
        <w:ind w:left="36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FF26FE">
        <w:rPr>
          <w:rFonts w:ascii="Arial" w:hAnsi="Arial" w:cs="Arial"/>
          <w:sz w:val="22"/>
          <w:szCs w:val="22"/>
        </w:rPr>
        <w:t>jejímž jménem jedn</w:t>
      </w:r>
      <w:r w:rsidR="00A4762D" w:rsidRPr="00FF26FE">
        <w:rPr>
          <w:rFonts w:ascii="Arial" w:hAnsi="Arial" w:cs="Arial"/>
          <w:sz w:val="22"/>
          <w:szCs w:val="22"/>
        </w:rPr>
        <w:t>á</w:t>
      </w:r>
      <w:r w:rsidR="005A54AF">
        <w:rPr>
          <w:rFonts w:ascii="Arial" w:hAnsi="Arial" w:cs="Arial"/>
          <w:sz w:val="22"/>
          <w:szCs w:val="22"/>
        </w:rPr>
        <w:t xml:space="preserve">: Ing. Martin </w:t>
      </w:r>
      <w:proofErr w:type="spellStart"/>
      <w:r w:rsidR="005A54AF">
        <w:rPr>
          <w:rFonts w:ascii="Arial" w:hAnsi="Arial" w:cs="Arial"/>
          <w:sz w:val="22"/>
          <w:szCs w:val="22"/>
        </w:rPr>
        <w:t>Klepek</w:t>
      </w:r>
      <w:proofErr w:type="spellEnd"/>
      <w:r w:rsidR="005A54AF">
        <w:rPr>
          <w:rFonts w:ascii="Arial" w:hAnsi="Arial" w:cs="Arial"/>
          <w:sz w:val="22"/>
          <w:szCs w:val="22"/>
        </w:rPr>
        <w:t>, Ph.D.</w:t>
      </w:r>
    </w:p>
    <w:p w14:paraId="296F230A" w14:textId="79A333B4" w:rsidR="00DA6AC7" w:rsidRPr="00FF26FE" w:rsidRDefault="00FF26FE" w:rsidP="00DA6AC7">
      <w:pPr>
        <w:shd w:val="clear" w:color="auto" w:fill="FFFFFF"/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>kontaktní osoba</w:t>
      </w:r>
      <w:r w:rsidR="00DA6AC7" w:rsidRPr="00FF26FE">
        <w:rPr>
          <w:rFonts w:ascii="Arial" w:hAnsi="Arial" w:cs="Arial"/>
          <w:sz w:val="22"/>
          <w:szCs w:val="22"/>
        </w:rPr>
        <w:t xml:space="preserve">: </w:t>
      </w:r>
      <w:r w:rsidR="005A54AF">
        <w:rPr>
          <w:rFonts w:ascii="Arial" w:hAnsi="Arial" w:cs="Arial"/>
          <w:sz w:val="22"/>
          <w:szCs w:val="22"/>
        </w:rPr>
        <w:t xml:space="preserve">Ing. Martin </w:t>
      </w:r>
      <w:proofErr w:type="spellStart"/>
      <w:r w:rsidR="005A54AF">
        <w:rPr>
          <w:rFonts w:ascii="Arial" w:hAnsi="Arial" w:cs="Arial"/>
          <w:sz w:val="22"/>
          <w:szCs w:val="22"/>
        </w:rPr>
        <w:t>Klepek</w:t>
      </w:r>
      <w:proofErr w:type="spellEnd"/>
      <w:r w:rsidR="005A54AF">
        <w:rPr>
          <w:rFonts w:ascii="Arial" w:hAnsi="Arial" w:cs="Arial"/>
          <w:sz w:val="22"/>
          <w:szCs w:val="22"/>
        </w:rPr>
        <w:t>, Ph.D.</w:t>
      </w:r>
    </w:p>
    <w:p w14:paraId="27A006F6" w14:textId="05036CBE" w:rsidR="00DA6AC7" w:rsidRPr="00FF26FE" w:rsidRDefault="00DA6AC7" w:rsidP="00DA6AC7">
      <w:pPr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 xml:space="preserve">tel.: </w:t>
      </w:r>
      <w:r w:rsidR="005A54AF">
        <w:rPr>
          <w:rFonts w:ascii="Arial" w:hAnsi="Arial" w:cs="Arial"/>
          <w:sz w:val="22"/>
          <w:szCs w:val="22"/>
        </w:rPr>
        <w:t>737 370 034</w:t>
      </w:r>
    </w:p>
    <w:p w14:paraId="4137CB0E" w14:textId="6F6F5B29" w:rsidR="00DA6AC7" w:rsidRPr="00FF26FE" w:rsidRDefault="00DA6AC7" w:rsidP="00DA6AC7">
      <w:pPr>
        <w:ind w:left="360"/>
        <w:jc w:val="both"/>
        <w:rPr>
          <w:rFonts w:ascii="Arial" w:hAnsi="Arial" w:cs="Arial"/>
          <w:sz w:val="22"/>
          <w:szCs w:val="22"/>
          <w:lang w:val="pt-BR"/>
        </w:rPr>
      </w:pPr>
      <w:r w:rsidRPr="00FF26FE">
        <w:rPr>
          <w:rFonts w:ascii="Arial" w:hAnsi="Arial" w:cs="Arial"/>
          <w:sz w:val="22"/>
          <w:szCs w:val="22"/>
        </w:rPr>
        <w:t xml:space="preserve">e-mail: </w:t>
      </w:r>
      <w:r w:rsidR="005A54AF">
        <w:rPr>
          <w:rFonts w:ascii="Arial" w:hAnsi="Arial" w:cs="Arial"/>
          <w:sz w:val="22"/>
          <w:szCs w:val="22"/>
        </w:rPr>
        <w:t>klepek@opf.slu.cz</w:t>
      </w:r>
    </w:p>
    <w:p w14:paraId="1475C110" w14:textId="636E8202" w:rsidR="00DA6AC7" w:rsidRPr="00FF26FE" w:rsidRDefault="00DA6AC7" w:rsidP="00DA6AC7">
      <w:pPr>
        <w:ind w:left="360"/>
        <w:jc w:val="both"/>
        <w:rPr>
          <w:rFonts w:ascii="Arial" w:hAnsi="Arial" w:cs="Arial"/>
          <w:sz w:val="22"/>
          <w:szCs w:val="22"/>
        </w:rPr>
      </w:pPr>
      <w:r w:rsidRPr="00FF26FE">
        <w:rPr>
          <w:rFonts w:ascii="Arial" w:hAnsi="Arial" w:cs="Arial"/>
          <w:sz w:val="22"/>
          <w:szCs w:val="22"/>
        </w:rPr>
        <w:t>bankovní spojení:</w:t>
      </w:r>
      <w:r w:rsidR="00ED44EF" w:rsidRPr="00FF26F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A54AF">
        <w:rPr>
          <w:rFonts w:ascii="Arial" w:hAnsi="Arial" w:cs="Arial"/>
          <w:sz w:val="22"/>
          <w:szCs w:val="22"/>
        </w:rPr>
        <w:t>Raiffeisen</w:t>
      </w:r>
      <w:proofErr w:type="spellEnd"/>
      <w:r w:rsidR="005A54AF">
        <w:rPr>
          <w:rFonts w:ascii="Arial" w:hAnsi="Arial" w:cs="Arial"/>
          <w:sz w:val="22"/>
          <w:szCs w:val="22"/>
        </w:rPr>
        <w:t xml:space="preserve"> Bank</w:t>
      </w:r>
      <w:r w:rsidR="005A54AF" w:rsidRPr="00FF26FE">
        <w:rPr>
          <w:rFonts w:ascii="Arial" w:hAnsi="Arial" w:cs="Arial"/>
          <w:sz w:val="22"/>
          <w:szCs w:val="22"/>
        </w:rPr>
        <w:t xml:space="preserve"> </w:t>
      </w:r>
      <w:r w:rsidRPr="00FF26FE">
        <w:rPr>
          <w:rFonts w:ascii="Arial" w:hAnsi="Arial" w:cs="Arial"/>
          <w:sz w:val="22"/>
          <w:szCs w:val="22"/>
        </w:rPr>
        <w:t xml:space="preserve">č. </w:t>
      </w:r>
      <w:proofErr w:type="spellStart"/>
      <w:r w:rsidRPr="00FF26FE">
        <w:rPr>
          <w:rFonts w:ascii="Arial" w:hAnsi="Arial" w:cs="Arial"/>
          <w:sz w:val="22"/>
          <w:szCs w:val="22"/>
        </w:rPr>
        <w:t>ú.</w:t>
      </w:r>
      <w:proofErr w:type="spellEnd"/>
      <w:r w:rsidRPr="00FF26FE">
        <w:rPr>
          <w:rFonts w:ascii="Arial" w:hAnsi="Arial" w:cs="Arial"/>
          <w:sz w:val="22"/>
          <w:szCs w:val="22"/>
        </w:rPr>
        <w:t xml:space="preserve"> </w:t>
      </w:r>
      <w:r w:rsidR="002C0B82">
        <w:rPr>
          <w:rFonts w:ascii="Arial" w:hAnsi="Arial" w:cs="Arial"/>
          <w:sz w:val="22"/>
          <w:szCs w:val="22"/>
        </w:rPr>
        <w:t>1991</w:t>
      </w:r>
      <w:r w:rsidR="00836A34">
        <w:rPr>
          <w:rFonts w:ascii="Arial" w:hAnsi="Arial" w:cs="Arial"/>
          <w:sz w:val="22"/>
          <w:szCs w:val="22"/>
        </w:rPr>
        <w:t>198744/5500</w:t>
      </w:r>
    </w:p>
    <w:p w14:paraId="047C48A6" w14:textId="1B34AE06" w:rsidR="000D1CA8" w:rsidRPr="005A2E1B" w:rsidRDefault="000D1CA8" w:rsidP="00EB578A">
      <w:pPr>
        <w:ind w:firstLine="360"/>
        <w:rPr>
          <w:rFonts w:ascii="Arial" w:hAnsi="Arial" w:cs="Arial"/>
          <w:sz w:val="22"/>
          <w:szCs w:val="22"/>
        </w:rPr>
      </w:pPr>
      <w:r w:rsidRPr="005A2E1B">
        <w:rPr>
          <w:rFonts w:ascii="Arial" w:hAnsi="Arial" w:cs="Arial"/>
          <w:sz w:val="22"/>
          <w:szCs w:val="22"/>
        </w:rPr>
        <w:t xml:space="preserve">(dále jen </w:t>
      </w:r>
      <w:r w:rsidR="00ED44EF" w:rsidRPr="005A2E1B">
        <w:rPr>
          <w:rFonts w:ascii="Arial" w:hAnsi="Arial" w:cs="Arial"/>
          <w:sz w:val="22"/>
          <w:szCs w:val="22"/>
        </w:rPr>
        <w:t>„</w:t>
      </w:r>
      <w:r w:rsidR="00B11F25" w:rsidRPr="005A2E1B">
        <w:rPr>
          <w:rFonts w:ascii="Arial" w:hAnsi="Arial" w:cs="Arial"/>
          <w:sz w:val="22"/>
          <w:szCs w:val="22"/>
        </w:rPr>
        <w:t>dodavatel</w:t>
      </w:r>
      <w:r w:rsidR="00ED44EF" w:rsidRPr="005A2E1B">
        <w:rPr>
          <w:rFonts w:ascii="Arial" w:hAnsi="Arial" w:cs="Arial"/>
          <w:sz w:val="22"/>
          <w:szCs w:val="22"/>
        </w:rPr>
        <w:t>“</w:t>
      </w:r>
      <w:r w:rsidRPr="005A2E1B">
        <w:rPr>
          <w:rFonts w:ascii="Arial" w:hAnsi="Arial" w:cs="Arial"/>
          <w:sz w:val="22"/>
          <w:szCs w:val="22"/>
        </w:rPr>
        <w:t>) na straně druhé</w:t>
      </w:r>
    </w:p>
    <w:p w14:paraId="560ADCB9" w14:textId="383072B0" w:rsidR="003F4B6D" w:rsidRPr="00ED44EF" w:rsidRDefault="003F4B6D" w:rsidP="00ED44EF">
      <w:pPr>
        <w:spacing w:before="240"/>
        <w:jc w:val="both"/>
        <w:rPr>
          <w:rFonts w:ascii="Arial" w:hAnsi="Arial" w:cs="Arial"/>
          <w:sz w:val="22"/>
          <w:szCs w:val="22"/>
        </w:rPr>
      </w:pPr>
      <w:r w:rsidRPr="00ED44EF">
        <w:rPr>
          <w:rFonts w:ascii="Arial" w:hAnsi="Arial" w:cs="Arial"/>
          <w:sz w:val="22"/>
          <w:szCs w:val="22"/>
        </w:rPr>
        <w:t xml:space="preserve">uzavírají dnešního dne, měsíce a roku na základě úplného konsensu o všech níže uvedených skutečnostech v  souladu s ustanoveními </w:t>
      </w:r>
      <w:r w:rsidR="0031206A" w:rsidRPr="00ED44EF">
        <w:rPr>
          <w:rFonts w:ascii="Arial" w:hAnsi="Arial" w:cs="Arial"/>
          <w:sz w:val="22"/>
          <w:szCs w:val="22"/>
        </w:rPr>
        <w:t xml:space="preserve">§ 2586 a násl. </w:t>
      </w:r>
      <w:r w:rsidRPr="00ED44EF">
        <w:rPr>
          <w:rFonts w:ascii="Arial" w:hAnsi="Arial" w:cs="Arial"/>
          <w:sz w:val="22"/>
          <w:szCs w:val="22"/>
        </w:rPr>
        <w:t>zákona č. 89/2012 Sb., občanský zákoník, tuto</w:t>
      </w:r>
    </w:p>
    <w:p w14:paraId="36629797" w14:textId="77777777" w:rsidR="003F4B6D" w:rsidRDefault="00C86514" w:rsidP="004435CB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ED44EF">
        <w:rPr>
          <w:rFonts w:ascii="Arial" w:hAnsi="Arial" w:cs="Arial"/>
          <w:b/>
          <w:sz w:val="22"/>
          <w:szCs w:val="22"/>
        </w:rPr>
        <w:t>smlouvu</w:t>
      </w:r>
    </w:p>
    <w:p w14:paraId="7FF6CDEF" w14:textId="3A4740F6" w:rsidR="0011408D" w:rsidRPr="00ED44EF" w:rsidRDefault="00BC3CFD" w:rsidP="004435CB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ED44EF">
        <w:rPr>
          <w:rFonts w:ascii="Arial" w:hAnsi="Arial" w:cs="Arial"/>
          <w:b/>
          <w:sz w:val="22"/>
          <w:szCs w:val="22"/>
        </w:rPr>
        <w:t xml:space="preserve">Článek </w:t>
      </w:r>
      <w:r w:rsidR="003F4B6D" w:rsidRPr="00ED44EF">
        <w:rPr>
          <w:rFonts w:ascii="Arial" w:hAnsi="Arial" w:cs="Arial"/>
          <w:b/>
          <w:sz w:val="22"/>
          <w:szCs w:val="22"/>
        </w:rPr>
        <w:t>I.</w:t>
      </w:r>
    </w:p>
    <w:p w14:paraId="22DFAF79" w14:textId="77777777" w:rsidR="003F4B6D" w:rsidRPr="002B1E50" w:rsidRDefault="003F4B6D" w:rsidP="004435CB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Předmět smlouvy</w:t>
      </w:r>
    </w:p>
    <w:p w14:paraId="66BCF045" w14:textId="77777777" w:rsidR="00A4762D" w:rsidRDefault="00BD7B2B" w:rsidP="003A4DB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Dodavatel </w:t>
      </w:r>
      <w:r w:rsidR="003F4B6D" w:rsidRPr="00A4762D">
        <w:rPr>
          <w:rFonts w:ascii="Arial" w:hAnsi="Arial" w:cs="Arial"/>
          <w:sz w:val="22"/>
          <w:szCs w:val="22"/>
        </w:rPr>
        <w:t xml:space="preserve">se zavazuje </w:t>
      </w:r>
      <w:r w:rsidR="00B11F25" w:rsidRPr="00A4762D">
        <w:rPr>
          <w:rFonts w:ascii="Arial" w:hAnsi="Arial" w:cs="Arial"/>
          <w:sz w:val="22"/>
          <w:szCs w:val="22"/>
        </w:rPr>
        <w:t xml:space="preserve">dodat </w:t>
      </w:r>
      <w:r w:rsidR="00F43CE9" w:rsidRPr="00A4762D">
        <w:rPr>
          <w:rFonts w:ascii="Arial" w:hAnsi="Arial" w:cs="Arial"/>
          <w:sz w:val="22"/>
          <w:szCs w:val="22"/>
        </w:rPr>
        <w:t xml:space="preserve">na svůj náklad a nebezpečí pro </w:t>
      </w:r>
      <w:r w:rsidR="00B24520" w:rsidRPr="00A4762D">
        <w:rPr>
          <w:rFonts w:ascii="Arial" w:hAnsi="Arial" w:cs="Arial"/>
          <w:sz w:val="22"/>
          <w:szCs w:val="22"/>
        </w:rPr>
        <w:t>objednatel</w:t>
      </w:r>
      <w:r w:rsidR="000A391D" w:rsidRPr="00A4762D">
        <w:rPr>
          <w:rFonts w:ascii="Arial" w:hAnsi="Arial" w:cs="Arial"/>
          <w:sz w:val="22"/>
          <w:szCs w:val="22"/>
        </w:rPr>
        <w:t>e dílo, které je</w:t>
      </w:r>
      <w:r w:rsidR="00360976" w:rsidRPr="00A4762D">
        <w:rPr>
          <w:rFonts w:ascii="Arial" w:hAnsi="Arial" w:cs="Arial"/>
          <w:sz w:val="22"/>
          <w:szCs w:val="22"/>
        </w:rPr>
        <w:t xml:space="preserve"> </w:t>
      </w:r>
      <w:r w:rsidR="005D1EF6" w:rsidRPr="00A4762D">
        <w:rPr>
          <w:rFonts w:ascii="Arial" w:hAnsi="Arial" w:cs="Arial"/>
          <w:sz w:val="22"/>
          <w:szCs w:val="22"/>
        </w:rPr>
        <w:t xml:space="preserve">uvedené v čl. I odst. 2, </w:t>
      </w:r>
      <w:r w:rsidR="00F43CE9" w:rsidRPr="00A4762D">
        <w:rPr>
          <w:rFonts w:ascii="Arial" w:hAnsi="Arial" w:cs="Arial"/>
          <w:sz w:val="22"/>
          <w:szCs w:val="22"/>
        </w:rPr>
        <w:t xml:space="preserve">a </w:t>
      </w:r>
      <w:r w:rsidR="00B24520" w:rsidRPr="00A4762D">
        <w:rPr>
          <w:rFonts w:ascii="Arial" w:hAnsi="Arial" w:cs="Arial"/>
          <w:sz w:val="22"/>
          <w:szCs w:val="22"/>
        </w:rPr>
        <w:t>objednatel</w:t>
      </w:r>
      <w:r w:rsidR="000A391D" w:rsidRPr="00A4762D">
        <w:rPr>
          <w:rFonts w:ascii="Arial" w:hAnsi="Arial" w:cs="Arial"/>
          <w:sz w:val="22"/>
          <w:szCs w:val="22"/>
        </w:rPr>
        <w:t xml:space="preserve"> se zavazuje dílo</w:t>
      </w:r>
      <w:r w:rsidR="006B2210" w:rsidRPr="00A4762D">
        <w:rPr>
          <w:rFonts w:ascii="Arial" w:hAnsi="Arial" w:cs="Arial"/>
          <w:sz w:val="22"/>
          <w:szCs w:val="22"/>
        </w:rPr>
        <w:t xml:space="preserve"> </w:t>
      </w:r>
      <w:r w:rsidR="000A391D" w:rsidRPr="00A4762D">
        <w:rPr>
          <w:rFonts w:ascii="Arial" w:hAnsi="Arial" w:cs="Arial"/>
          <w:sz w:val="22"/>
          <w:szCs w:val="22"/>
        </w:rPr>
        <w:t>převzít a zaplatit za něj smluvenou cenu.</w:t>
      </w:r>
      <w:r w:rsidR="00DE3040" w:rsidRPr="00A4762D">
        <w:rPr>
          <w:rFonts w:ascii="Arial" w:hAnsi="Arial" w:cs="Arial"/>
          <w:sz w:val="22"/>
          <w:szCs w:val="22"/>
        </w:rPr>
        <w:t xml:space="preserve"> </w:t>
      </w:r>
    </w:p>
    <w:p w14:paraId="6F278325" w14:textId="795A7309" w:rsidR="004435CB" w:rsidRPr="00A4762D" w:rsidRDefault="00F0649E" w:rsidP="00A4762D">
      <w:pPr>
        <w:pStyle w:val="Odstavecseseznamem"/>
        <w:spacing w:before="120" w:after="200" w:line="276" w:lineRule="auto"/>
        <w:ind w:left="714"/>
        <w:jc w:val="both"/>
        <w:rPr>
          <w:rFonts w:ascii="Arial" w:hAnsi="Arial" w:cs="Arial"/>
          <w:sz w:val="22"/>
          <w:szCs w:val="22"/>
        </w:rPr>
      </w:pPr>
      <w:r w:rsidRPr="00A4762D">
        <w:rPr>
          <w:rFonts w:ascii="Arial" w:hAnsi="Arial" w:cs="Arial"/>
          <w:sz w:val="22"/>
          <w:szCs w:val="22"/>
        </w:rPr>
        <w:t xml:space="preserve"> </w:t>
      </w:r>
      <w:r w:rsidR="00D06F4D" w:rsidRPr="00A4762D">
        <w:rPr>
          <w:rFonts w:ascii="Arial" w:hAnsi="Arial" w:cs="Arial"/>
          <w:sz w:val="22"/>
          <w:szCs w:val="22"/>
        </w:rPr>
        <w:tab/>
      </w:r>
    </w:p>
    <w:p w14:paraId="2E98E285" w14:textId="5C926A07" w:rsidR="00966016" w:rsidRDefault="00B5435D" w:rsidP="00FA729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 xml:space="preserve">Dodavatel </w:t>
      </w:r>
      <w:r w:rsidR="00856981" w:rsidRPr="002B1E50">
        <w:rPr>
          <w:rFonts w:ascii="Arial" w:hAnsi="Arial" w:cs="Arial"/>
          <w:sz w:val="22"/>
          <w:szCs w:val="22"/>
        </w:rPr>
        <w:t xml:space="preserve">se </w:t>
      </w:r>
      <w:r w:rsidR="00BF7C4D" w:rsidRPr="002B1E50">
        <w:rPr>
          <w:rFonts w:ascii="Arial" w:hAnsi="Arial" w:cs="Arial"/>
          <w:sz w:val="22"/>
          <w:szCs w:val="22"/>
        </w:rPr>
        <w:t xml:space="preserve">pro objednatele </w:t>
      </w:r>
      <w:r w:rsidR="00F0649E">
        <w:rPr>
          <w:rFonts w:ascii="Arial" w:hAnsi="Arial" w:cs="Arial"/>
          <w:sz w:val="22"/>
          <w:szCs w:val="22"/>
        </w:rPr>
        <w:t>zavazuje připravit Marketingovou strategii Regionální inovační strategie Moravskoslezského kraje v</w:t>
      </w:r>
      <w:r w:rsidR="00A4762D">
        <w:rPr>
          <w:rFonts w:ascii="Arial" w:hAnsi="Arial" w:cs="Arial"/>
          <w:sz w:val="22"/>
          <w:szCs w:val="22"/>
        </w:rPr>
        <w:t> rozsahu,</w:t>
      </w:r>
      <w:r w:rsidR="00F0649E">
        <w:rPr>
          <w:rFonts w:ascii="Arial" w:hAnsi="Arial" w:cs="Arial"/>
          <w:sz w:val="22"/>
          <w:szCs w:val="22"/>
        </w:rPr>
        <w:t xml:space="preserve"> podobě </w:t>
      </w:r>
      <w:r w:rsidR="00A4762D">
        <w:rPr>
          <w:rFonts w:ascii="Arial" w:hAnsi="Arial" w:cs="Arial"/>
          <w:sz w:val="22"/>
          <w:szCs w:val="22"/>
        </w:rPr>
        <w:t xml:space="preserve">a formou tak, jak je uvedeno </w:t>
      </w:r>
      <w:r w:rsidR="00F0649E">
        <w:rPr>
          <w:rFonts w:ascii="Arial" w:hAnsi="Arial" w:cs="Arial"/>
          <w:sz w:val="22"/>
          <w:szCs w:val="22"/>
        </w:rPr>
        <w:t>v příloze č. 1</w:t>
      </w:r>
      <w:r w:rsidR="005A22F0">
        <w:rPr>
          <w:rFonts w:ascii="Arial" w:hAnsi="Arial" w:cs="Arial"/>
          <w:sz w:val="22"/>
          <w:szCs w:val="22"/>
        </w:rPr>
        <w:t xml:space="preserve"> této smlouvy, která je její nedílnou součástí.</w:t>
      </w:r>
    </w:p>
    <w:p w14:paraId="3463BD49" w14:textId="77777777" w:rsidR="00F0649E" w:rsidRPr="00F0649E" w:rsidRDefault="00F0649E" w:rsidP="00A4762D">
      <w:pPr>
        <w:pStyle w:val="Odstavecseseznamem"/>
        <w:rPr>
          <w:rFonts w:ascii="Arial" w:hAnsi="Arial" w:cs="Arial"/>
          <w:sz w:val="22"/>
          <w:szCs w:val="22"/>
        </w:rPr>
      </w:pPr>
    </w:p>
    <w:p w14:paraId="393153AC" w14:textId="217E5F85" w:rsidR="00F0649E" w:rsidRPr="00F0649E" w:rsidRDefault="00F0649E" w:rsidP="00FA7290">
      <w:pPr>
        <w:pStyle w:val="Odstavecseseznamem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="Arial" w:hAnsi="Arial" w:cs="Arial"/>
          <w:sz w:val="22"/>
          <w:szCs w:val="22"/>
        </w:rPr>
      </w:pPr>
      <w:r w:rsidRPr="005A7F9D">
        <w:rPr>
          <w:rFonts w:ascii="Arial" w:hAnsi="Arial" w:cs="Arial"/>
          <w:sz w:val="22"/>
          <w:szCs w:val="22"/>
        </w:rPr>
        <w:t>Dodavatel z</w:t>
      </w:r>
      <w:r w:rsidR="00D06F4D" w:rsidRPr="005A7F9D">
        <w:rPr>
          <w:rFonts w:ascii="Arial" w:hAnsi="Arial" w:cs="Arial"/>
          <w:sz w:val="22"/>
          <w:szCs w:val="22"/>
        </w:rPr>
        <w:t>pracuje Marketingovou strategii</w:t>
      </w:r>
      <w:r w:rsidRPr="005A7F9D">
        <w:rPr>
          <w:rFonts w:ascii="Arial" w:hAnsi="Arial" w:cs="Arial"/>
          <w:sz w:val="22"/>
          <w:szCs w:val="22"/>
        </w:rPr>
        <w:t xml:space="preserve"> v období </w:t>
      </w:r>
      <w:r w:rsidR="00E810FF">
        <w:rPr>
          <w:rFonts w:ascii="Arial" w:hAnsi="Arial" w:cs="Arial"/>
          <w:sz w:val="22"/>
          <w:szCs w:val="22"/>
        </w:rPr>
        <w:t>7</w:t>
      </w:r>
      <w:r w:rsidRPr="005A7F9D">
        <w:rPr>
          <w:rFonts w:ascii="Arial" w:hAnsi="Arial" w:cs="Arial"/>
          <w:sz w:val="22"/>
          <w:szCs w:val="22"/>
        </w:rPr>
        <w:t>/201</w:t>
      </w:r>
      <w:r w:rsidR="00715876">
        <w:rPr>
          <w:rFonts w:ascii="Arial" w:hAnsi="Arial" w:cs="Arial"/>
          <w:sz w:val="22"/>
          <w:szCs w:val="22"/>
        </w:rPr>
        <w:t>7</w:t>
      </w:r>
      <w:r w:rsidRPr="005A7F9D">
        <w:rPr>
          <w:rFonts w:ascii="Arial" w:hAnsi="Arial" w:cs="Arial"/>
          <w:sz w:val="22"/>
          <w:szCs w:val="22"/>
        </w:rPr>
        <w:t xml:space="preserve"> – </w:t>
      </w:r>
      <w:r w:rsidR="00715876">
        <w:rPr>
          <w:rFonts w:ascii="Arial" w:hAnsi="Arial" w:cs="Arial"/>
          <w:sz w:val="22"/>
          <w:szCs w:val="22"/>
        </w:rPr>
        <w:t>8/</w:t>
      </w:r>
      <w:r w:rsidRPr="005A7F9D">
        <w:rPr>
          <w:rFonts w:ascii="Arial" w:hAnsi="Arial" w:cs="Arial"/>
          <w:sz w:val="22"/>
          <w:szCs w:val="22"/>
        </w:rPr>
        <w:t>201</w:t>
      </w:r>
      <w:r w:rsidR="00715876">
        <w:rPr>
          <w:rFonts w:ascii="Arial" w:hAnsi="Arial" w:cs="Arial"/>
          <w:sz w:val="22"/>
          <w:szCs w:val="22"/>
        </w:rPr>
        <w:t>7</w:t>
      </w:r>
      <w:r w:rsidR="00330626" w:rsidRPr="005A7F9D">
        <w:rPr>
          <w:rFonts w:ascii="Arial" w:hAnsi="Arial" w:cs="Arial"/>
          <w:sz w:val="22"/>
          <w:szCs w:val="22"/>
        </w:rPr>
        <w:t xml:space="preserve"> (včetně vypořádání případných připomínek objednatele, termín předání Marketingové strategie objednateli dle čl. II. odst. 2 zůstává </w:t>
      </w:r>
      <w:r w:rsidR="009B5436" w:rsidRPr="005A7F9D">
        <w:rPr>
          <w:rFonts w:ascii="Arial" w:hAnsi="Arial" w:cs="Arial"/>
          <w:sz w:val="22"/>
          <w:szCs w:val="22"/>
        </w:rPr>
        <w:t>ne</w:t>
      </w:r>
      <w:r w:rsidR="00330626" w:rsidRPr="005A7F9D">
        <w:rPr>
          <w:rFonts w:ascii="Arial" w:hAnsi="Arial" w:cs="Arial"/>
          <w:sz w:val="22"/>
          <w:szCs w:val="22"/>
        </w:rPr>
        <w:t>dotčen)</w:t>
      </w:r>
      <w:r w:rsidRPr="005A7F9D">
        <w:rPr>
          <w:rFonts w:ascii="Arial" w:hAnsi="Arial" w:cs="Arial"/>
          <w:sz w:val="22"/>
          <w:szCs w:val="22"/>
        </w:rPr>
        <w:t>.</w:t>
      </w:r>
      <w:r w:rsidRPr="00D06F4D">
        <w:rPr>
          <w:rFonts w:ascii="Arial" w:hAnsi="Arial" w:cs="Arial"/>
          <w:sz w:val="22"/>
          <w:szCs w:val="22"/>
        </w:rPr>
        <w:t xml:space="preserve"> </w:t>
      </w:r>
      <w:r w:rsidR="00330626">
        <w:rPr>
          <w:rFonts w:ascii="Arial" w:hAnsi="Arial" w:cs="Arial"/>
          <w:sz w:val="22"/>
          <w:szCs w:val="22"/>
        </w:rPr>
        <w:t>Objednatel</w:t>
      </w:r>
      <w:r w:rsidR="00330626" w:rsidRPr="00D06F4D">
        <w:rPr>
          <w:rFonts w:ascii="Arial" w:hAnsi="Arial" w:cs="Arial"/>
          <w:sz w:val="22"/>
          <w:szCs w:val="22"/>
        </w:rPr>
        <w:t xml:space="preserve"> </w:t>
      </w:r>
      <w:r w:rsidRPr="00D06F4D">
        <w:rPr>
          <w:rFonts w:ascii="Arial" w:hAnsi="Arial" w:cs="Arial"/>
          <w:sz w:val="22"/>
          <w:szCs w:val="22"/>
        </w:rPr>
        <w:t>si vyhrazuje kontrolu a konzultace dílčích podkladů, min. 1 x 14 dní.</w:t>
      </w:r>
    </w:p>
    <w:p w14:paraId="63C4EBAC" w14:textId="78B18E15" w:rsidR="00DA0844" w:rsidRPr="00A10741" w:rsidRDefault="004C52F6" w:rsidP="00FA7290">
      <w:pPr>
        <w:pStyle w:val="Odstavecseseznamem"/>
        <w:numPr>
          <w:ilvl w:val="0"/>
          <w:numId w:val="2"/>
        </w:numPr>
        <w:spacing w:before="120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Dílo je realizováno v rámci aktivit projektu Smart akcelerátor RIS3 strategie, </w:t>
      </w:r>
      <w:proofErr w:type="spellStart"/>
      <w:r>
        <w:rPr>
          <w:rFonts w:ascii="Arial" w:hAnsi="Arial" w:cs="Arial"/>
          <w:sz w:val="22"/>
          <w:szCs w:val="22"/>
        </w:rPr>
        <w:t>reg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proofErr w:type="gramStart"/>
      <w:r>
        <w:rPr>
          <w:rFonts w:ascii="Arial" w:hAnsi="Arial" w:cs="Arial"/>
          <w:sz w:val="22"/>
          <w:szCs w:val="22"/>
        </w:rPr>
        <w:t>č.</w:t>
      </w:r>
      <w:proofErr w:type="gramEnd"/>
      <w:r>
        <w:rPr>
          <w:rFonts w:ascii="Arial" w:hAnsi="Arial" w:cs="Arial"/>
          <w:sz w:val="22"/>
          <w:szCs w:val="22"/>
        </w:rPr>
        <w:t xml:space="preserve"> CZ.02.2.69/0.0/0.0/15_004/0000294, který je spolufinancován Evropskou Unií a Moravskoslezským krajem.</w:t>
      </w:r>
    </w:p>
    <w:p w14:paraId="69EDEB05" w14:textId="58F26439" w:rsidR="00784B7D" w:rsidRDefault="00784B7D" w:rsidP="00F0649E">
      <w:pPr>
        <w:pStyle w:val="Odstavecseseznamem"/>
        <w:spacing w:before="120"/>
        <w:ind w:left="1068"/>
        <w:contextualSpacing w:val="0"/>
        <w:jc w:val="both"/>
        <w:rPr>
          <w:rFonts w:ascii="Arial" w:hAnsi="Arial" w:cs="Arial"/>
          <w:sz w:val="22"/>
          <w:szCs w:val="22"/>
        </w:rPr>
      </w:pPr>
    </w:p>
    <w:p w14:paraId="182C5230" w14:textId="77777777" w:rsidR="00A4762D" w:rsidRPr="00F0649E" w:rsidRDefault="00A4762D" w:rsidP="00F0649E">
      <w:pPr>
        <w:pStyle w:val="Odstavecseseznamem"/>
        <w:spacing w:before="120"/>
        <w:ind w:left="1068"/>
        <w:contextualSpacing w:val="0"/>
        <w:jc w:val="both"/>
        <w:rPr>
          <w:rFonts w:ascii="Arial" w:hAnsi="Arial" w:cs="Arial"/>
          <w:sz w:val="22"/>
          <w:szCs w:val="22"/>
        </w:rPr>
      </w:pPr>
    </w:p>
    <w:p w14:paraId="653EC283" w14:textId="77777777" w:rsidR="000A391D" w:rsidRPr="002706D8" w:rsidRDefault="00BC3CFD" w:rsidP="004435CB">
      <w:pPr>
        <w:spacing w:before="240"/>
        <w:ind w:left="357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 w:rsidRPr="002706D8">
        <w:rPr>
          <w:rFonts w:ascii="Arial" w:hAnsi="Arial" w:cs="Arial"/>
          <w:b/>
          <w:color w:val="000000" w:themeColor="text1"/>
          <w:sz w:val="22"/>
          <w:szCs w:val="22"/>
        </w:rPr>
        <w:t xml:space="preserve">Článek </w:t>
      </w:r>
      <w:r w:rsidR="008D146D" w:rsidRPr="002706D8">
        <w:rPr>
          <w:rFonts w:ascii="Arial" w:hAnsi="Arial" w:cs="Arial"/>
          <w:b/>
          <w:color w:val="000000" w:themeColor="text1"/>
          <w:sz w:val="22"/>
          <w:szCs w:val="22"/>
        </w:rPr>
        <w:t>II.</w:t>
      </w:r>
    </w:p>
    <w:p w14:paraId="33B90DDB" w14:textId="77777777" w:rsidR="008D146D" w:rsidRPr="002706D8" w:rsidRDefault="008D146D" w:rsidP="004435CB">
      <w:pPr>
        <w:spacing w:after="240"/>
        <w:ind w:left="357"/>
        <w:jc w:val="center"/>
        <w:rPr>
          <w:rFonts w:ascii="Arial" w:hAnsi="Arial" w:cs="Arial"/>
          <w:b/>
          <w:color w:val="000000" w:themeColor="text1"/>
          <w:sz w:val="22"/>
          <w:szCs w:val="22"/>
        </w:rPr>
      </w:pPr>
      <w:r w:rsidRPr="002706D8">
        <w:rPr>
          <w:rFonts w:ascii="Arial" w:hAnsi="Arial" w:cs="Arial"/>
          <w:b/>
          <w:color w:val="000000" w:themeColor="text1"/>
          <w:sz w:val="22"/>
          <w:szCs w:val="22"/>
        </w:rPr>
        <w:t>Doba plnění</w:t>
      </w:r>
    </w:p>
    <w:p w14:paraId="00842E44" w14:textId="6FD9ED4F" w:rsidR="00C535F8" w:rsidRPr="00F756BF" w:rsidRDefault="00B5435D" w:rsidP="00FA7290">
      <w:pPr>
        <w:pStyle w:val="Odstavecseseznamem"/>
        <w:numPr>
          <w:ilvl w:val="0"/>
          <w:numId w:val="3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706D8">
        <w:rPr>
          <w:rFonts w:ascii="Arial" w:hAnsi="Arial" w:cs="Arial"/>
          <w:color w:val="000000" w:themeColor="text1"/>
          <w:sz w:val="22"/>
          <w:szCs w:val="22"/>
        </w:rPr>
        <w:t xml:space="preserve">Dodavatel </w:t>
      </w:r>
      <w:r w:rsidR="00F43CE9" w:rsidRPr="002706D8">
        <w:rPr>
          <w:rFonts w:ascii="Arial" w:hAnsi="Arial" w:cs="Arial"/>
          <w:color w:val="000000" w:themeColor="text1"/>
          <w:sz w:val="22"/>
          <w:szCs w:val="22"/>
        </w:rPr>
        <w:t xml:space="preserve">provede, </w:t>
      </w:r>
      <w:r w:rsidR="00F43CE9" w:rsidRPr="00F756BF">
        <w:rPr>
          <w:rFonts w:ascii="Arial" w:hAnsi="Arial" w:cs="Arial"/>
          <w:sz w:val="22"/>
          <w:szCs w:val="22"/>
        </w:rPr>
        <w:t xml:space="preserve">zpracuje a předá </w:t>
      </w:r>
      <w:r w:rsidR="00B24520" w:rsidRPr="00F756BF">
        <w:rPr>
          <w:rFonts w:ascii="Arial" w:hAnsi="Arial" w:cs="Arial"/>
          <w:sz w:val="22"/>
          <w:szCs w:val="22"/>
        </w:rPr>
        <w:t>objednatel</w:t>
      </w:r>
      <w:r w:rsidR="00F43CE9" w:rsidRPr="00F756BF">
        <w:rPr>
          <w:rFonts w:ascii="Arial" w:hAnsi="Arial" w:cs="Arial"/>
          <w:sz w:val="22"/>
          <w:szCs w:val="22"/>
        </w:rPr>
        <w:t>i plnění</w:t>
      </w:r>
      <w:r w:rsidR="00DD7C81" w:rsidRPr="00F756BF">
        <w:rPr>
          <w:rFonts w:ascii="Arial" w:hAnsi="Arial" w:cs="Arial"/>
          <w:sz w:val="22"/>
          <w:szCs w:val="22"/>
        </w:rPr>
        <w:t xml:space="preserve"> aktivit</w:t>
      </w:r>
      <w:r w:rsidR="00F43CE9" w:rsidRPr="00F756BF">
        <w:rPr>
          <w:rFonts w:ascii="Arial" w:hAnsi="Arial" w:cs="Arial"/>
          <w:sz w:val="22"/>
          <w:szCs w:val="22"/>
        </w:rPr>
        <w:t xml:space="preserve"> </w:t>
      </w:r>
      <w:r w:rsidR="00C535F8" w:rsidRPr="00F756BF">
        <w:rPr>
          <w:rFonts w:ascii="Arial" w:hAnsi="Arial" w:cs="Arial"/>
          <w:sz w:val="22"/>
          <w:szCs w:val="22"/>
        </w:rPr>
        <w:t>v</w:t>
      </w:r>
      <w:r w:rsidR="00DD7C81" w:rsidRPr="00F756BF">
        <w:rPr>
          <w:rFonts w:ascii="Arial" w:hAnsi="Arial" w:cs="Arial"/>
          <w:sz w:val="22"/>
          <w:szCs w:val="22"/>
        </w:rPr>
        <w:t> </w:t>
      </w:r>
      <w:r w:rsidR="00C535F8" w:rsidRPr="00F756BF">
        <w:rPr>
          <w:rFonts w:ascii="Arial" w:hAnsi="Arial" w:cs="Arial"/>
          <w:sz w:val="22"/>
          <w:szCs w:val="22"/>
        </w:rPr>
        <w:t xml:space="preserve">termínech </w:t>
      </w:r>
      <w:proofErr w:type="gramStart"/>
      <w:r w:rsidR="002706D8" w:rsidRPr="00F756BF">
        <w:rPr>
          <w:rFonts w:ascii="Arial" w:hAnsi="Arial" w:cs="Arial"/>
          <w:sz w:val="22"/>
          <w:szCs w:val="22"/>
        </w:rPr>
        <w:t>dle</w:t>
      </w:r>
      <w:proofErr w:type="gramEnd"/>
      <w:r w:rsidR="002706D8" w:rsidRPr="00F756B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706D8" w:rsidRPr="00F756BF">
        <w:rPr>
          <w:rFonts w:ascii="Arial" w:hAnsi="Arial" w:cs="Arial"/>
          <w:sz w:val="22"/>
          <w:szCs w:val="22"/>
        </w:rPr>
        <w:t>č</w:t>
      </w:r>
      <w:r w:rsidR="00C535F8" w:rsidRPr="00F756BF">
        <w:rPr>
          <w:rFonts w:ascii="Arial" w:hAnsi="Arial" w:cs="Arial"/>
          <w:sz w:val="22"/>
          <w:szCs w:val="22"/>
        </w:rPr>
        <w:t>I</w:t>
      </w:r>
      <w:proofErr w:type="spellEnd"/>
      <w:r w:rsidR="00C535F8" w:rsidRPr="00F756BF">
        <w:rPr>
          <w:rFonts w:ascii="Arial" w:hAnsi="Arial" w:cs="Arial"/>
          <w:sz w:val="22"/>
          <w:szCs w:val="22"/>
        </w:rPr>
        <w:t>.</w:t>
      </w:r>
      <w:r w:rsidR="001F0B64" w:rsidRPr="00F756BF">
        <w:rPr>
          <w:rFonts w:ascii="Arial" w:hAnsi="Arial" w:cs="Arial"/>
          <w:sz w:val="22"/>
          <w:szCs w:val="22"/>
        </w:rPr>
        <w:t xml:space="preserve"> </w:t>
      </w:r>
      <w:r w:rsidR="002706D8" w:rsidRPr="00F756BF">
        <w:rPr>
          <w:rFonts w:ascii="Arial" w:hAnsi="Arial" w:cs="Arial"/>
          <w:sz w:val="22"/>
          <w:szCs w:val="22"/>
        </w:rPr>
        <w:t xml:space="preserve">I </w:t>
      </w:r>
      <w:r w:rsidR="00C535F8" w:rsidRPr="00F756BF">
        <w:rPr>
          <w:rFonts w:ascii="Arial" w:hAnsi="Arial" w:cs="Arial"/>
          <w:sz w:val="22"/>
          <w:szCs w:val="22"/>
        </w:rPr>
        <w:t>odst.</w:t>
      </w:r>
      <w:r w:rsidR="002706D8" w:rsidRPr="00F756BF">
        <w:rPr>
          <w:rFonts w:ascii="Arial" w:hAnsi="Arial" w:cs="Arial"/>
          <w:sz w:val="22"/>
          <w:szCs w:val="22"/>
        </w:rPr>
        <w:t xml:space="preserve"> </w:t>
      </w:r>
      <w:r w:rsidR="00C535F8" w:rsidRPr="00F756BF">
        <w:rPr>
          <w:rFonts w:ascii="Arial" w:hAnsi="Arial" w:cs="Arial"/>
          <w:sz w:val="22"/>
          <w:szCs w:val="22"/>
        </w:rPr>
        <w:t>3.</w:t>
      </w:r>
    </w:p>
    <w:p w14:paraId="5A8FF7CF" w14:textId="09C9C06C" w:rsidR="00C535F8" w:rsidRPr="00F756BF" w:rsidRDefault="00C535F8" w:rsidP="00FA7290">
      <w:pPr>
        <w:pStyle w:val="Odstavecseseznamem"/>
        <w:numPr>
          <w:ilvl w:val="0"/>
          <w:numId w:val="3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F756BF">
        <w:rPr>
          <w:rFonts w:ascii="Arial" w:hAnsi="Arial" w:cs="Arial"/>
          <w:sz w:val="22"/>
          <w:szCs w:val="22"/>
        </w:rPr>
        <w:t>Dodavatel zpracuje a předá objednateli</w:t>
      </w:r>
      <w:r w:rsidR="00DD7C81" w:rsidRPr="00F756BF">
        <w:rPr>
          <w:rFonts w:ascii="Arial" w:hAnsi="Arial" w:cs="Arial"/>
          <w:sz w:val="22"/>
          <w:szCs w:val="22"/>
        </w:rPr>
        <w:t xml:space="preserve"> </w:t>
      </w:r>
      <w:r w:rsidR="00A4762D" w:rsidRPr="00F756BF">
        <w:rPr>
          <w:rFonts w:ascii="Arial" w:hAnsi="Arial" w:cs="Arial"/>
          <w:sz w:val="22"/>
          <w:szCs w:val="22"/>
        </w:rPr>
        <w:t xml:space="preserve">Marketingovou strategii </w:t>
      </w:r>
      <w:r w:rsidR="00715876" w:rsidRPr="00F756BF">
        <w:rPr>
          <w:rFonts w:ascii="Arial" w:hAnsi="Arial" w:cs="Arial"/>
          <w:sz w:val="22"/>
          <w:szCs w:val="22"/>
        </w:rPr>
        <w:t xml:space="preserve">do </w:t>
      </w:r>
      <w:proofErr w:type="gramStart"/>
      <w:r w:rsidR="003A4DB0" w:rsidRPr="00F756BF">
        <w:rPr>
          <w:rFonts w:ascii="Arial" w:hAnsi="Arial" w:cs="Arial"/>
          <w:sz w:val="22"/>
          <w:szCs w:val="22"/>
        </w:rPr>
        <w:t>15</w:t>
      </w:r>
      <w:r w:rsidR="00715876" w:rsidRPr="00F756BF">
        <w:rPr>
          <w:rFonts w:ascii="Arial" w:hAnsi="Arial" w:cs="Arial"/>
          <w:sz w:val="22"/>
          <w:szCs w:val="22"/>
        </w:rPr>
        <w:t>.</w:t>
      </w:r>
      <w:r w:rsidR="003A4DB0" w:rsidRPr="00F756BF">
        <w:rPr>
          <w:rFonts w:ascii="Arial" w:hAnsi="Arial" w:cs="Arial"/>
          <w:sz w:val="22"/>
          <w:szCs w:val="22"/>
        </w:rPr>
        <w:t>8</w:t>
      </w:r>
      <w:r w:rsidR="00715876" w:rsidRPr="00F756BF">
        <w:rPr>
          <w:rFonts w:ascii="Arial" w:hAnsi="Arial" w:cs="Arial"/>
          <w:sz w:val="22"/>
          <w:szCs w:val="22"/>
        </w:rPr>
        <w:t>.2017</w:t>
      </w:r>
      <w:proofErr w:type="gramEnd"/>
      <w:r w:rsidR="00A4762D" w:rsidRPr="00F756BF">
        <w:rPr>
          <w:rFonts w:ascii="Arial" w:hAnsi="Arial" w:cs="Arial"/>
          <w:sz w:val="22"/>
          <w:szCs w:val="22"/>
        </w:rPr>
        <w:t>, a to v tištěné podobě (</w:t>
      </w:r>
      <w:r w:rsidR="003A4DB0" w:rsidRPr="00F756BF">
        <w:rPr>
          <w:rFonts w:ascii="Arial" w:hAnsi="Arial" w:cs="Arial"/>
          <w:sz w:val="22"/>
          <w:szCs w:val="22"/>
        </w:rPr>
        <w:t>1</w:t>
      </w:r>
      <w:r w:rsidR="00A4762D" w:rsidRPr="00F756BF">
        <w:rPr>
          <w:rFonts w:ascii="Arial" w:hAnsi="Arial" w:cs="Arial"/>
          <w:sz w:val="22"/>
          <w:szCs w:val="22"/>
        </w:rPr>
        <w:t xml:space="preserve">x) a v elektronické podobě </w:t>
      </w:r>
      <w:r w:rsidR="00A4762D" w:rsidRPr="00F756BF">
        <w:rPr>
          <w:rFonts w:ascii="Arial" w:hAnsi="Arial" w:cs="Arial"/>
          <w:bCs/>
          <w:sz w:val="22"/>
          <w:szCs w:val="22"/>
        </w:rPr>
        <w:t>(ve formátu doc aplikace MS Word).</w:t>
      </w:r>
    </w:p>
    <w:p w14:paraId="58E30464" w14:textId="77777777" w:rsidR="00A4762D" w:rsidRPr="00F756BF" w:rsidRDefault="00A4762D" w:rsidP="00A4762D">
      <w:pPr>
        <w:spacing w:after="200" w:line="276" w:lineRule="auto"/>
        <w:ind w:left="3537" w:firstLine="708"/>
        <w:rPr>
          <w:rFonts w:ascii="Arial" w:hAnsi="Arial" w:cs="Arial"/>
          <w:b/>
          <w:sz w:val="22"/>
          <w:szCs w:val="22"/>
        </w:rPr>
      </w:pPr>
    </w:p>
    <w:p w14:paraId="723D908E" w14:textId="5902BB94" w:rsidR="0014491C" w:rsidRPr="00F756BF" w:rsidRDefault="00BC3CFD" w:rsidP="00A4762D">
      <w:pPr>
        <w:spacing w:after="200" w:line="276" w:lineRule="auto"/>
        <w:ind w:left="3537" w:firstLine="708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b/>
          <w:sz w:val="22"/>
          <w:szCs w:val="22"/>
        </w:rPr>
        <w:t xml:space="preserve">Článek </w:t>
      </w:r>
      <w:r w:rsidR="0014491C" w:rsidRPr="00F756BF">
        <w:rPr>
          <w:rFonts w:ascii="Arial" w:hAnsi="Arial" w:cs="Arial"/>
          <w:b/>
          <w:sz w:val="22"/>
          <w:szCs w:val="22"/>
        </w:rPr>
        <w:t>III.</w:t>
      </w:r>
    </w:p>
    <w:p w14:paraId="3EDF8415" w14:textId="55CEFEA0" w:rsidR="0014491C" w:rsidRPr="00F756BF" w:rsidRDefault="0014491C" w:rsidP="005A2E1B">
      <w:pPr>
        <w:ind w:left="3543" w:firstLine="702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b/>
          <w:sz w:val="22"/>
          <w:szCs w:val="22"/>
        </w:rPr>
        <w:t>Cena za dílo</w:t>
      </w:r>
    </w:p>
    <w:p w14:paraId="2DD2133B" w14:textId="672FB4E9" w:rsidR="0014491C" w:rsidRPr="00F756BF" w:rsidRDefault="00F43CE9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  <w:b/>
          <w:sz w:val="22"/>
          <w:szCs w:val="22"/>
        </w:rPr>
      </w:pPr>
      <w:r w:rsidRPr="00F756BF">
        <w:rPr>
          <w:rFonts w:ascii="Arial" w:hAnsi="Arial" w:cs="Arial"/>
          <w:sz w:val="22"/>
          <w:szCs w:val="22"/>
        </w:rPr>
        <w:t>Objednatel se za</w:t>
      </w:r>
      <w:r w:rsidR="00BB5127" w:rsidRPr="00F756BF">
        <w:rPr>
          <w:rFonts w:ascii="Arial" w:hAnsi="Arial" w:cs="Arial"/>
          <w:sz w:val="22"/>
          <w:szCs w:val="22"/>
        </w:rPr>
        <w:t xml:space="preserve"> realizaci</w:t>
      </w:r>
      <w:r w:rsidRPr="00F756BF">
        <w:rPr>
          <w:rFonts w:ascii="Arial" w:hAnsi="Arial" w:cs="Arial"/>
          <w:sz w:val="22"/>
          <w:szCs w:val="22"/>
        </w:rPr>
        <w:t xml:space="preserve"> </w:t>
      </w:r>
      <w:r w:rsidR="00BB5127" w:rsidRPr="00F756BF">
        <w:rPr>
          <w:rFonts w:ascii="Arial" w:hAnsi="Arial" w:cs="Arial"/>
          <w:sz w:val="22"/>
          <w:szCs w:val="22"/>
        </w:rPr>
        <w:t xml:space="preserve">aktivit dle článku I. odst. </w:t>
      </w:r>
      <w:r w:rsidR="00440F09" w:rsidRPr="00F756BF">
        <w:rPr>
          <w:rFonts w:ascii="Arial" w:hAnsi="Arial" w:cs="Arial"/>
          <w:sz w:val="22"/>
          <w:szCs w:val="22"/>
        </w:rPr>
        <w:t xml:space="preserve">2 </w:t>
      </w:r>
      <w:r w:rsidR="00F934CF" w:rsidRPr="00F756BF">
        <w:rPr>
          <w:rFonts w:ascii="Arial" w:hAnsi="Arial" w:cs="Arial"/>
          <w:sz w:val="22"/>
          <w:szCs w:val="22"/>
        </w:rPr>
        <w:t xml:space="preserve">zavazuje </w:t>
      </w:r>
      <w:r w:rsidR="00D34F54" w:rsidRPr="00F756BF">
        <w:rPr>
          <w:rFonts w:ascii="Arial" w:hAnsi="Arial" w:cs="Arial"/>
          <w:sz w:val="22"/>
          <w:szCs w:val="22"/>
        </w:rPr>
        <w:t xml:space="preserve">dodavateli </w:t>
      </w:r>
      <w:r w:rsidR="0014491C" w:rsidRPr="00F756BF">
        <w:rPr>
          <w:rFonts w:ascii="Arial" w:hAnsi="Arial" w:cs="Arial"/>
          <w:sz w:val="22"/>
          <w:szCs w:val="22"/>
        </w:rPr>
        <w:t xml:space="preserve">zaplatit </w:t>
      </w:r>
      <w:r w:rsidR="00BB5127" w:rsidRPr="00F756BF">
        <w:rPr>
          <w:rFonts w:ascii="Arial" w:hAnsi="Arial" w:cs="Arial"/>
          <w:sz w:val="22"/>
          <w:szCs w:val="22"/>
        </w:rPr>
        <w:t xml:space="preserve">celkem </w:t>
      </w:r>
      <w:r w:rsidR="0014491C" w:rsidRPr="00F756BF">
        <w:rPr>
          <w:rFonts w:ascii="Arial" w:hAnsi="Arial" w:cs="Arial"/>
          <w:sz w:val="22"/>
          <w:szCs w:val="22"/>
        </w:rPr>
        <w:t>cenu, která je stanovena dohodou obou smluvních stran a činí</w:t>
      </w:r>
      <w:r w:rsidR="00BB5127" w:rsidRPr="00F756BF">
        <w:rPr>
          <w:rFonts w:ascii="Arial" w:hAnsi="Arial" w:cs="Arial"/>
          <w:sz w:val="22"/>
          <w:szCs w:val="22"/>
        </w:rPr>
        <w:t xml:space="preserve"> maximálně</w:t>
      </w:r>
      <w:r w:rsidR="0014491C" w:rsidRPr="00F756BF">
        <w:rPr>
          <w:rFonts w:ascii="Arial" w:hAnsi="Arial" w:cs="Arial"/>
          <w:sz w:val="22"/>
          <w:szCs w:val="22"/>
        </w:rPr>
        <w:t xml:space="preserve"> </w:t>
      </w:r>
      <w:r w:rsidR="002A3FFD" w:rsidRPr="00F756BF">
        <w:rPr>
          <w:rFonts w:ascii="Arial" w:hAnsi="Arial" w:cs="Arial"/>
          <w:sz w:val="22"/>
          <w:szCs w:val="22"/>
        </w:rPr>
        <w:t xml:space="preserve">103 360 </w:t>
      </w:r>
      <w:r w:rsidR="00DB7D96" w:rsidRPr="00F756BF">
        <w:rPr>
          <w:rFonts w:ascii="Arial" w:hAnsi="Arial" w:cs="Arial"/>
          <w:sz w:val="22"/>
          <w:szCs w:val="22"/>
        </w:rPr>
        <w:t>Kč</w:t>
      </w:r>
      <w:r w:rsidR="0014491C" w:rsidRPr="00F756BF">
        <w:rPr>
          <w:rFonts w:ascii="Arial" w:hAnsi="Arial" w:cs="Arial"/>
          <w:sz w:val="22"/>
          <w:szCs w:val="22"/>
        </w:rPr>
        <w:t xml:space="preserve">. </w:t>
      </w:r>
      <w:r w:rsidR="00D34F54" w:rsidRPr="00F756BF">
        <w:rPr>
          <w:rFonts w:ascii="Arial" w:hAnsi="Arial" w:cs="Arial"/>
          <w:sz w:val="22"/>
          <w:szCs w:val="22"/>
        </w:rPr>
        <w:t xml:space="preserve">Dodavatel </w:t>
      </w:r>
      <w:r w:rsidR="008F719E" w:rsidRPr="00F756BF">
        <w:rPr>
          <w:rFonts w:ascii="Arial" w:hAnsi="Arial" w:cs="Arial"/>
          <w:sz w:val="22"/>
          <w:szCs w:val="22"/>
        </w:rPr>
        <w:t>nemá právo na úhradu nákladů vedle sjednané ceny.</w:t>
      </w:r>
    </w:p>
    <w:p w14:paraId="0C221F0A" w14:textId="0238EE7D" w:rsidR="00D06F4D" w:rsidRPr="00F756BF" w:rsidRDefault="000F1E91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</w:rPr>
      </w:pPr>
      <w:r w:rsidRPr="00F756BF">
        <w:rPr>
          <w:rFonts w:ascii="Arial" w:hAnsi="Arial" w:cs="Arial"/>
          <w:sz w:val="22"/>
          <w:szCs w:val="22"/>
        </w:rPr>
        <w:t xml:space="preserve">Celková cena bude </w:t>
      </w:r>
      <w:r w:rsidR="00D34F54" w:rsidRPr="00F756BF">
        <w:rPr>
          <w:rFonts w:ascii="Arial" w:hAnsi="Arial" w:cs="Arial"/>
          <w:sz w:val="22"/>
          <w:szCs w:val="22"/>
        </w:rPr>
        <w:t xml:space="preserve">dodavateli </w:t>
      </w:r>
      <w:r w:rsidR="00715876" w:rsidRPr="00F756BF">
        <w:rPr>
          <w:rFonts w:ascii="Arial" w:hAnsi="Arial" w:cs="Arial"/>
          <w:sz w:val="22"/>
          <w:szCs w:val="22"/>
        </w:rPr>
        <w:t>vyplacen</w:t>
      </w:r>
      <w:r w:rsidR="00FA7290" w:rsidRPr="00F756BF">
        <w:rPr>
          <w:rFonts w:ascii="Arial" w:hAnsi="Arial" w:cs="Arial"/>
          <w:sz w:val="22"/>
          <w:szCs w:val="22"/>
        </w:rPr>
        <w:t>a po převzetí plnění objednatelem dle čl. V, odst. 2.</w:t>
      </w:r>
    </w:p>
    <w:p w14:paraId="140D7D88" w14:textId="77777777" w:rsidR="00D06F4D" w:rsidRPr="00F756BF" w:rsidRDefault="00D06F4D" w:rsidP="00FA7290">
      <w:pPr>
        <w:pStyle w:val="Odstavecseseznamem"/>
        <w:numPr>
          <w:ilvl w:val="0"/>
          <w:numId w:val="4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F756BF">
        <w:rPr>
          <w:rFonts w:ascii="Arial" w:hAnsi="Arial" w:cs="Arial"/>
          <w:sz w:val="22"/>
          <w:szCs w:val="22"/>
        </w:rPr>
        <w:t>Lhůta splatnosti faktur bude stanovena na 14 kalendářních dnů ode dne doručení faktury objednateli.</w:t>
      </w:r>
    </w:p>
    <w:p w14:paraId="2B56F63C" w14:textId="38D87888" w:rsidR="005421C9" w:rsidRDefault="004C53EA" w:rsidP="00FA7290">
      <w:pPr>
        <w:pStyle w:val="Vchoz"/>
        <w:numPr>
          <w:ilvl w:val="0"/>
          <w:numId w:val="4"/>
        </w:numPr>
        <w:tabs>
          <w:tab w:val="clear" w:pos="708"/>
        </w:tabs>
        <w:spacing w:before="120" w:after="0" w:line="240" w:lineRule="auto"/>
        <w:ind w:left="71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070746" w:rsidRPr="002B1E50">
        <w:rPr>
          <w:rFonts w:ascii="Arial" w:hAnsi="Arial" w:cs="Arial"/>
        </w:rPr>
        <w:t xml:space="preserve">je povinen vystavit </w:t>
      </w:r>
      <w:r w:rsidR="00AC0FA0" w:rsidRPr="002B1E50">
        <w:rPr>
          <w:rFonts w:ascii="Arial" w:hAnsi="Arial" w:cs="Arial"/>
        </w:rPr>
        <w:t xml:space="preserve">faktury </w:t>
      </w:r>
      <w:r w:rsidR="00070746" w:rsidRPr="002B1E50">
        <w:rPr>
          <w:rFonts w:ascii="Arial" w:hAnsi="Arial" w:cs="Arial"/>
        </w:rPr>
        <w:t xml:space="preserve">tak, aby </w:t>
      </w:r>
      <w:r w:rsidRPr="002B1E50">
        <w:rPr>
          <w:rFonts w:ascii="Arial" w:hAnsi="Arial" w:cs="Arial"/>
        </w:rPr>
        <w:t xml:space="preserve">vyhovovaly </w:t>
      </w:r>
      <w:r w:rsidR="00070746" w:rsidRPr="002B1E50">
        <w:rPr>
          <w:rFonts w:ascii="Arial" w:hAnsi="Arial" w:cs="Arial"/>
        </w:rPr>
        <w:t xml:space="preserve">obecně závazným právním předpisům, zejména aby měly náležitosti daňového dokladu podle zákona o DPH. V případě, že faktura nebude obsahovat náležitosti vyplývající z těchto předpisů, do doby předání řádné faktury neběží lhůta splatnosti a objednatel není povinen provést úhradu </w:t>
      </w:r>
      <w:r w:rsidR="005421C9" w:rsidRPr="002B1E50">
        <w:rPr>
          <w:rFonts w:ascii="Arial" w:hAnsi="Arial" w:cs="Arial"/>
        </w:rPr>
        <w:t xml:space="preserve">ceny </w:t>
      </w:r>
      <w:r w:rsidR="00070746" w:rsidRPr="002B1E50">
        <w:rPr>
          <w:rFonts w:ascii="Arial" w:hAnsi="Arial" w:cs="Arial"/>
        </w:rPr>
        <w:t xml:space="preserve">díla. Objednatel se zavazuje upozornit na </w:t>
      </w:r>
      <w:r w:rsidR="005421C9" w:rsidRPr="002B1E50">
        <w:rPr>
          <w:rFonts w:ascii="Arial" w:hAnsi="Arial" w:cs="Arial"/>
        </w:rPr>
        <w:t xml:space="preserve">vadu fakturace </w:t>
      </w:r>
      <w:r w:rsidRPr="002B1E50">
        <w:rPr>
          <w:rFonts w:ascii="Arial" w:hAnsi="Arial" w:cs="Arial"/>
        </w:rPr>
        <w:t xml:space="preserve">dodavatele </w:t>
      </w:r>
      <w:r w:rsidR="00070746" w:rsidRPr="002B1E50">
        <w:rPr>
          <w:rFonts w:ascii="Arial" w:hAnsi="Arial" w:cs="Arial"/>
        </w:rPr>
        <w:t>v době splatnosti faktur</w:t>
      </w:r>
      <w:r w:rsidR="005421C9" w:rsidRPr="002B1E50">
        <w:rPr>
          <w:rFonts w:ascii="Arial" w:hAnsi="Arial" w:cs="Arial"/>
        </w:rPr>
        <w:t>y (písemně či elektronickou poštou)</w:t>
      </w:r>
      <w:r w:rsidR="00070746" w:rsidRPr="002B1E50">
        <w:rPr>
          <w:rFonts w:ascii="Arial" w:hAnsi="Arial" w:cs="Arial"/>
        </w:rPr>
        <w:t>.</w:t>
      </w:r>
    </w:p>
    <w:p w14:paraId="2DC462A9" w14:textId="77777777" w:rsidR="00BC3CFD" w:rsidRPr="002B1E50" w:rsidRDefault="00BC3CFD" w:rsidP="00A4762D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Článek IV.</w:t>
      </w:r>
    </w:p>
    <w:p w14:paraId="6209B001" w14:textId="77777777" w:rsidR="00CB1665" w:rsidRPr="002B1E50" w:rsidRDefault="00CB1665" w:rsidP="00A4762D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Úrok z prodlení a smluvní pokuta</w:t>
      </w:r>
    </w:p>
    <w:p w14:paraId="50190CE1" w14:textId="1F644652" w:rsidR="00CB1665" w:rsidRPr="002B1E50" w:rsidRDefault="00CB1665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V případě prodlení</w:t>
      </w:r>
      <w:r w:rsidR="00F934CF" w:rsidRPr="002B1E50">
        <w:rPr>
          <w:rFonts w:ascii="Arial" w:hAnsi="Arial" w:cs="Arial"/>
          <w:sz w:val="22"/>
          <w:szCs w:val="22"/>
        </w:rPr>
        <w:t xml:space="preserve"> s úhradou </w:t>
      </w:r>
      <w:r w:rsidR="009A3549" w:rsidRPr="002B1E50">
        <w:rPr>
          <w:rFonts w:ascii="Arial" w:hAnsi="Arial" w:cs="Arial"/>
          <w:sz w:val="22"/>
          <w:szCs w:val="22"/>
        </w:rPr>
        <w:t>ceny za dílo</w:t>
      </w:r>
      <w:r w:rsidR="00A90B87" w:rsidRPr="002B1E50">
        <w:rPr>
          <w:rFonts w:ascii="Arial" w:hAnsi="Arial" w:cs="Arial"/>
          <w:sz w:val="22"/>
          <w:szCs w:val="22"/>
        </w:rPr>
        <w:t xml:space="preserve"> či její části</w:t>
      </w:r>
      <w:r w:rsidR="009A3549" w:rsidRPr="002B1E50">
        <w:rPr>
          <w:rFonts w:ascii="Arial" w:hAnsi="Arial" w:cs="Arial"/>
          <w:sz w:val="22"/>
          <w:szCs w:val="22"/>
        </w:rPr>
        <w:t xml:space="preserve"> </w:t>
      </w:r>
      <w:r w:rsidR="00F934CF" w:rsidRPr="002B1E50">
        <w:rPr>
          <w:rFonts w:ascii="Arial" w:hAnsi="Arial" w:cs="Arial"/>
          <w:sz w:val="22"/>
          <w:szCs w:val="22"/>
        </w:rPr>
        <w:t xml:space="preserve">má </w:t>
      </w:r>
      <w:r w:rsidR="004C53EA" w:rsidRPr="002B1E50">
        <w:rPr>
          <w:rFonts w:ascii="Arial" w:hAnsi="Arial" w:cs="Arial"/>
          <w:sz w:val="22"/>
          <w:szCs w:val="22"/>
        </w:rPr>
        <w:t xml:space="preserve">dodavatel </w:t>
      </w:r>
      <w:r w:rsidR="00F934CF" w:rsidRPr="002B1E50">
        <w:rPr>
          <w:rFonts w:ascii="Arial" w:hAnsi="Arial" w:cs="Arial"/>
          <w:sz w:val="22"/>
          <w:szCs w:val="22"/>
        </w:rPr>
        <w:t xml:space="preserve">právo </w:t>
      </w:r>
      <w:r w:rsidR="00B24520" w:rsidRPr="002B1E50">
        <w:rPr>
          <w:rFonts w:ascii="Arial" w:hAnsi="Arial" w:cs="Arial"/>
          <w:sz w:val="22"/>
          <w:szCs w:val="22"/>
        </w:rPr>
        <w:t>objednatel</w:t>
      </w:r>
      <w:r w:rsidR="00F934CF" w:rsidRPr="002B1E50">
        <w:rPr>
          <w:rFonts w:ascii="Arial" w:hAnsi="Arial" w:cs="Arial"/>
          <w:sz w:val="22"/>
          <w:szCs w:val="22"/>
        </w:rPr>
        <w:t xml:space="preserve">i vyúčtovat </w:t>
      </w:r>
      <w:r w:rsidR="009A3549" w:rsidRPr="002B1E50">
        <w:rPr>
          <w:rFonts w:ascii="Arial" w:hAnsi="Arial" w:cs="Arial"/>
          <w:sz w:val="22"/>
          <w:szCs w:val="22"/>
        </w:rPr>
        <w:t xml:space="preserve">úrok </w:t>
      </w:r>
      <w:r w:rsidR="00F934CF" w:rsidRPr="002B1E50">
        <w:rPr>
          <w:rFonts w:ascii="Arial" w:hAnsi="Arial" w:cs="Arial"/>
          <w:sz w:val="22"/>
          <w:szCs w:val="22"/>
        </w:rPr>
        <w:t>z</w:t>
      </w:r>
      <w:r w:rsidRPr="002B1E50">
        <w:rPr>
          <w:rFonts w:ascii="Arial" w:hAnsi="Arial" w:cs="Arial"/>
          <w:sz w:val="22"/>
          <w:szCs w:val="22"/>
        </w:rPr>
        <w:t> prodlení ve výši 0,05 % z dlužné částky za každý den prodlení.</w:t>
      </w:r>
    </w:p>
    <w:p w14:paraId="38344E4B" w14:textId="13F85C79" w:rsidR="008A16CA" w:rsidRPr="002B1E50" w:rsidRDefault="00CB1665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V případě prodlení s</w:t>
      </w:r>
      <w:r w:rsidR="00CB5A63" w:rsidRPr="002B1E50">
        <w:rPr>
          <w:rFonts w:ascii="Arial" w:hAnsi="Arial" w:cs="Arial"/>
          <w:sz w:val="22"/>
          <w:szCs w:val="22"/>
        </w:rPr>
        <w:t xml:space="preserve"> řádným </w:t>
      </w:r>
      <w:r w:rsidRPr="002B1E50">
        <w:rPr>
          <w:rFonts w:ascii="Arial" w:hAnsi="Arial" w:cs="Arial"/>
          <w:sz w:val="22"/>
          <w:szCs w:val="22"/>
        </w:rPr>
        <w:t xml:space="preserve">předáním </w:t>
      </w:r>
      <w:r w:rsidR="00EA6380" w:rsidRPr="002B1E50">
        <w:rPr>
          <w:rFonts w:ascii="Arial" w:hAnsi="Arial" w:cs="Arial"/>
          <w:sz w:val="22"/>
          <w:szCs w:val="22"/>
        </w:rPr>
        <w:t xml:space="preserve">díla </w:t>
      </w:r>
      <w:r w:rsidRPr="002B1E50">
        <w:rPr>
          <w:rFonts w:ascii="Arial" w:hAnsi="Arial" w:cs="Arial"/>
          <w:sz w:val="22"/>
          <w:szCs w:val="22"/>
        </w:rPr>
        <w:t>m</w:t>
      </w:r>
      <w:r w:rsidR="001E2DFA" w:rsidRPr="002B1E50">
        <w:rPr>
          <w:rFonts w:ascii="Arial" w:hAnsi="Arial" w:cs="Arial"/>
          <w:sz w:val="22"/>
          <w:szCs w:val="22"/>
        </w:rPr>
        <w:t xml:space="preserve">á </w:t>
      </w:r>
      <w:r w:rsidR="00B24520" w:rsidRPr="002B1E50">
        <w:rPr>
          <w:rFonts w:ascii="Arial" w:hAnsi="Arial" w:cs="Arial"/>
          <w:sz w:val="22"/>
          <w:szCs w:val="22"/>
        </w:rPr>
        <w:t>objednatel</w:t>
      </w:r>
      <w:r w:rsidR="00AB4AAC" w:rsidRPr="002B1E50">
        <w:rPr>
          <w:rFonts w:ascii="Arial" w:hAnsi="Arial" w:cs="Arial"/>
          <w:sz w:val="22"/>
          <w:szCs w:val="22"/>
        </w:rPr>
        <w:t xml:space="preserve"> právo vyúčtovat </w:t>
      </w:r>
      <w:r w:rsidR="004C53EA" w:rsidRPr="002B1E50">
        <w:rPr>
          <w:rFonts w:ascii="Arial" w:hAnsi="Arial" w:cs="Arial"/>
          <w:sz w:val="22"/>
          <w:szCs w:val="22"/>
        </w:rPr>
        <w:t xml:space="preserve">dodavateli </w:t>
      </w:r>
      <w:r w:rsidR="00AB4AAC" w:rsidRPr="002B1E50">
        <w:rPr>
          <w:rFonts w:ascii="Arial" w:hAnsi="Arial" w:cs="Arial"/>
          <w:sz w:val="22"/>
          <w:szCs w:val="22"/>
        </w:rPr>
        <w:t xml:space="preserve">smluvní pokutu </w:t>
      </w:r>
      <w:r w:rsidRPr="002B1E50">
        <w:rPr>
          <w:rFonts w:ascii="Arial" w:hAnsi="Arial" w:cs="Arial"/>
          <w:sz w:val="22"/>
          <w:szCs w:val="22"/>
        </w:rPr>
        <w:t>ve výši 0,05 % z</w:t>
      </w:r>
      <w:r w:rsidR="007356EC" w:rsidRPr="002B1E50">
        <w:rPr>
          <w:rFonts w:ascii="Arial" w:hAnsi="Arial" w:cs="Arial"/>
          <w:sz w:val="22"/>
          <w:szCs w:val="22"/>
        </w:rPr>
        <w:t xml:space="preserve">  </w:t>
      </w:r>
      <w:r w:rsidRPr="002B1E50">
        <w:rPr>
          <w:rFonts w:ascii="Arial" w:hAnsi="Arial" w:cs="Arial"/>
          <w:sz w:val="22"/>
          <w:szCs w:val="22"/>
        </w:rPr>
        <w:t xml:space="preserve">ceny </w:t>
      </w:r>
      <w:r w:rsidR="00440F09">
        <w:rPr>
          <w:rFonts w:ascii="Arial" w:hAnsi="Arial" w:cs="Arial"/>
          <w:sz w:val="22"/>
          <w:szCs w:val="22"/>
        </w:rPr>
        <w:t xml:space="preserve">díla </w:t>
      </w:r>
      <w:r w:rsidRPr="002B1E50">
        <w:rPr>
          <w:rFonts w:ascii="Arial" w:hAnsi="Arial" w:cs="Arial"/>
          <w:sz w:val="22"/>
          <w:szCs w:val="22"/>
        </w:rPr>
        <w:t>za každý den prodlení</w:t>
      </w:r>
      <w:r w:rsidR="00CB5A63" w:rsidRPr="002B1E50">
        <w:rPr>
          <w:rFonts w:ascii="Arial" w:hAnsi="Arial" w:cs="Arial"/>
          <w:sz w:val="22"/>
          <w:szCs w:val="22"/>
        </w:rPr>
        <w:t>; pokud prodlení přesáhne 15 dní, za každý další den prodlení činí smluvní pokuta 1 % z </w:t>
      </w:r>
      <w:r w:rsidR="00AC0FA0" w:rsidRPr="002B1E50">
        <w:rPr>
          <w:rFonts w:ascii="Arial" w:hAnsi="Arial" w:cs="Arial"/>
          <w:sz w:val="22"/>
          <w:szCs w:val="22"/>
        </w:rPr>
        <w:t xml:space="preserve">ceny </w:t>
      </w:r>
      <w:r w:rsidR="00440F09">
        <w:rPr>
          <w:rFonts w:ascii="Arial" w:hAnsi="Arial" w:cs="Arial"/>
          <w:sz w:val="22"/>
          <w:szCs w:val="22"/>
        </w:rPr>
        <w:t>díla.</w:t>
      </w:r>
    </w:p>
    <w:p w14:paraId="77B66D17" w14:textId="1529A771" w:rsidR="004B3BEC" w:rsidRPr="002B1E50" w:rsidRDefault="00E0057A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 xml:space="preserve">Vznikem nároku na </w:t>
      </w:r>
      <w:r w:rsidR="00DD6C45" w:rsidRPr="002B1E50">
        <w:rPr>
          <w:rFonts w:ascii="Arial" w:hAnsi="Arial" w:cs="Arial"/>
          <w:sz w:val="22"/>
          <w:szCs w:val="22"/>
        </w:rPr>
        <w:t>smluvní pokut</w:t>
      </w:r>
      <w:r w:rsidRPr="002B1E50">
        <w:rPr>
          <w:rFonts w:ascii="Arial" w:hAnsi="Arial" w:cs="Arial"/>
          <w:sz w:val="22"/>
          <w:szCs w:val="22"/>
        </w:rPr>
        <w:t>u</w:t>
      </w:r>
      <w:r w:rsidR="001E2DFA" w:rsidRPr="002B1E50">
        <w:rPr>
          <w:rFonts w:ascii="Arial" w:hAnsi="Arial" w:cs="Arial"/>
          <w:sz w:val="22"/>
          <w:szCs w:val="22"/>
        </w:rPr>
        <w:t xml:space="preserve"> </w:t>
      </w:r>
      <w:r w:rsidR="0093069C" w:rsidRPr="002B1E50">
        <w:rPr>
          <w:rFonts w:ascii="Arial" w:hAnsi="Arial" w:cs="Arial"/>
          <w:sz w:val="22"/>
          <w:szCs w:val="22"/>
        </w:rPr>
        <w:t xml:space="preserve">či úrok z prodlení </w:t>
      </w:r>
      <w:r w:rsidR="00A90B87" w:rsidRPr="002B1E50">
        <w:rPr>
          <w:rFonts w:ascii="Arial" w:hAnsi="Arial" w:cs="Arial"/>
          <w:sz w:val="22"/>
          <w:szCs w:val="22"/>
        </w:rPr>
        <w:t xml:space="preserve">podle této smlouvy </w:t>
      </w:r>
      <w:r w:rsidRPr="002B1E50">
        <w:rPr>
          <w:rFonts w:ascii="Arial" w:hAnsi="Arial" w:cs="Arial"/>
          <w:sz w:val="22"/>
          <w:szCs w:val="22"/>
        </w:rPr>
        <w:t xml:space="preserve">není dotčena ani omezena </w:t>
      </w:r>
      <w:r w:rsidR="001E2DFA" w:rsidRPr="002B1E50">
        <w:rPr>
          <w:rFonts w:ascii="Arial" w:hAnsi="Arial" w:cs="Arial"/>
          <w:sz w:val="22"/>
          <w:szCs w:val="22"/>
        </w:rPr>
        <w:t xml:space="preserve">povinnost </w:t>
      </w:r>
      <w:r w:rsidR="004C53EA" w:rsidRPr="002B1E50">
        <w:rPr>
          <w:rFonts w:ascii="Arial" w:hAnsi="Arial" w:cs="Arial"/>
          <w:sz w:val="22"/>
          <w:szCs w:val="22"/>
        </w:rPr>
        <w:t xml:space="preserve">dodavatele </w:t>
      </w:r>
      <w:r w:rsidR="00A90B87" w:rsidRPr="002B1E50">
        <w:rPr>
          <w:rFonts w:ascii="Arial" w:hAnsi="Arial" w:cs="Arial"/>
          <w:sz w:val="22"/>
          <w:szCs w:val="22"/>
        </w:rPr>
        <w:t xml:space="preserve">nahradit </w:t>
      </w:r>
      <w:r w:rsidR="001E2DFA" w:rsidRPr="002B1E50">
        <w:rPr>
          <w:rFonts w:ascii="Arial" w:hAnsi="Arial" w:cs="Arial"/>
          <w:sz w:val="22"/>
          <w:szCs w:val="22"/>
        </w:rPr>
        <w:t>způsob</w:t>
      </w:r>
      <w:r w:rsidR="009A3549" w:rsidRPr="002B1E50">
        <w:rPr>
          <w:rFonts w:ascii="Arial" w:hAnsi="Arial" w:cs="Arial"/>
          <w:sz w:val="22"/>
          <w:szCs w:val="22"/>
        </w:rPr>
        <w:t>enou</w:t>
      </w:r>
      <w:r w:rsidR="001E2DFA" w:rsidRPr="002B1E50">
        <w:rPr>
          <w:rFonts w:ascii="Arial" w:hAnsi="Arial" w:cs="Arial"/>
          <w:sz w:val="22"/>
          <w:szCs w:val="22"/>
        </w:rPr>
        <w:t xml:space="preserve"> škodu.</w:t>
      </w:r>
      <w:r w:rsidRPr="002B1E50">
        <w:rPr>
          <w:rFonts w:ascii="Arial" w:hAnsi="Arial" w:cs="Arial"/>
          <w:sz w:val="22"/>
          <w:szCs w:val="22"/>
        </w:rPr>
        <w:t xml:space="preserve"> </w:t>
      </w:r>
      <w:r w:rsidR="00A90B87" w:rsidRPr="002B1E50">
        <w:rPr>
          <w:rFonts w:ascii="Arial" w:hAnsi="Arial" w:cs="Arial"/>
          <w:sz w:val="22"/>
          <w:szCs w:val="22"/>
        </w:rPr>
        <w:t xml:space="preserve">Náhrada škody vzniklé porušením této smlouvy či v souvislosti s ním bude hrazena pouze v penězích; hradí se přitom i náhrada </w:t>
      </w:r>
      <w:r w:rsidRPr="002B1E50">
        <w:rPr>
          <w:rFonts w:ascii="Arial" w:hAnsi="Arial" w:cs="Arial"/>
          <w:sz w:val="22"/>
          <w:szCs w:val="22"/>
        </w:rPr>
        <w:t>případné nemajetkové újmy.</w:t>
      </w:r>
    </w:p>
    <w:p w14:paraId="60F5BC1C" w14:textId="77777777" w:rsidR="008C5B7E" w:rsidRPr="002B1E50" w:rsidRDefault="008C5B7E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 xml:space="preserve">Náhrada škody a úrok z prodlení jsou splatné na základě faktury; ustanovení čl. III odst. </w:t>
      </w:r>
      <w:r w:rsidR="00F22FD6" w:rsidRPr="002B1E50">
        <w:rPr>
          <w:rFonts w:ascii="Arial" w:hAnsi="Arial" w:cs="Arial"/>
          <w:sz w:val="22"/>
          <w:szCs w:val="22"/>
        </w:rPr>
        <w:t>3</w:t>
      </w:r>
      <w:r w:rsidRPr="002B1E50">
        <w:rPr>
          <w:rFonts w:ascii="Arial" w:hAnsi="Arial" w:cs="Arial"/>
          <w:sz w:val="22"/>
          <w:szCs w:val="22"/>
        </w:rPr>
        <w:t xml:space="preserve"> a </w:t>
      </w:r>
      <w:r w:rsidR="00F22FD6" w:rsidRPr="002B1E50">
        <w:rPr>
          <w:rFonts w:ascii="Arial" w:hAnsi="Arial" w:cs="Arial"/>
          <w:sz w:val="22"/>
          <w:szCs w:val="22"/>
        </w:rPr>
        <w:t>4</w:t>
      </w:r>
      <w:r w:rsidRPr="002B1E50">
        <w:rPr>
          <w:rFonts w:ascii="Arial" w:hAnsi="Arial" w:cs="Arial"/>
          <w:sz w:val="22"/>
          <w:szCs w:val="22"/>
        </w:rPr>
        <w:t xml:space="preserve"> se použijí přiměřeně.</w:t>
      </w:r>
    </w:p>
    <w:p w14:paraId="48E2DB57" w14:textId="77777777" w:rsidR="00455156" w:rsidRPr="0011408D" w:rsidRDefault="00455156" w:rsidP="00FA7290">
      <w:pPr>
        <w:pStyle w:val="Odstavecseseznamem"/>
        <w:numPr>
          <w:ilvl w:val="0"/>
          <w:numId w:val="5"/>
        </w:numPr>
        <w:spacing w:before="120"/>
        <w:ind w:left="717"/>
        <w:contextualSpacing w:val="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>Kromě důvodů stanovených zákonem jsou smluvní strany oprávněny odstoupit od této smlouvy v případě porušení smlouvy druhou smluvní stranou podstatným způsobem, pakliže druhá smluvní strana nezjedná nápravu ani v přiměřené době poté, co byla k nápravě vyzvána.</w:t>
      </w:r>
    </w:p>
    <w:p w14:paraId="296C9F35" w14:textId="77777777" w:rsidR="008A16CA" w:rsidRPr="002B1E50" w:rsidRDefault="008A16CA" w:rsidP="00A4762D">
      <w:pPr>
        <w:spacing w:before="240"/>
        <w:jc w:val="center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lastRenderedPageBreak/>
        <w:t>Článek V.</w:t>
      </w:r>
    </w:p>
    <w:p w14:paraId="472483C1" w14:textId="77777777" w:rsidR="008A16CA" w:rsidRPr="002B1E50" w:rsidRDefault="001113C0" w:rsidP="00A4762D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A</w:t>
      </w:r>
      <w:r w:rsidR="008A16CA" w:rsidRPr="002B1E50">
        <w:rPr>
          <w:rFonts w:ascii="Arial" w:hAnsi="Arial" w:cs="Arial"/>
          <w:b/>
          <w:sz w:val="22"/>
          <w:szCs w:val="22"/>
        </w:rPr>
        <w:t>kceptace</w:t>
      </w:r>
      <w:r w:rsidRPr="002B1E50">
        <w:rPr>
          <w:rFonts w:ascii="Arial" w:hAnsi="Arial" w:cs="Arial"/>
          <w:b/>
          <w:sz w:val="22"/>
          <w:szCs w:val="22"/>
        </w:rPr>
        <w:t xml:space="preserve"> a předání</w:t>
      </w:r>
    </w:p>
    <w:p w14:paraId="3862C0CF" w14:textId="7B173525" w:rsidR="00383A50" w:rsidRPr="002B1E50" w:rsidRDefault="001113C0" w:rsidP="00FA7290">
      <w:pPr>
        <w:numPr>
          <w:ilvl w:val="0"/>
          <w:numId w:val="8"/>
        </w:numPr>
        <w:tabs>
          <w:tab w:val="left" w:pos="708"/>
        </w:tabs>
        <w:suppressAutoHyphens/>
        <w:spacing w:before="12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Akceptace plnění je souhlasné prohlášení </w:t>
      </w:r>
      <w:r w:rsidR="00B24520" w:rsidRPr="002B1E50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e</w:t>
      </w:r>
      <w:r w:rsidR="00330626">
        <w:rPr>
          <w:rFonts w:ascii="Arial" w:hAnsi="Arial" w:cs="Arial"/>
          <w:bCs/>
          <w:color w:val="00000A"/>
          <w:sz w:val="22"/>
          <w:szCs w:val="22"/>
        </w:rPr>
        <w:t xml:space="preserve"> o převzetí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proofErr w:type="gramStart"/>
      <w:r w:rsidRPr="002B1E50">
        <w:rPr>
          <w:rFonts w:ascii="Arial" w:hAnsi="Arial" w:cs="Arial"/>
          <w:bCs/>
          <w:color w:val="00000A"/>
          <w:sz w:val="22"/>
          <w:szCs w:val="22"/>
        </w:rPr>
        <w:t>plnění</w:t>
      </w:r>
      <w:r w:rsidR="009E0CE1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>dle</w:t>
      </w:r>
      <w:proofErr w:type="gramEnd"/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C4034C" w:rsidRPr="002B1E50">
        <w:rPr>
          <w:rFonts w:ascii="Arial" w:hAnsi="Arial" w:cs="Arial"/>
          <w:bCs/>
          <w:color w:val="00000A"/>
          <w:sz w:val="22"/>
          <w:szCs w:val="22"/>
        </w:rPr>
        <w:t>č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>l</w:t>
      </w:r>
      <w:r w:rsidR="00241305" w:rsidRPr="002B1E50">
        <w:rPr>
          <w:rFonts w:ascii="Arial" w:hAnsi="Arial" w:cs="Arial"/>
          <w:bCs/>
          <w:color w:val="00000A"/>
          <w:sz w:val="22"/>
          <w:szCs w:val="22"/>
        </w:rPr>
        <w:t>.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I</w:t>
      </w:r>
      <w:r w:rsidR="00C4034C" w:rsidRPr="002B1E50">
        <w:rPr>
          <w:rFonts w:ascii="Arial" w:hAnsi="Arial" w:cs="Arial"/>
          <w:bCs/>
          <w:color w:val="00000A"/>
          <w:sz w:val="22"/>
          <w:szCs w:val="22"/>
        </w:rPr>
        <w:t xml:space="preserve"> odst. </w:t>
      </w:r>
      <w:r w:rsidR="006D7F8A">
        <w:rPr>
          <w:rFonts w:ascii="Arial" w:hAnsi="Arial" w:cs="Arial"/>
          <w:bCs/>
          <w:color w:val="00000A"/>
          <w:sz w:val="22"/>
          <w:szCs w:val="22"/>
        </w:rPr>
        <w:t>2</w:t>
      </w:r>
      <w:r w:rsidR="006D7F8A"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F934CF" w:rsidRPr="002B1E50">
        <w:rPr>
          <w:rFonts w:ascii="Arial" w:hAnsi="Arial" w:cs="Arial"/>
          <w:bCs/>
          <w:color w:val="00000A"/>
          <w:sz w:val="22"/>
          <w:szCs w:val="22"/>
        </w:rPr>
        <w:t>této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smlouvy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330626">
        <w:rPr>
          <w:rFonts w:ascii="Arial" w:hAnsi="Arial" w:cs="Arial"/>
          <w:bCs/>
          <w:color w:val="00000A"/>
          <w:sz w:val="22"/>
          <w:szCs w:val="22"/>
        </w:rPr>
        <w:t>poskytnutých</w:t>
      </w:r>
      <w:r w:rsidR="00330626" w:rsidRPr="002B1E50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4C53EA" w:rsidRPr="002B1E50">
        <w:rPr>
          <w:rFonts w:ascii="Arial" w:hAnsi="Arial" w:cs="Arial"/>
          <w:bCs/>
          <w:color w:val="00000A"/>
          <w:sz w:val="22"/>
          <w:szCs w:val="22"/>
        </w:rPr>
        <w:t>dodavatelem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, </w:t>
      </w:r>
      <w:r w:rsidR="00330626">
        <w:rPr>
          <w:rFonts w:ascii="Arial" w:hAnsi="Arial" w:cs="Arial"/>
          <w:bCs/>
          <w:color w:val="00000A"/>
          <w:sz w:val="22"/>
          <w:szCs w:val="22"/>
        </w:rPr>
        <w:t xml:space="preserve">bez výhrad k jejich 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kvalit</w:t>
      </w:r>
      <w:r w:rsidR="00330626">
        <w:rPr>
          <w:rFonts w:ascii="Arial" w:hAnsi="Arial" w:cs="Arial"/>
          <w:bCs/>
          <w:color w:val="00000A"/>
          <w:sz w:val="22"/>
          <w:szCs w:val="22"/>
        </w:rPr>
        <w:t>ě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 xml:space="preserve"> a úplnost</w:t>
      </w:r>
      <w:r w:rsidR="00330626">
        <w:rPr>
          <w:rFonts w:ascii="Arial" w:hAnsi="Arial" w:cs="Arial"/>
          <w:bCs/>
          <w:color w:val="00000A"/>
          <w:sz w:val="22"/>
          <w:szCs w:val="22"/>
        </w:rPr>
        <w:t>i</w:t>
      </w:r>
      <w:r w:rsidR="00383A50" w:rsidRPr="002B1E50">
        <w:rPr>
          <w:rFonts w:ascii="Arial" w:hAnsi="Arial" w:cs="Arial"/>
          <w:bCs/>
          <w:color w:val="00000A"/>
          <w:sz w:val="22"/>
          <w:szCs w:val="22"/>
        </w:rPr>
        <w:t>.</w:t>
      </w:r>
    </w:p>
    <w:p w14:paraId="08E8C063" w14:textId="1523E7FD" w:rsidR="009E0CE1" w:rsidRPr="002B1E50" w:rsidRDefault="009E0CE1" w:rsidP="00FA7290">
      <w:pPr>
        <w:pStyle w:val="Odstavecseseznamem"/>
        <w:numPr>
          <w:ilvl w:val="0"/>
          <w:numId w:val="8"/>
        </w:numPr>
        <w:tabs>
          <w:tab w:val="left" w:pos="708"/>
        </w:tabs>
        <w:suppressAutoHyphens/>
        <w:spacing w:before="120"/>
        <w:contextualSpacing w:val="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Za převzetí plnění se považuje podepsání akceptačního protokolu po </w:t>
      </w:r>
      <w:r w:rsidR="003523CC">
        <w:rPr>
          <w:rFonts w:ascii="Arial" w:hAnsi="Arial" w:cs="Arial"/>
          <w:bCs/>
          <w:color w:val="00000A"/>
          <w:sz w:val="22"/>
          <w:szCs w:val="22"/>
        </w:rPr>
        <w:t>předání Marketingové strategie dodavatelem a jejím schválení objednatelem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. </w:t>
      </w:r>
      <w:r w:rsidRPr="002706D8">
        <w:rPr>
          <w:rFonts w:ascii="Arial" w:hAnsi="Arial" w:cs="Arial"/>
          <w:bCs/>
          <w:color w:val="00000A"/>
          <w:sz w:val="22"/>
          <w:szCs w:val="22"/>
        </w:rPr>
        <w:t>Akceptační protokol bude stvrzen až po oboustranném vypořádání poslední připomínky.</w:t>
      </w:r>
      <w:r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Objednatel není oprávněn podpis akceptačního protokolu odepírat bezdůvodně.</w:t>
      </w:r>
    </w:p>
    <w:p w14:paraId="3F8B8616" w14:textId="5B5417D7" w:rsidR="001372FC" w:rsidRPr="002706D8" w:rsidRDefault="00DE6A76" w:rsidP="00FA7290">
      <w:pPr>
        <w:pStyle w:val="Odstavecseseznamem"/>
        <w:numPr>
          <w:ilvl w:val="0"/>
          <w:numId w:val="8"/>
        </w:numPr>
        <w:tabs>
          <w:tab w:val="left" w:pos="708"/>
        </w:tabs>
        <w:suppressAutoHyphens/>
        <w:spacing w:before="120"/>
        <w:contextualSpacing w:val="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53589">
        <w:rPr>
          <w:rFonts w:ascii="Arial" w:hAnsi="Arial" w:cs="Arial"/>
          <w:bCs/>
          <w:color w:val="00000A"/>
          <w:sz w:val="22"/>
          <w:szCs w:val="22"/>
        </w:rPr>
        <w:t>Celkové dílo bude ukončeno p</w:t>
      </w:r>
      <w:r w:rsidR="001372FC" w:rsidRPr="002706D8">
        <w:rPr>
          <w:rFonts w:ascii="Arial" w:hAnsi="Arial" w:cs="Arial"/>
          <w:bCs/>
          <w:color w:val="00000A"/>
          <w:sz w:val="22"/>
          <w:szCs w:val="22"/>
        </w:rPr>
        <w:t xml:space="preserve">ředáním </w:t>
      </w:r>
      <w:r w:rsidR="003523CC">
        <w:rPr>
          <w:rFonts w:ascii="Arial" w:hAnsi="Arial" w:cs="Arial"/>
          <w:bCs/>
          <w:color w:val="00000A"/>
          <w:sz w:val="22"/>
          <w:szCs w:val="22"/>
        </w:rPr>
        <w:t xml:space="preserve">Marketingové strategie </w:t>
      </w:r>
      <w:r w:rsidR="001372FC" w:rsidRPr="002706D8">
        <w:rPr>
          <w:rFonts w:ascii="Arial" w:hAnsi="Arial" w:cs="Arial"/>
          <w:bCs/>
          <w:color w:val="00000A"/>
          <w:sz w:val="22"/>
          <w:szCs w:val="22"/>
        </w:rPr>
        <w:t xml:space="preserve">ze strany </w:t>
      </w:r>
      <w:r w:rsidR="004C53EA" w:rsidRPr="002706D8">
        <w:rPr>
          <w:rFonts w:ascii="Arial" w:hAnsi="Arial" w:cs="Arial"/>
          <w:bCs/>
          <w:color w:val="00000A"/>
          <w:sz w:val="22"/>
          <w:szCs w:val="22"/>
        </w:rPr>
        <w:t xml:space="preserve">dodavatele </w:t>
      </w:r>
      <w:r w:rsidR="001372FC" w:rsidRPr="002706D8">
        <w:rPr>
          <w:rFonts w:ascii="Arial" w:hAnsi="Arial" w:cs="Arial"/>
          <w:bCs/>
          <w:color w:val="00000A"/>
          <w:sz w:val="22"/>
          <w:szCs w:val="22"/>
        </w:rPr>
        <w:t xml:space="preserve">a </w:t>
      </w:r>
      <w:r w:rsidR="001B31A8" w:rsidRPr="002706D8">
        <w:rPr>
          <w:rFonts w:ascii="Arial" w:hAnsi="Arial" w:cs="Arial"/>
          <w:bCs/>
          <w:color w:val="00000A"/>
          <w:sz w:val="22"/>
          <w:szCs w:val="22"/>
        </w:rPr>
        <w:t xml:space="preserve">jejich </w:t>
      </w:r>
      <w:r w:rsidR="001372FC" w:rsidRPr="002706D8">
        <w:rPr>
          <w:rFonts w:ascii="Arial" w:hAnsi="Arial" w:cs="Arial"/>
          <w:bCs/>
          <w:color w:val="00000A"/>
          <w:sz w:val="22"/>
          <w:szCs w:val="22"/>
        </w:rPr>
        <w:t xml:space="preserve">převzetím ze strany </w:t>
      </w:r>
      <w:r w:rsidR="00B24520" w:rsidRPr="002706D8">
        <w:rPr>
          <w:rFonts w:ascii="Arial" w:hAnsi="Arial" w:cs="Arial"/>
          <w:bCs/>
          <w:color w:val="00000A"/>
          <w:sz w:val="22"/>
          <w:szCs w:val="22"/>
        </w:rPr>
        <w:t>objednatel</w:t>
      </w:r>
      <w:r w:rsidR="001372FC" w:rsidRPr="002706D8">
        <w:rPr>
          <w:rFonts w:ascii="Arial" w:hAnsi="Arial" w:cs="Arial"/>
          <w:bCs/>
          <w:color w:val="00000A"/>
          <w:sz w:val="22"/>
          <w:szCs w:val="22"/>
        </w:rPr>
        <w:t xml:space="preserve">e. </w:t>
      </w:r>
    </w:p>
    <w:p w14:paraId="37BD1023" w14:textId="6CB5B9A4" w:rsidR="008C645D" w:rsidRPr="002706D8" w:rsidRDefault="001113C0" w:rsidP="00FA7290">
      <w:pPr>
        <w:pStyle w:val="Odstavecseseznamem"/>
        <w:numPr>
          <w:ilvl w:val="0"/>
          <w:numId w:val="8"/>
        </w:numPr>
        <w:tabs>
          <w:tab w:val="left" w:pos="708"/>
        </w:tabs>
        <w:suppressAutoHyphens/>
        <w:spacing w:before="120"/>
        <w:contextualSpacing w:val="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706D8">
        <w:rPr>
          <w:rFonts w:ascii="Arial" w:hAnsi="Arial" w:cs="Arial"/>
          <w:bCs/>
          <w:color w:val="00000A"/>
          <w:sz w:val="22"/>
          <w:szCs w:val="22"/>
        </w:rPr>
        <w:t xml:space="preserve">V případě, že budou vzneseny připomínky </w:t>
      </w:r>
      <w:r w:rsidR="00C4034C" w:rsidRPr="002706D8">
        <w:rPr>
          <w:rFonts w:ascii="Arial" w:hAnsi="Arial" w:cs="Arial"/>
          <w:bCs/>
          <w:color w:val="00000A"/>
          <w:sz w:val="22"/>
          <w:szCs w:val="22"/>
        </w:rPr>
        <w:t xml:space="preserve">či výhrady </w:t>
      </w:r>
      <w:r w:rsidRPr="002706D8">
        <w:rPr>
          <w:rFonts w:ascii="Arial" w:hAnsi="Arial" w:cs="Arial"/>
          <w:bCs/>
          <w:color w:val="00000A"/>
          <w:sz w:val="22"/>
          <w:szCs w:val="22"/>
        </w:rPr>
        <w:t xml:space="preserve">ze strany </w:t>
      </w:r>
      <w:r w:rsidR="00B24520" w:rsidRPr="002706D8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2706D8">
        <w:rPr>
          <w:rFonts w:ascii="Arial" w:hAnsi="Arial" w:cs="Arial"/>
          <w:bCs/>
          <w:color w:val="00000A"/>
          <w:sz w:val="22"/>
          <w:szCs w:val="22"/>
        </w:rPr>
        <w:t>e</w:t>
      </w:r>
      <w:r w:rsidR="0030601C" w:rsidRPr="002706D8">
        <w:rPr>
          <w:rFonts w:ascii="Arial" w:hAnsi="Arial" w:cs="Arial"/>
          <w:color w:val="000000" w:themeColor="text1"/>
          <w:sz w:val="22"/>
          <w:szCs w:val="22"/>
        </w:rPr>
        <w:t xml:space="preserve">, má </w:t>
      </w:r>
      <w:r w:rsidR="00B24520" w:rsidRPr="002706D8">
        <w:rPr>
          <w:rFonts w:ascii="Arial" w:hAnsi="Arial" w:cs="Arial"/>
          <w:color w:val="000000" w:themeColor="text1"/>
          <w:sz w:val="22"/>
          <w:szCs w:val="22"/>
        </w:rPr>
        <w:t>objednatel</w:t>
      </w:r>
      <w:r w:rsidR="0030601C" w:rsidRPr="002706D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B3BEC" w:rsidRPr="002706D8">
        <w:rPr>
          <w:rFonts w:ascii="Arial" w:hAnsi="Arial" w:cs="Arial"/>
          <w:color w:val="000000" w:themeColor="text1"/>
          <w:sz w:val="22"/>
          <w:szCs w:val="22"/>
        </w:rPr>
        <w:t xml:space="preserve">povinnost nejpozději do </w:t>
      </w:r>
      <w:r w:rsidR="00C4034C" w:rsidRPr="002706D8">
        <w:rPr>
          <w:rFonts w:ascii="Arial" w:hAnsi="Arial" w:cs="Arial"/>
          <w:color w:val="000000" w:themeColor="text1"/>
          <w:sz w:val="22"/>
          <w:szCs w:val="22"/>
        </w:rPr>
        <w:t xml:space="preserve">deseti </w:t>
      </w:r>
      <w:r w:rsidR="00383A50" w:rsidRPr="002706D8">
        <w:rPr>
          <w:rFonts w:ascii="Arial" w:hAnsi="Arial" w:cs="Arial"/>
          <w:color w:val="000000" w:themeColor="text1"/>
          <w:sz w:val="22"/>
          <w:szCs w:val="22"/>
        </w:rPr>
        <w:t xml:space="preserve">pracovních dnů od předání </w:t>
      </w:r>
      <w:r w:rsidR="00440F09">
        <w:rPr>
          <w:rFonts w:ascii="Arial" w:hAnsi="Arial" w:cs="Arial"/>
          <w:bCs/>
          <w:color w:val="00000A"/>
          <w:sz w:val="22"/>
          <w:szCs w:val="22"/>
        </w:rPr>
        <w:t>díla</w:t>
      </w:r>
      <w:r w:rsidR="001372FC" w:rsidRPr="002706D8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383A50" w:rsidRPr="002706D8">
        <w:rPr>
          <w:rFonts w:ascii="Arial" w:hAnsi="Arial" w:cs="Arial"/>
          <w:color w:val="000000" w:themeColor="text1"/>
          <w:sz w:val="22"/>
          <w:szCs w:val="22"/>
        </w:rPr>
        <w:t>písemně tyto připomínky předat</w:t>
      </w:r>
      <w:r w:rsidR="00383A50" w:rsidRPr="002706D8">
        <w:rPr>
          <w:rFonts w:ascii="Arial" w:hAnsi="Arial" w:cs="Arial"/>
          <w:bCs/>
          <w:color w:val="00000A"/>
          <w:sz w:val="22"/>
          <w:szCs w:val="22"/>
        </w:rPr>
        <w:t xml:space="preserve"> </w:t>
      </w:r>
      <w:r w:rsidR="004C53EA" w:rsidRPr="002706D8">
        <w:rPr>
          <w:rFonts w:ascii="Arial" w:hAnsi="Arial" w:cs="Arial"/>
          <w:bCs/>
          <w:color w:val="00000A"/>
          <w:sz w:val="22"/>
          <w:szCs w:val="22"/>
        </w:rPr>
        <w:t xml:space="preserve">dodavateli </w:t>
      </w:r>
      <w:r w:rsidR="00383A50" w:rsidRPr="002706D8">
        <w:rPr>
          <w:rFonts w:ascii="Arial" w:hAnsi="Arial" w:cs="Arial"/>
          <w:bCs/>
          <w:color w:val="00000A"/>
          <w:sz w:val="22"/>
          <w:szCs w:val="22"/>
        </w:rPr>
        <w:t>formou elektronické zprávy</w:t>
      </w:r>
      <w:r w:rsidR="00383A50" w:rsidRPr="002706D8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4C53EA" w:rsidRPr="002706D8">
        <w:rPr>
          <w:rFonts w:ascii="Arial" w:hAnsi="Arial" w:cs="Arial"/>
          <w:color w:val="000000" w:themeColor="text1"/>
          <w:sz w:val="22"/>
          <w:szCs w:val="22"/>
        </w:rPr>
        <w:t xml:space="preserve">Dodavatel </w:t>
      </w:r>
      <w:r w:rsidR="00383A50" w:rsidRPr="002706D8">
        <w:rPr>
          <w:rFonts w:ascii="Arial" w:hAnsi="Arial" w:cs="Arial"/>
          <w:color w:val="000000" w:themeColor="text1"/>
          <w:sz w:val="22"/>
          <w:szCs w:val="22"/>
        </w:rPr>
        <w:t xml:space="preserve">je povinen připomínky k plnění vypořádat nejpozději do </w:t>
      </w:r>
      <w:r w:rsidR="001B31A8" w:rsidRPr="002706D8">
        <w:rPr>
          <w:rFonts w:ascii="Arial" w:hAnsi="Arial" w:cs="Arial"/>
          <w:color w:val="000000" w:themeColor="text1"/>
          <w:sz w:val="22"/>
          <w:szCs w:val="22"/>
        </w:rPr>
        <w:t xml:space="preserve">jednoho </w:t>
      </w:r>
      <w:r w:rsidR="00383A50" w:rsidRPr="002706D8">
        <w:rPr>
          <w:rFonts w:ascii="Arial" w:hAnsi="Arial" w:cs="Arial"/>
          <w:color w:val="000000" w:themeColor="text1"/>
          <w:sz w:val="22"/>
          <w:szCs w:val="22"/>
        </w:rPr>
        <w:t>týdne od jejich obdržení</w:t>
      </w:r>
      <w:r w:rsidR="008C645D" w:rsidRPr="002706D8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7759B774" w14:textId="77777777" w:rsidR="00A4762D" w:rsidRDefault="00A4762D" w:rsidP="00A4762D">
      <w:pPr>
        <w:spacing w:before="120"/>
        <w:ind w:left="354"/>
        <w:jc w:val="center"/>
        <w:rPr>
          <w:rFonts w:ascii="Arial" w:hAnsi="Arial" w:cs="Arial"/>
          <w:b/>
          <w:sz w:val="22"/>
          <w:szCs w:val="22"/>
        </w:rPr>
      </w:pPr>
    </w:p>
    <w:p w14:paraId="4FE77C87" w14:textId="1A019477" w:rsidR="008A16CA" w:rsidRPr="002B1E50" w:rsidRDefault="00B9468A" w:rsidP="00A4762D">
      <w:pPr>
        <w:spacing w:before="120"/>
        <w:ind w:left="354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Článek VI.</w:t>
      </w:r>
    </w:p>
    <w:p w14:paraId="7EA1339C" w14:textId="77777777" w:rsidR="00B9468A" w:rsidRPr="002B1E50" w:rsidRDefault="00B9468A" w:rsidP="00A4762D">
      <w:pPr>
        <w:spacing w:after="240"/>
        <w:ind w:left="354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Práva a povinnosti smluvních stran</w:t>
      </w:r>
    </w:p>
    <w:p w14:paraId="5AFFA0FC" w14:textId="6C393FD1" w:rsidR="00B9468A" w:rsidRPr="002B1E50" w:rsidRDefault="000B7950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>Objednate</w:t>
      </w:r>
      <w:r w:rsidR="00B9468A" w:rsidRPr="002B1E50">
        <w:rPr>
          <w:rFonts w:ascii="Arial" w:hAnsi="Arial" w:cs="Arial"/>
        </w:rPr>
        <w:t xml:space="preserve">l se zavazuje poskytovat </w:t>
      </w:r>
      <w:r w:rsidR="00B214EF">
        <w:rPr>
          <w:rFonts w:ascii="Arial" w:hAnsi="Arial" w:cs="Arial"/>
        </w:rPr>
        <w:t>dodavateli</w:t>
      </w:r>
      <w:r w:rsidR="00B214EF" w:rsidRPr="002B1E50">
        <w:rPr>
          <w:rFonts w:ascii="Arial" w:hAnsi="Arial" w:cs="Arial"/>
        </w:rPr>
        <w:t xml:space="preserve"> </w:t>
      </w:r>
      <w:r w:rsidR="00B9468A" w:rsidRPr="002B1E50">
        <w:rPr>
          <w:rFonts w:ascii="Arial" w:hAnsi="Arial" w:cs="Arial"/>
        </w:rPr>
        <w:t xml:space="preserve">úplné, pravdivé a včasné informace potřebné </w:t>
      </w:r>
      <w:r w:rsidR="00C4034C" w:rsidRPr="002B1E50">
        <w:rPr>
          <w:rFonts w:ascii="Arial" w:hAnsi="Arial" w:cs="Arial"/>
        </w:rPr>
        <w:t>k </w:t>
      </w:r>
      <w:r w:rsidR="00B9468A" w:rsidRPr="002B1E50">
        <w:rPr>
          <w:rFonts w:ascii="Arial" w:hAnsi="Arial" w:cs="Arial"/>
        </w:rPr>
        <w:t>řádnému plnění závazků</w:t>
      </w:r>
      <w:r w:rsidRPr="002B1E50">
        <w:rPr>
          <w:rFonts w:ascii="Arial" w:hAnsi="Arial" w:cs="Arial"/>
        </w:rPr>
        <w:t xml:space="preserve"> plynoucích z</w:t>
      </w:r>
      <w:r w:rsidR="00B9468A" w:rsidRPr="002B1E50">
        <w:rPr>
          <w:rFonts w:ascii="Arial" w:hAnsi="Arial" w:cs="Arial"/>
        </w:rPr>
        <w:t xml:space="preserve"> této smlouvy a poskytnout </w:t>
      </w:r>
      <w:r w:rsidR="00B214EF">
        <w:rPr>
          <w:rFonts w:ascii="Arial" w:hAnsi="Arial" w:cs="Arial"/>
        </w:rPr>
        <w:t>dodavateli</w:t>
      </w:r>
      <w:r w:rsidR="00B214EF" w:rsidRPr="002B1E50">
        <w:rPr>
          <w:rFonts w:ascii="Arial" w:hAnsi="Arial" w:cs="Arial"/>
        </w:rPr>
        <w:t xml:space="preserve"> </w:t>
      </w:r>
      <w:r w:rsidR="00B9468A" w:rsidRPr="002B1E50">
        <w:rPr>
          <w:rFonts w:ascii="Arial" w:hAnsi="Arial" w:cs="Arial"/>
        </w:rPr>
        <w:t>nezbytnou součinnost v souladu s touto smlouvou.</w:t>
      </w:r>
    </w:p>
    <w:p w14:paraId="1BCFC2B5" w14:textId="50A001CE" w:rsidR="00B9468A" w:rsidRPr="002B1E50" w:rsidRDefault="004C53EA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B9468A" w:rsidRPr="002B1E50">
        <w:rPr>
          <w:rFonts w:ascii="Arial" w:hAnsi="Arial" w:cs="Arial"/>
        </w:rPr>
        <w:t xml:space="preserve">se zavazuje informovat </w:t>
      </w:r>
      <w:r w:rsidR="000B7950" w:rsidRPr="002B1E50">
        <w:rPr>
          <w:rFonts w:ascii="Arial" w:hAnsi="Arial" w:cs="Arial"/>
        </w:rPr>
        <w:t xml:space="preserve">bez zbytečného odkladu </w:t>
      </w:r>
      <w:r w:rsidR="00B24520" w:rsidRPr="002B1E50">
        <w:rPr>
          <w:rFonts w:ascii="Arial" w:hAnsi="Arial" w:cs="Arial"/>
        </w:rPr>
        <w:t>objednatel</w:t>
      </w:r>
      <w:r w:rsidR="00B9468A" w:rsidRPr="002B1E50">
        <w:rPr>
          <w:rFonts w:ascii="Arial" w:hAnsi="Arial" w:cs="Arial"/>
        </w:rPr>
        <w:t>e o veškerých skutečnostech, které jsou významné pro plnění závazků smluvních stran a zejména o skutečnostech, které mohou být výz</w:t>
      </w:r>
      <w:r w:rsidR="000B7950" w:rsidRPr="002B1E50">
        <w:rPr>
          <w:rFonts w:ascii="Arial" w:hAnsi="Arial" w:cs="Arial"/>
        </w:rPr>
        <w:t xml:space="preserve">namné pro rozhodování </w:t>
      </w:r>
      <w:r w:rsidR="00B24520" w:rsidRPr="002B1E50">
        <w:rPr>
          <w:rFonts w:ascii="Arial" w:hAnsi="Arial" w:cs="Arial"/>
        </w:rPr>
        <w:t>objednatel</w:t>
      </w:r>
      <w:r w:rsidR="000B7950" w:rsidRPr="002B1E50">
        <w:rPr>
          <w:rFonts w:ascii="Arial" w:hAnsi="Arial" w:cs="Arial"/>
        </w:rPr>
        <w:t>e</w:t>
      </w:r>
      <w:r w:rsidR="00B9468A" w:rsidRPr="002B1E50">
        <w:rPr>
          <w:rFonts w:ascii="Arial" w:hAnsi="Arial" w:cs="Arial"/>
        </w:rPr>
        <w:t xml:space="preserve"> v jednotlivých případech</w:t>
      </w:r>
      <w:r w:rsidR="000B7950" w:rsidRPr="002B1E50">
        <w:rPr>
          <w:rFonts w:ascii="Arial" w:hAnsi="Arial" w:cs="Arial"/>
        </w:rPr>
        <w:t xml:space="preserve"> týkajících se plnění </w:t>
      </w:r>
      <w:r w:rsidR="00B214EF">
        <w:rPr>
          <w:rFonts w:ascii="Arial" w:hAnsi="Arial" w:cs="Arial"/>
        </w:rPr>
        <w:t>smlouvy</w:t>
      </w:r>
      <w:r w:rsidR="00B9468A" w:rsidRPr="002B1E50">
        <w:rPr>
          <w:rFonts w:ascii="Arial" w:hAnsi="Arial" w:cs="Arial"/>
        </w:rPr>
        <w:t>.</w:t>
      </w:r>
      <w:r w:rsidR="008F719E" w:rsidRPr="002B1E50">
        <w:rPr>
          <w:rFonts w:ascii="Arial" w:hAnsi="Arial" w:cs="Arial"/>
        </w:rPr>
        <w:t xml:space="preserve"> </w:t>
      </w:r>
      <w:r w:rsidR="00B214EF">
        <w:rPr>
          <w:rFonts w:ascii="Arial" w:hAnsi="Arial" w:cs="Arial"/>
        </w:rPr>
        <w:t>Dodavatel</w:t>
      </w:r>
      <w:r w:rsidR="00B214EF" w:rsidRPr="002B1E50">
        <w:rPr>
          <w:rFonts w:ascii="Arial" w:hAnsi="Arial" w:cs="Arial"/>
        </w:rPr>
        <w:t xml:space="preserve"> </w:t>
      </w:r>
      <w:r w:rsidR="008F719E" w:rsidRPr="002B1E50">
        <w:rPr>
          <w:rFonts w:ascii="Arial" w:hAnsi="Arial" w:cs="Arial"/>
        </w:rPr>
        <w:t xml:space="preserve">je povinen upozornit </w:t>
      </w:r>
      <w:r w:rsidR="00B24520" w:rsidRPr="002B1E50">
        <w:rPr>
          <w:rFonts w:ascii="Arial" w:hAnsi="Arial" w:cs="Arial"/>
        </w:rPr>
        <w:t>objednatel</w:t>
      </w:r>
      <w:r w:rsidR="008F719E" w:rsidRPr="002B1E50">
        <w:rPr>
          <w:rFonts w:ascii="Arial" w:hAnsi="Arial" w:cs="Arial"/>
        </w:rPr>
        <w:t xml:space="preserve">e bez zbytečného odkladu na nepravdivost či neaktuálnost poskytnutých informací, bude-li mu známa, nebo měla-li by být </w:t>
      </w:r>
      <w:r w:rsidR="00B214EF">
        <w:rPr>
          <w:rFonts w:ascii="Arial" w:hAnsi="Arial" w:cs="Arial"/>
        </w:rPr>
        <w:t>dodavateli</w:t>
      </w:r>
      <w:r w:rsidR="00B214EF" w:rsidRPr="002B1E50">
        <w:rPr>
          <w:rFonts w:ascii="Arial" w:hAnsi="Arial" w:cs="Arial"/>
        </w:rPr>
        <w:t xml:space="preserve"> </w:t>
      </w:r>
      <w:r w:rsidR="008F719E" w:rsidRPr="002B1E50">
        <w:rPr>
          <w:rFonts w:ascii="Arial" w:hAnsi="Arial" w:cs="Arial"/>
        </w:rPr>
        <w:t>jako profesionálu známa; to platí i pro případ nevhodnosti pokynů objednatele.</w:t>
      </w:r>
    </w:p>
    <w:p w14:paraId="0C6D6775" w14:textId="42F1CEBC" w:rsidR="0095119D" w:rsidRPr="002B1E50" w:rsidRDefault="004C53EA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B9468A" w:rsidRPr="002B1E50">
        <w:rPr>
          <w:rFonts w:ascii="Arial" w:hAnsi="Arial" w:cs="Arial"/>
        </w:rPr>
        <w:t>je povinen poskytovat plnění dle smlouvy poctivě, s vynaložením odborné péče, profesionálním způsobem, v dobré v</w:t>
      </w:r>
      <w:r w:rsidR="000B7950" w:rsidRPr="002B1E50">
        <w:rPr>
          <w:rFonts w:ascii="Arial" w:hAnsi="Arial" w:cs="Arial"/>
        </w:rPr>
        <w:t xml:space="preserve">íře a vždy dbát zájmů </w:t>
      </w:r>
      <w:r w:rsidR="00B24520" w:rsidRPr="002B1E50">
        <w:rPr>
          <w:rFonts w:ascii="Arial" w:hAnsi="Arial" w:cs="Arial"/>
        </w:rPr>
        <w:t>objednatel</w:t>
      </w:r>
      <w:r w:rsidR="000B7950" w:rsidRPr="002B1E50">
        <w:rPr>
          <w:rFonts w:ascii="Arial" w:hAnsi="Arial" w:cs="Arial"/>
        </w:rPr>
        <w:t xml:space="preserve">e a nepoškozovat dobré jméno a pověst </w:t>
      </w:r>
      <w:r w:rsidR="00B24520" w:rsidRPr="002B1E50">
        <w:rPr>
          <w:rFonts w:ascii="Arial" w:hAnsi="Arial" w:cs="Arial"/>
        </w:rPr>
        <w:t>objednatel</w:t>
      </w:r>
      <w:r w:rsidR="000B7950" w:rsidRPr="002B1E50">
        <w:rPr>
          <w:rFonts w:ascii="Arial" w:hAnsi="Arial" w:cs="Arial"/>
        </w:rPr>
        <w:t>e</w:t>
      </w:r>
      <w:r w:rsidR="00B9468A" w:rsidRPr="002B1E50">
        <w:rPr>
          <w:rFonts w:ascii="Arial" w:hAnsi="Arial" w:cs="Arial"/>
        </w:rPr>
        <w:t xml:space="preserve">. </w:t>
      </w:r>
    </w:p>
    <w:p w14:paraId="2BD40B54" w14:textId="00661737" w:rsidR="00A10741" w:rsidRDefault="004C53EA" w:rsidP="00FA7290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 w:rsidRPr="002B1E50">
        <w:rPr>
          <w:rFonts w:ascii="Arial" w:hAnsi="Arial" w:cs="Arial"/>
        </w:rPr>
        <w:t xml:space="preserve">Dodavatel </w:t>
      </w:r>
      <w:r w:rsidR="0095119D" w:rsidRPr="002B1E50">
        <w:rPr>
          <w:rFonts w:ascii="Arial" w:hAnsi="Arial" w:cs="Arial"/>
        </w:rPr>
        <w:t xml:space="preserve">se zavazuje, že informace získané při plnění </w:t>
      </w:r>
      <w:r w:rsidR="00786579" w:rsidRPr="002B1E50">
        <w:rPr>
          <w:rFonts w:ascii="Arial" w:hAnsi="Arial" w:cs="Arial"/>
        </w:rPr>
        <w:t xml:space="preserve">této </w:t>
      </w:r>
      <w:r w:rsidR="0095119D" w:rsidRPr="002B1E50">
        <w:rPr>
          <w:rFonts w:ascii="Arial" w:hAnsi="Arial" w:cs="Arial"/>
        </w:rPr>
        <w:t>smlouvy nevyužije, neumožní jejich využití, ani je nepředá jinému k využití během trvání této smlouvy, ani po jejím ukončení.</w:t>
      </w:r>
    </w:p>
    <w:p w14:paraId="01C243F2" w14:textId="64DF2DF7" w:rsidR="00B7628B" w:rsidRPr="00B7628B" w:rsidRDefault="00B7628B" w:rsidP="00B7628B">
      <w:pPr>
        <w:pStyle w:val="Vchoz"/>
        <w:numPr>
          <w:ilvl w:val="0"/>
          <w:numId w:val="6"/>
        </w:numPr>
        <w:spacing w:before="120" w:after="0" w:line="240" w:lineRule="auto"/>
        <w:ind w:left="711" w:hanging="357"/>
        <w:rPr>
          <w:rFonts w:ascii="Arial" w:hAnsi="Arial" w:cs="Arial"/>
        </w:rPr>
      </w:pPr>
      <w:r>
        <w:rPr>
          <w:rFonts w:ascii="Arial" w:hAnsi="Arial" w:cs="Arial"/>
        </w:rPr>
        <w:t xml:space="preserve">Dodavatel uděluje objednateli </w:t>
      </w:r>
      <w:r w:rsidRPr="00B7628B">
        <w:rPr>
          <w:rFonts w:ascii="Arial" w:hAnsi="Arial" w:cs="Arial"/>
        </w:rPr>
        <w:t xml:space="preserve">pro území celého světa včetně České republiky výhradní neomezené právo k užití </w:t>
      </w:r>
      <w:r>
        <w:rPr>
          <w:rFonts w:ascii="Arial" w:hAnsi="Arial" w:cs="Arial"/>
        </w:rPr>
        <w:t>Marketingové strategie</w:t>
      </w:r>
      <w:r w:rsidRPr="00B7628B">
        <w:rPr>
          <w:rFonts w:ascii="Arial" w:hAnsi="Arial" w:cs="Arial"/>
        </w:rPr>
        <w:t xml:space="preserve">, a to bez časového, územního a množstevního omezení a pro všechny způsoby užití. Objednatel je oprávněn </w:t>
      </w:r>
      <w:r w:rsidR="003C11C0">
        <w:rPr>
          <w:rFonts w:ascii="Arial" w:hAnsi="Arial" w:cs="Arial"/>
        </w:rPr>
        <w:t>Marketingovou strategii</w:t>
      </w:r>
      <w:r w:rsidRPr="00B7628B">
        <w:rPr>
          <w:rFonts w:ascii="Arial" w:hAnsi="Arial" w:cs="Arial"/>
        </w:rPr>
        <w:t xml:space="preserve"> užít v původní nebo jiným zpracované či jinak změněné podobě, samostatně nebo v souboru anebo ve spojení s jiným dílem či prvky. Tato oprávnění získává objednatel jako převoditelná s právem podlicence a dále postupitelná. Postoupení licence nebo její části na třetí osobu nevyžaduje souhlas dodavatele a objednatel není povinen postoupení licence nebo její části na třetí osobu dodavateli oznamovat. Objednatel není povinen výše uvedenou licenci využít.</w:t>
      </w:r>
      <w:r w:rsidR="003C11C0">
        <w:rPr>
          <w:rFonts w:ascii="Arial" w:hAnsi="Arial" w:cs="Arial"/>
        </w:rPr>
        <w:t xml:space="preserve"> Dodavatel není oprávněn Marketingovou strategii poskytnout jiným osobám.</w:t>
      </w:r>
      <w:r w:rsidRPr="00B7628B">
        <w:rPr>
          <w:rFonts w:ascii="Arial" w:hAnsi="Arial" w:cs="Arial"/>
        </w:rPr>
        <w:t xml:space="preserve"> Dodavatel dále poskytuje objednateli právo </w:t>
      </w:r>
      <w:proofErr w:type="gramStart"/>
      <w:r w:rsidRPr="00B7628B">
        <w:rPr>
          <w:rFonts w:ascii="Arial" w:hAnsi="Arial" w:cs="Arial"/>
        </w:rPr>
        <w:t>upravovat a nebo překládat</w:t>
      </w:r>
      <w:proofErr w:type="gramEnd"/>
      <w:r w:rsidRPr="00B7628B">
        <w:rPr>
          <w:rFonts w:ascii="Arial" w:hAnsi="Arial" w:cs="Arial"/>
        </w:rPr>
        <w:t xml:space="preserve"> tuto část díla, včetně práva objednatele zadat provedení těchto úprav nebo překladů třetím osobám v rámci zapracování této části díla do díla jiného. Dohodou smluvních stran se stanoví, že cena za poskytnutí práv dle tohoto odstavce je součástí ceny sjednané </w:t>
      </w:r>
      <w:r w:rsidR="003C11C0">
        <w:rPr>
          <w:rFonts w:ascii="Arial" w:hAnsi="Arial" w:cs="Arial"/>
        </w:rPr>
        <w:t>v čl. III. této smlouvy</w:t>
      </w:r>
      <w:r w:rsidRPr="00B7628B">
        <w:rPr>
          <w:rFonts w:ascii="Arial" w:hAnsi="Arial" w:cs="Arial"/>
        </w:rPr>
        <w:t xml:space="preserve">. </w:t>
      </w:r>
    </w:p>
    <w:p w14:paraId="4BF8297C" w14:textId="77777777" w:rsidR="00D95E3B" w:rsidRDefault="00D95E3B" w:rsidP="00A4762D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</w:p>
    <w:p w14:paraId="49AB2355" w14:textId="1553D3FC" w:rsidR="0095119D" w:rsidRPr="002B1E50" w:rsidRDefault="0095119D" w:rsidP="00A4762D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Článek IX.</w:t>
      </w:r>
    </w:p>
    <w:p w14:paraId="45774BC5" w14:textId="77777777" w:rsidR="0095119D" w:rsidRPr="002B1E50" w:rsidRDefault="00493281" w:rsidP="00A4762D">
      <w:pPr>
        <w:spacing w:after="240"/>
        <w:jc w:val="center"/>
        <w:rPr>
          <w:rFonts w:ascii="Arial" w:hAnsi="Arial" w:cs="Arial"/>
          <w:b/>
          <w:sz w:val="22"/>
          <w:szCs w:val="22"/>
        </w:rPr>
      </w:pPr>
      <w:r w:rsidRPr="002B1E50">
        <w:rPr>
          <w:rFonts w:ascii="Arial" w:hAnsi="Arial" w:cs="Arial"/>
          <w:b/>
          <w:sz w:val="22"/>
          <w:szCs w:val="22"/>
        </w:rPr>
        <w:t>Závěrečná ustanovení</w:t>
      </w:r>
    </w:p>
    <w:p w14:paraId="5602A92F" w14:textId="77777777" w:rsidR="00493281" w:rsidRPr="002B1E50" w:rsidRDefault="00493281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bookmarkStart w:id="0" w:name="OLE_LINK1"/>
      <w:bookmarkStart w:id="1" w:name="OLE_LINK2"/>
      <w:r w:rsidRPr="002B1E50">
        <w:rPr>
          <w:rFonts w:ascii="Arial" w:hAnsi="Arial" w:cs="Arial"/>
          <w:bCs/>
          <w:color w:val="00000A"/>
          <w:sz w:val="22"/>
          <w:szCs w:val="22"/>
        </w:rPr>
        <w:t>Právní vztahy touto smlouvou výslovně neupravené se řídí zejména příslušnými ustanoveními občanského zákoníku a ostatními obecně závaznými právními předpisy</w:t>
      </w:r>
      <w:r w:rsidR="00733889" w:rsidRPr="002B1E50">
        <w:rPr>
          <w:rFonts w:ascii="Arial" w:hAnsi="Arial" w:cs="Arial"/>
          <w:bCs/>
          <w:color w:val="00000A"/>
          <w:sz w:val="22"/>
          <w:szCs w:val="22"/>
        </w:rPr>
        <w:t xml:space="preserve"> České republiky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.</w:t>
      </w:r>
    </w:p>
    <w:p w14:paraId="3F215AEC" w14:textId="77777777" w:rsidR="00493281" w:rsidRPr="002B1E50" w:rsidRDefault="00493281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Tato smlouva se vyhotovuje ve dvou stejnopisech, pro </w:t>
      </w:r>
      <w:r w:rsidR="00B24520" w:rsidRPr="002B1E50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 xml:space="preserve">e a </w:t>
      </w:r>
      <w:r w:rsidR="00300B84" w:rsidRPr="002B1E50">
        <w:rPr>
          <w:rFonts w:ascii="Arial" w:hAnsi="Arial" w:cs="Arial"/>
          <w:bCs/>
          <w:color w:val="00000A"/>
          <w:sz w:val="22"/>
          <w:szCs w:val="22"/>
        </w:rPr>
        <w:t>zhotovitel</w:t>
      </w:r>
      <w:r w:rsidRPr="002B1E50">
        <w:rPr>
          <w:rFonts w:ascii="Arial" w:hAnsi="Arial" w:cs="Arial"/>
          <w:bCs/>
          <w:color w:val="00000A"/>
          <w:sz w:val="22"/>
          <w:szCs w:val="22"/>
        </w:rPr>
        <w:t>e po jednom vyhotovení.</w:t>
      </w:r>
    </w:p>
    <w:p w14:paraId="7DA9EA52" w14:textId="01AD20D6" w:rsidR="00F00156" w:rsidRPr="002B1E50" w:rsidRDefault="004C52F6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4C52F6">
        <w:t xml:space="preserve"> </w:t>
      </w:r>
      <w:r w:rsidRPr="005903B0">
        <w:rPr>
          <w:rFonts w:ascii="Arial" w:hAnsi="Arial" w:cs="Arial"/>
          <w:bCs/>
          <w:color w:val="00000A"/>
          <w:sz w:val="22"/>
          <w:szCs w:val="22"/>
        </w:rPr>
        <w:t xml:space="preserve">Tato smlouva nabývá účinnosti dnem jejího uveřejnění v registru smluv zřízeném na základě zákona č. 340/2015 Sb., o registru smluv, v platném znění, jehož správcem je Ministerstvo vnitra ČR. </w:t>
      </w:r>
      <w:r w:rsidR="006D7F8A">
        <w:rPr>
          <w:rFonts w:ascii="Arial" w:hAnsi="Arial" w:cs="Arial"/>
          <w:bCs/>
          <w:color w:val="00000A"/>
          <w:sz w:val="22"/>
          <w:szCs w:val="22"/>
        </w:rPr>
        <w:t>Objednatel</w:t>
      </w:r>
      <w:r w:rsidRPr="005903B0">
        <w:rPr>
          <w:rFonts w:ascii="Arial" w:hAnsi="Arial" w:cs="Arial"/>
          <w:bCs/>
          <w:color w:val="00000A"/>
          <w:sz w:val="22"/>
          <w:szCs w:val="22"/>
        </w:rPr>
        <w:t xml:space="preserve"> zavazuje k uveřejnění této smlouvy v registru smluv postupem dle § 5 zákona o registru smluv bez zbytečného dokladu po jejím uzavření.</w:t>
      </w:r>
    </w:p>
    <w:p w14:paraId="121DC594" w14:textId="77777777" w:rsidR="00493281" w:rsidRPr="002B1E50" w:rsidRDefault="00493281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17" w:hanging="357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bCs/>
          <w:color w:val="00000A"/>
          <w:sz w:val="22"/>
          <w:szCs w:val="22"/>
        </w:rPr>
        <w:t>Smluvní strany prohlašují, že se s obsahem smlouvy před jejím podpisem podrobně seznámily a smlouvu uzavírají za svobodné vůle a nikoli v tísni za nápadně nevýhodných podmínek a podepisují ji na důkaz souhlasu s jejím obsahem.</w:t>
      </w:r>
    </w:p>
    <w:p w14:paraId="1B316E46" w14:textId="210FAD69" w:rsidR="008D1FE3" w:rsidRPr="005A22F0" w:rsidRDefault="008D1FE3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2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5903B0">
        <w:rPr>
          <w:rFonts w:ascii="Arial" w:hAnsi="Arial" w:cs="Arial"/>
          <w:sz w:val="22"/>
          <w:szCs w:val="22"/>
        </w:rPr>
        <w:t>Smluvní strany prohlašují, že se žádná z nich nepovažuje za slabší smluvní stranu, že se seznámily se všemi ustanoveními této smlouvy, že všechna tato ustanovení byla dobře čitelná a srozumitelná, a že si před uzavřením smlouvy dostatečně poskytly potřebná vysvětlení. Smluvní strany prohlašují, že nepovažují žádné ustanovení této smlouvy za pro ně zvláště nevýhodné, hrubě odporující obchodním zvyklostem nebo zásadě poctivého obchodního styku.</w:t>
      </w:r>
    </w:p>
    <w:p w14:paraId="4EAD1959" w14:textId="75A91D07" w:rsidR="008D1FE3" w:rsidRPr="002B1E50" w:rsidRDefault="008D1FE3" w:rsidP="00FA7290">
      <w:pPr>
        <w:numPr>
          <w:ilvl w:val="0"/>
          <w:numId w:val="7"/>
        </w:numPr>
        <w:tabs>
          <w:tab w:val="left" w:pos="708"/>
        </w:tabs>
        <w:suppressAutoHyphens/>
        <w:spacing w:before="120"/>
        <w:ind w:left="720"/>
        <w:jc w:val="both"/>
        <w:rPr>
          <w:rFonts w:ascii="Arial" w:hAnsi="Arial" w:cs="Arial"/>
          <w:bCs/>
          <w:color w:val="00000A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Změní-li se po uzavření smlouvy okolnosti do té míry, že se plnění podle smlouvy stane pro některou ze stran obtížnější, nemění to nic na její povinnosti splnit dluh. Ustanovení druhé věty § 1764, ustanovení § 1765 a 1766 občanského zákoníku se nepoužijí.</w:t>
      </w:r>
    </w:p>
    <w:p w14:paraId="4100665D" w14:textId="77777777" w:rsidR="00BB1F1C" w:rsidRPr="002B1E50" w:rsidRDefault="00BB1F1C" w:rsidP="00A4762D">
      <w:pPr>
        <w:spacing w:before="36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Sm</w:t>
      </w:r>
      <w:r w:rsidR="00F26CE2" w:rsidRPr="002B1E50">
        <w:rPr>
          <w:rFonts w:ascii="Arial" w:hAnsi="Arial" w:cs="Arial"/>
          <w:sz w:val="22"/>
          <w:szCs w:val="22"/>
        </w:rPr>
        <w:t>luvní strany si smlouvu přečetly</w:t>
      </w:r>
      <w:r w:rsidRPr="002B1E50">
        <w:rPr>
          <w:rFonts w:ascii="Arial" w:hAnsi="Arial" w:cs="Arial"/>
          <w:sz w:val="22"/>
          <w:szCs w:val="22"/>
        </w:rPr>
        <w:t>, souhlasí s celým jejím obsahem a na důkaz toho připojují své podpisy.</w:t>
      </w:r>
    </w:p>
    <w:bookmarkEnd w:id="0"/>
    <w:bookmarkEnd w:id="1"/>
    <w:p w14:paraId="6EDA5A21" w14:textId="5B552202" w:rsidR="00D84A70" w:rsidRPr="002B1E50" w:rsidRDefault="00D84A70" w:rsidP="004435CB">
      <w:pPr>
        <w:spacing w:before="480"/>
        <w:jc w:val="both"/>
        <w:rPr>
          <w:rFonts w:ascii="Arial" w:hAnsi="Arial" w:cs="Arial"/>
          <w:sz w:val="22"/>
          <w:szCs w:val="22"/>
        </w:rPr>
      </w:pPr>
      <w:r w:rsidRPr="002B1E50">
        <w:rPr>
          <w:rFonts w:ascii="Arial" w:hAnsi="Arial" w:cs="Arial"/>
          <w:sz w:val="22"/>
          <w:szCs w:val="22"/>
        </w:rPr>
        <w:t>V </w:t>
      </w:r>
      <w:r w:rsidR="00FA7290">
        <w:rPr>
          <w:rFonts w:ascii="Arial" w:hAnsi="Arial" w:cs="Arial"/>
          <w:sz w:val="22"/>
          <w:szCs w:val="22"/>
        </w:rPr>
        <w:t>Ostravě</w:t>
      </w:r>
      <w:r w:rsidRPr="002B1E50">
        <w:rPr>
          <w:rFonts w:ascii="Arial" w:hAnsi="Arial" w:cs="Arial"/>
          <w:sz w:val="22"/>
          <w:szCs w:val="22"/>
        </w:rPr>
        <w:t xml:space="preserve"> dne:                                                               V Ostravě dne:                        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173"/>
        <w:gridCol w:w="689"/>
        <w:gridCol w:w="4426"/>
      </w:tblGrid>
      <w:tr w:rsidR="00D84A70" w:rsidRPr="00ED44EF" w14:paraId="57CFA495" w14:textId="77777777" w:rsidTr="004435CB">
        <w:tc>
          <w:tcPr>
            <w:tcW w:w="4173" w:type="dxa"/>
          </w:tcPr>
          <w:p w14:paraId="6B36DA5D" w14:textId="77777777" w:rsidR="00D84A70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4C8D4C" w14:textId="77777777" w:rsidR="004435CB" w:rsidRDefault="004435CB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564EA" w14:textId="77777777" w:rsidR="004435CB" w:rsidRPr="00ED44EF" w:rsidRDefault="004435CB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6420CA" w14:textId="77777777" w:rsidR="00D84A70" w:rsidRPr="00ED44EF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64ABABA" w14:textId="77777777" w:rsidR="00D84A70" w:rsidRPr="00ED44EF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BEA4724" w14:textId="77777777" w:rsidR="00D84A70" w:rsidRPr="00ED44EF" w:rsidRDefault="00D84A70" w:rsidP="009520C6">
            <w:pPr>
              <w:tabs>
                <w:tab w:val="left" w:pos="486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44EF">
              <w:rPr>
                <w:rFonts w:ascii="Arial" w:hAnsi="Arial" w:cs="Arial"/>
                <w:sz w:val="20"/>
                <w:szCs w:val="20"/>
              </w:rPr>
              <w:t>...................................................</w:t>
            </w:r>
          </w:p>
          <w:p w14:paraId="4EC32A63" w14:textId="2C3C2EA1" w:rsidR="00D84A70" w:rsidRDefault="002A3FFD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g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rit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lepe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Ph.D.</w:t>
            </w:r>
          </w:p>
          <w:p w14:paraId="2CAD342C" w14:textId="571298E5" w:rsidR="002A3FFD" w:rsidRDefault="002A3FFD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natel</w:t>
            </w:r>
          </w:p>
          <w:p w14:paraId="52545505" w14:textId="269E1CB1" w:rsidR="002A3FFD" w:rsidRPr="00ED44EF" w:rsidRDefault="002A3FFD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u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nsulti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s.r.o.</w:t>
            </w:r>
          </w:p>
          <w:p w14:paraId="303DFB8C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E7ECB2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704367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" w:type="dxa"/>
          </w:tcPr>
          <w:p w14:paraId="4DD69EFC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26" w:type="dxa"/>
          </w:tcPr>
          <w:p w14:paraId="703A128D" w14:textId="77777777" w:rsidR="00D84A70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8D49B5" w14:textId="77777777" w:rsidR="004435CB" w:rsidRDefault="004435CB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51A9C0" w14:textId="77777777" w:rsidR="004435CB" w:rsidRPr="00ED44EF" w:rsidRDefault="004435CB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E69970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996561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D338A4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44EF">
              <w:rPr>
                <w:rFonts w:ascii="Arial" w:hAnsi="Arial" w:cs="Arial"/>
                <w:sz w:val="20"/>
                <w:szCs w:val="20"/>
              </w:rPr>
              <w:t>…………………………………..</w:t>
            </w:r>
          </w:p>
          <w:p w14:paraId="4430D5E7" w14:textId="46798824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44EF">
              <w:rPr>
                <w:rFonts w:ascii="Arial" w:hAnsi="Arial" w:cs="Arial"/>
                <w:sz w:val="20"/>
                <w:szCs w:val="20"/>
              </w:rPr>
              <w:t>Ing. Petra Chovanioková</w:t>
            </w:r>
            <w:r w:rsidR="00D50F60">
              <w:rPr>
                <w:rFonts w:ascii="Arial" w:hAnsi="Arial" w:cs="Arial"/>
                <w:sz w:val="20"/>
                <w:szCs w:val="20"/>
              </w:rPr>
              <w:t>, MBA</w:t>
            </w:r>
          </w:p>
          <w:p w14:paraId="208ACF2B" w14:textId="5A569406" w:rsidR="00D84A70" w:rsidRPr="00ED44EF" w:rsidRDefault="00D50F6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tární ředitelka</w:t>
            </w:r>
          </w:p>
          <w:p w14:paraId="083A6CB5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D44EF">
              <w:rPr>
                <w:rFonts w:ascii="Arial" w:hAnsi="Arial" w:cs="Arial"/>
                <w:sz w:val="20"/>
                <w:szCs w:val="20"/>
              </w:rPr>
              <w:t>Agentura pro regionální rozvoj, a.s.</w:t>
            </w:r>
          </w:p>
          <w:p w14:paraId="44690530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BF8ED70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7B9A3D9" w14:textId="77777777" w:rsidR="00D84A70" w:rsidRPr="00ED44EF" w:rsidRDefault="00D84A70" w:rsidP="009520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CB5646" w14:textId="77777777" w:rsidR="002F0457" w:rsidRDefault="002F0457" w:rsidP="004435CB">
      <w:pPr>
        <w:rPr>
          <w:rFonts w:ascii="Arial" w:hAnsi="Arial" w:cs="Arial"/>
          <w:sz w:val="22"/>
          <w:szCs w:val="22"/>
        </w:rPr>
      </w:pPr>
    </w:p>
    <w:p w14:paraId="185D4CC0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4E561287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36FBA0BF" w14:textId="77777777" w:rsidR="000C6A06" w:rsidRDefault="000C6A06" w:rsidP="004435CB">
      <w:pPr>
        <w:rPr>
          <w:rFonts w:ascii="Arial" w:hAnsi="Arial" w:cs="Arial"/>
          <w:sz w:val="22"/>
          <w:szCs w:val="22"/>
        </w:rPr>
      </w:pPr>
    </w:p>
    <w:p w14:paraId="6E528B10" w14:textId="77777777" w:rsidR="000C6A06" w:rsidRDefault="000C6A06" w:rsidP="004435CB">
      <w:pPr>
        <w:rPr>
          <w:rFonts w:ascii="Arial" w:hAnsi="Arial" w:cs="Arial"/>
          <w:sz w:val="22"/>
          <w:szCs w:val="22"/>
        </w:rPr>
      </w:pPr>
    </w:p>
    <w:p w14:paraId="5711A866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6C068C67" w14:textId="77777777" w:rsidR="00FA7290" w:rsidRDefault="00FA7290" w:rsidP="004435CB">
      <w:pPr>
        <w:rPr>
          <w:rFonts w:ascii="Arial" w:hAnsi="Arial" w:cs="Arial"/>
          <w:sz w:val="22"/>
          <w:szCs w:val="22"/>
        </w:rPr>
      </w:pPr>
    </w:p>
    <w:p w14:paraId="5B762559" w14:textId="77777777" w:rsidR="00EA74A4" w:rsidRDefault="00EA74A4" w:rsidP="004435CB">
      <w:pPr>
        <w:rPr>
          <w:rFonts w:ascii="Arial" w:hAnsi="Arial" w:cs="Arial"/>
          <w:sz w:val="22"/>
          <w:szCs w:val="22"/>
        </w:rPr>
      </w:pPr>
    </w:p>
    <w:p w14:paraId="045E756C" w14:textId="701084EC" w:rsidR="00EA74A4" w:rsidRPr="00EA74A4" w:rsidRDefault="00EA74A4" w:rsidP="00EA74A4">
      <w:pPr>
        <w:tabs>
          <w:tab w:val="left" w:pos="8100"/>
        </w:tabs>
        <w:autoSpaceDE w:val="0"/>
        <w:autoSpaceDN w:val="0"/>
        <w:spacing w:before="120" w:after="120"/>
        <w:rPr>
          <w:rFonts w:ascii="Arial" w:eastAsiaTheme="minorHAnsi" w:hAnsi="Arial" w:cs="Arial"/>
          <w:b/>
          <w:sz w:val="22"/>
          <w:szCs w:val="22"/>
          <w:lang w:eastAsia="en-US"/>
        </w:rPr>
      </w:pPr>
      <w:r w:rsidRPr="00EA74A4">
        <w:rPr>
          <w:rFonts w:ascii="Arial" w:eastAsiaTheme="minorHAnsi" w:hAnsi="Arial" w:cs="Arial"/>
          <w:b/>
          <w:sz w:val="22"/>
          <w:szCs w:val="22"/>
          <w:lang w:eastAsia="en-US"/>
        </w:rPr>
        <w:t>PŘÍLOHA Č. 1</w:t>
      </w:r>
    </w:p>
    <w:p w14:paraId="36CB57F2" w14:textId="77777777" w:rsidR="00EA74A4" w:rsidRPr="00EA74A4" w:rsidRDefault="00EA74A4" w:rsidP="00EA74A4">
      <w:pPr>
        <w:tabs>
          <w:tab w:val="left" w:pos="8100"/>
        </w:tabs>
        <w:autoSpaceDE w:val="0"/>
        <w:autoSpaceDN w:val="0"/>
        <w:spacing w:before="120" w:after="120"/>
        <w:rPr>
          <w:rFonts w:ascii="Arial" w:eastAsiaTheme="minorHAnsi" w:hAnsi="Arial" w:cs="Arial"/>
          <w:b/>
          <w:sz w:val="22"/>
          <w:szCs w:val="22"/>
          <w:lang w:eastAsia="en-US"/>
        </w:rPr>
      </w:pPr>
    </w:p>
    <w:p w14:paraId="31F9C318" w14:textId="715BC4F1" w:rsidR="00EA74A4" w:rsidRPr="00EA74A4" w:rsidRDefault="00F156F8" w:rsidP="00EA74A4">
      <w:pPr>
        <w:spacing w:after="200" w:line="276" w:lineRule="auto"/>
        <w:rPr>
          <w:rFonts w:ascii="Arial" w:eastAsiaTheme="minorHAnsi" w:hAnsi="Arial" w:cs="Arial"/>
          <w:b/>
          <w:szCs w:val="22"/>
          <w:lang w:eastAsia="en-US"/>
        </w:rPr>
      </w:pPr>
      <w:r>
        <w:rPr>
          <w:rFonts w:ascii="Arial" w:eastAsiaTheme="minorHAnsi" w:hAnsi="Arial" w:cs="Arial"/>
          <w:b/>
          <w:szCs w:val="22"/>
          <w:lang w:eastAsia="en-US"/>
        </w:rPr>
        <w:t>Podoba, rozsah a forma z</w:t>
      </w:r>
      <w:r w:rsidR="00EA74A4" w:rsidRPr="00EA74A4">
        <w:rPr>
          <w:rFonts w:ascii="Arial" w:eastAsiaTheme="minorHAnsi" w:hAnsi="Arial" w:cs="Arial"/>
          <w:b/>
          <w:szCs w:val="22"/>
          <w:lang w:eastAsia="en-US"/>
        </w:rPr>
        <w:t xml:space="preserve">pracování </w:t>
      </w:r>
      <w:r>
        <w:rPr>
          <w:rFonts w:ascii="Arial" w:eastAsiaTheme="minorHAnsi" w:hAnsi="Arial" w:cs="Arial"/>
          <w:b/>
          <w:szCs w:val="22"/>
          <w:lang w:eastAsia="en-US"/>
        </w:rPr>
        <w:t>M</w:t>
      </w:r>
      <w:r w:rsidR="00EA74A4" w:rsidRPr="00EA74A4">
        <w:rPr>
          <w:rFonts w:ascii="Arial" w:eastAsiaTheme="minorHAnsi" w:hAnsi="Arial" w:cs="Arial"/>
          <w:b/>
          <w:szCs w:val="22"/>
          <w:lang w:eastAsia="en-US"/>
        </w:rPr>
        <w:t xml:space="preserve">arketingové strategie pro Regionální inovační strategii Moravskoslezského kraje </w:t>
      </w:r>
    </w:p>
    <w:p w14:paraId="55BE43F0" w14:textId="77777777" w:rsidR="00EA74A4" w:rsidRPr="00EA74A4" w:rsidRDefault="00EA74A4" w:rsidP="00EA74A4">
      <w:pPr>
        <w:tabs>
          <w:tab w:val="left" w:pos="8100"/>
        </w:tabs>
        <w:autoSpaceDE w:val="0"/>
        <w:autoSpaceDN w:val="0"/>
        <w:spacing w:before="120" w:after="120"/>
        <w:rPr>
          <w:rFonts w:ascii="Arial" w:eastAsiaTheme="minorHAnsi" w:hAnsi="Arial" w:cs="Arial"/>
          <w:b/>
          <w:sz w:val="22"/>
          <w:szCs w:val="22"/>
          <w:lang w:eastAsia="en-US"/>
        </w:rPr>
      </w:pPr>
    </w:p>
    <w:p w14:paraId="424BB10C" w14:textId="77777777" w:rsidR="00A624C7" w:rsidRPr="009D0B72" w:rsidRDefault="00A624C7" w:rsidP="00A624C7">
      <w:pPr>
        <w:jc w:val="both"/>
        <w:rPr>
          <w:rFonts w:ascii="Arial" w:hAnsi="Arial" w:cs="Arial"/>
        </w:rPr>
      </w:pPr>
      <w:r w:rsidRPr="009D0B72">
        <w:rPr>
          <w:rFonts w:ascii="Arial" w:hAnsi="Arial" w:cs="Arial"/>
          <w:b/>
          <w:u w:val="single"/>
        </w:rPr>
        <w:t>Kontext:</w:t>
      </w:r>
      <w:r w:rsidRPr="009D0B72">
        <w:rPr>
          <w:rFonts w:ascii="Arial" w:hAnsi="Arial" w:cs="Arial"/>
        </w:rPr>
        <w:t xml:space="preserve"> v rámci Moravskoslezského kraje dlouhodobě dochází k budování a dalšímu rozvíjení inovačního systému, tedy prostředí, ve kterém dochází k rozvoji výzkumu, vývoje a inovací ve firmách (malých, středních i velkých), škol a univerzit, podnikatelských inkubátorů, klastrů a výzkumných ústavů. Tento systém vychází a je zakotven v tzv. Regionální inovační strategii, která je schválena Moravskoslezským krajem a je platná pro území tohoto kraje. V rámci této inovační strategie jsou definovány priority (vertikální i horizontální) a v rámci nich jsou navrženy podpůrné nástroje, díky jejichž realizaci dochází k podpoře, posílení a dalšímu rozvoji regionálního inovačního partnerství a celého systému Moravskoslezského kraje. Koordinací aktivit pro Regionální inovační strategii je pověřena Agentura pro regionální rozvoj (zadavatel). Zpracování marketingové strategie pro Regionální inovační strategii Moravskoslezského kraje </w:t>
      </w:r>
      <w:r>
        <w:rPr>
          <w:rFonts w:ascii="Arial" w:hAnsi="Arial" w:cs="Arial"/>
        </w:rPr>
        <w:t xml:space="preserve">je realizováno v rámci </w:t>
      </w:r>
      <w:r w:rsidRPr="009D0B72">
        <w:rPr>
          <w:rFonts w:ascii="Arial" w:hAnsi="Arial" w:cs="Arial"/>
        </w:rPr>
        <w:t>projektu Smart Akcelerátor, CZ.02.2.69/0.0/0.0/15_004/0000294)</w:t>
      </w:r>
    </w:p>
    <w:p w14:paraId="6CD3E64F" w14:textId="77777777" w:rsidR="00A624C7" w:rsidRPr="009D0B72" w:rsidRDefault="00A624C7" w:rsidP="00A624C7">
      <w:pPr>
        <w:tabs>
          <w:tab w:val="left" w:pos="8100"/>
        </w:tabs>
        <w:autoSpaceDE w:val="0"/>
        <w:autoSpaceDN w:val="0"/>
        <w:spacing w:before="120" w:after="120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Aktuální znění regionální inovační strategie je k dispozici na uvedeném odkazu: </w:t>
      </w:r>
      <w:hyperlink r:id="rId9" w:history="1">
        <w:r w:rsidRPr="009D0B72">
          <w:rPr>
            <w:rStyle w:val="Hypertextovodkaz"/>
            <w:rFonts w:ascii="Arial" w:hAnsi="Arial" w:cs="Arial"/>
          </w:rPr>
          <w:t>http://www.rismsk.cz/cz/ke-stazeni/21-inovacni-strategie/</w:t>
        </w:r>
      </w:hyperlink>
      <w:r w:rsidRPr="009D0B72">
        <w:rPr>
          <w:rFonts w:ascii="Arial" w:hAnsi="Arial" w:cs="Arial"/>
        </w:rPr>
        <w:t xml:space="preserve"> v členění:</w:t>
      </w:r>
    </w:p>
    <w:p w14:paraId="18375372" w14:textId="77777777" w:rsidR="00A624C7" w:rsidRPr="009D0B72" w:rsidRDefault="00A624C7" w:rsidP="00A624C7">
      <w:pPr>
        <w:pStyle w:val="Odstavecseseznamem"/>
        <w:numPr>
          <w:ilvl w:val="0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Regionální inovační strategie Moravskoslezského kraje </w:t>
      </w:r>
    </w:p>
    <w:p w14:paraId="1D8901BA" w14:textId="77777777" w:rsidR="00A624C7" w:rsidRPr="009D0B72" w:rsidRDefault="00A624C7" w:rsidP="00A624C7">
      <w:pPr>
        <w:pStyle w:val="Odstavecseseznamem"/>
        <w:numPr>
          <w:ilvl w:val="1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Style w:val="Siln"/>
          <w:rFonts w:ascii="Arial" w:hAnsi="Arial" w:cs="Arial"/>
          <w:b w:val="0"/>
          <w:bCs w:val="0"/>
        </w:rPr>
      </w:pPr>
      <w:r w:rsidRPr="009D0B72">
        <w:rPr>
          <w:rStyle w:val="Siln"/>
          <w:rFonts w:ascii="Arial" w:hAnsi="Arial" w:cs="Arial"/>
        </w:rPr>
        <w:t>RIS3_MSK_krajská příloha - aktualizace květen 2016</w:t>
      </w:r>
    </w:p>
    <w:p w14:paraId="2C13F0B9" w14:textId="77777777" w:rsidR="00A624C7" w:rsidRPr="009D0B72" w:rsidRDefault="00A624C7" w:rsidP="00A624C7">
      <w:pPr>
        <w:pStyle w:val="Odstavecseseznamem"/>
        <w:numPr>
          <w:ilvl w:val="1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Style w:val="Siln"/>
          <w:rFonts w:ascii="Arial" w:hAnsi="Arial" w:cs="Arial"/>
          <w:b w:val="0"/>
          <w:bCs w:val="0"/>
        </w:rPr>
      </w:pPr>
      <w:r w:rsidRPr="009D0B72">
        <w:rPr>
          <w:rStyle w:val="Siln"/>
          <w:rFonts w:ascii="Arial" w:hAnsi="Arial" w:cs="Arial"/>
        </w:rPr>
        <w:t>Průběžná zpráva za r. 2015 k Akčnímu plánu RIS3 MSK 2015 – 2016</w:t>
      </w:r>
    </w:p>
    <w:p w14:paraId="1406ACDF" w14:textId="77777777" w:rsidR="00A624C7" w:rsidRPr="009D0B72" w:rsidRDefault="00A624C7" w:rsidP="00A624C7">
      <w:pPr>
        <w:pStyle w:val="Odstavecseseznamem"/>
        <w:numPr>
          <w:ilvl w:val="1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Style w:val="Siln"/>
          <w:rFonts w:ascii="Arial" w:hAnsi="Arial" w:cs="Arial"/>
          <w:b w:val="0"/>
          <w:bCs w:val="0"/>
        </w:rPr>
      </w:pPr>
      <w:r w:rsidRPr="009D0B72">
        <w:rPr>
          <w:rStyle w:val="Siln"/>
          <w:rFonts w:ascii="Arial" w:hAnsi="Arial" w:cs="Arial"/>
        </w:rPr>
        <w:t>Příloha 1 k Průběžné zprávě o AP RIS3 MSK 2015 - 2016 za r. 2015</w:t>
      </w:r>
    </w:p>
    <w:p w14:paraId="5F229B4F" w14:textId="77777777" w:rsidR="00A624C7" w:rsidRPr="009D0B72" w:rsidRDefault="00A624C7" w:rsidP="00A624C7">
      <w:pPr>
        <w:pStyle w:val="Odstavecseseznamem"/>
        <w:numPr>
          <w:ilvl w:val="1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Style w:val="Siln"/>
          <w:rFonts w:ascii="Arial" w:hAnsi="Arial" w:cs="Arial"/>
          <w:b w:val="0"/>
          <w:bCs w:val="0"/>
        </w:rPr>
      </w:pPr>
      <w:r w:rsidRPr="009D0B72">
        <w:rPr>
          <w:rStyle w:val="Siln"/>
          <w:rFonts w:ascii="Arial" w:hAnsi="Arial" w:cs="Arial"/>
        </w:rPr>
        <w:t>Brožura RIS3 2014 – 2020</w:t>
      </w:r>
    </w:p>
    <w:p w14:paraId="4DAD1DA9" w14:textId="77777777" w:rsidR="00A624C7" w:rsidRPr="009D0B72" w:rsidRDefault="00A624C7" w:rsidP="00A624C7">
      <w:pPr>
        <w:pStyle w:val="Odstavecseseznamem"/>
        <w:numPr>
          <w:ilvl w:val="1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Style w:val="Siln"/>
          <w:rFonts w:ascii="Arial" w:hAnsi="Arial" w:cs="Arial"/>
          <w:b w:val="0"/>
          <w:bCs w:val="0"/>
        </w:rPr>
      </w:pPr>
      <w:r w:rsidRPr="009D0B72">
        <w:rPr>
          <w:rStyle w:val="Siln"/>
          <w:rFonts w:ascii="Arial" w:hAnsi="Arial" w:cs="Arial"/>
        </w:rPr>
        <w:t>Akční plán RIS3 MSK 2015 – 2016</w:t>
      </w:r>
    </w:p>
    <w:p w14:paraId="0557AED2" w14:textId="77777777" w:rsidR="00A624C7" w:rsidRPr="009D0B72" w:rsidRDefault="00A624C7" w:rsidP="00A624C7">
      <w:pPr>
        <w:pStyle w:val="Odstavecseseznamem"/>
        <w:numPr>
          <w:ilvl w:val="1"/>
          <w:numId w:val="9"/>
        </w:numPr>
        <w:tabs>
          <w:tab w:val="left" w:pos="8100"/>
        </w:tabs>
        <w:autoSpaceDE w:val="0"/>
        <w:autoSpaceDN w:val="0"/>
        <w:spacing w:before="120" w:after="120"/>
        <w:jc w:val="both"/>
        <w:rPr>
          <w:rFonts w:ascii="Arial" w:hAnsi="Arial" w:cs="Arial"/>
          <w:b/>
        </w:rPr>
      </w:pPr>
      <w:r w:rsidRPr="009D0B72">
        <w:rPr>
          <w:rStyle w:val="Siln"/>
          <w:rFonts w:ascii="Arial" w:hAnsi="Arial" w:cs="Arial"/>
        </w:rPr>
        <w:t>Akční plán RIS3 MSK 2015 - 2016_stručně</w:t>
      </w:r>
    </w:p>
    <w:p w14:paraId="0FDA5A46" w14:textId="77777777" w:rsidR="00A624C7" w:rsidRPr="009D0B72" w:rsidRDefault="00A624C7" w:rsidP="00A624C7">
      <w:pPr>
        <w:tabs>
          <w:tab w:val="left" w:pos="8100"/>
        </w:tabs>
        <w:autoSpaceDE w:val="0"/>
        <w:autoSpaceDN w:val="0"/>
        <w:spacing w:before="120" w:after="120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>Pro aktivity vycházející z regionální inovační strategie bude zpracovávána Marketingová strategie</w:t>
      </w:r>
      <w:r w:rsidRPr="009D0B72">
        <w:rPr>
          <w:rStyle w:val="Znakapoznpodarou"/>
          <w:rFonts w:ascii="Arial" w:hAnsi="Arial" w:cs="Arial"/>
        </w:rPr>
        <w:footnoteReference w:id="1"/>
      </w:r>
      <w:r w:rsidRPr="009D0B72">
        <w:rPr>
          <w:rFonts w:ascii="Arial" w:hAnsi="Arial" w:cs="Arial"/>
        </w:rPr>
        <w:t xml:space="preserve">. </w:t>
      </w:r>
    </w:p>
    <w:p w14:paraId="46C5FACF" w14:textId="104F275E" w:rsidR="00A624C7" w:rsidRDefault="00A624C7" w:rsidP="00A624C7">
      <w:pPr>
        <w:tabs>
          <w:tab w:val="left" w:pos="8100"/>
        </w:tabs>
        <w:autoSpaceDE w:val="0"/>
        <w:autoSpaceDN w:val="0"/>
        <w:spacing w:before="120"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davatel požaduje, aby zpracovaná marketingová strategie navazovala </w:t>
      </w:r>
      <w:r w:rsidR="00F156F8">
        <w:rPr>
          <w:rFonts w:ascii="Arial" w:hAnsi="Arial" w:cs="Arial"/>
        </w:rPr>
        <w:t>a byla v souladu s</w:t>
      </w:r>
      <w:r>
        <w:rPr>
          <w:rFonts w:ascii="Arial" w:hAnsi="Arial" w:cs="Arial"/>
        </w:rPr>
        <w:t xml:space="preserve"> marketingovou strategi</w:t>
      </w:r>
      <w:r w:rsidR="00F156F8">
        <w:rPr>
          <w:rFonts w:ascii="Arial" w:hAnsi="Arial" w:cs="Arial"/>
        </w:rPr>
        <w:t>í</w:t>
      </w:r>
      <w:r>
        <w:rPr>
          <w:rFonts w:ascii="Arial" w:hAnsi="Arial" w:cs="Arial"/>
        </w:rPr>
        <w:t xml:space="preserve"> Moravskoslezského kraje,</w:t>
      </w:r>
      <w:r w:rsidR="00F156F8">
        <w:rPr>
          <w:rFonts w:ascii="Arial" w:hAnsi="Arial" w:cs="Arial"/>
        </w:rPr>
        <w:t xml:space="preserve"> která byla zastupitelstvem kraje schválena dne </w:t>
      </w:r>
      <w:proofErr w:type="gramStart"/>
      <w:r w:rsidR="00F156F8">
        <w:rPr>
          <w:rFonts w:ascii="Arial" w:hAnsi="Arial" w:cs="Arial"/>
        </w:rPr>
        <w:t>15.6.2017</w:t>
      </w:r>
      <w:proofErr w:type="gramEnd"/>
      <w:r w:rsidR="00F156F8">
        <w:rPr>
          <w:rFonts w:ascii="Arial" w:hAnsi="Arial" w:cs="Arial"/>
        </w:rPr>
        <w:t>, a</w:t>
      </w:r>
      <w:r>
        <w:rPr>
          <w:rFonts w:ascii="Arial" w:hAnsi="Arial" w:cs="Arial"/>
        </w:rPr>
        <w:t xml:space="preserve"> kterou zadavatel zpracovateli poskytne ihned </w:t>
      </w:r>
      <w:r w:rsidR="00F156F8">
        <w:rPr>
          <w:rFonts w:ascii="Arial" w:hAnsi="Arial" w:cs="Arial"/>
        </w:rPr>
        <w:t xml:space="preserve">po podpisu smlouvy.  </w:t>
      </w:r>
    </w:p>
    <w:p w14:paraId="1E33097B" w14:textId="6D373784" w:rsidR="00BE11FF" w:rsidRPr="00F64D3A" w:rsidRDefault="00BE11FF" w:rsidP="00A624C7">
      <w:pPr>
        <w:tabs>
          <w:tab w:val="left" w:pos="8100"/>
        </w:tabs>
        <w:autoSpaceDE w:val="0"/>
        <w:autoSpaceDN w:val="0"/>
        <w:spacing w:before="120" w:after="120"/>
        <w:jc w:val="both"/>
        <w:rPr>
          <w:rFonts w:ascii="Arial" w:hAnsi="Arial" w:cs="Arial"/>
          <w:b/>
        </w:rPr>
      </w:pPr>
      <w:r w:rsidRPr="00F64D3A">
        <w:rPr>
          <w:rFonts w:ascii="Arial" w:hAnsi="Arial" w:cs="Arial"/>
          <w:b/>
        </w:rPr>
        <w:t xml:space="preserve">Ke zpracování bude využita také analytická část marketingové strategie, kterou dodá objednatel. </w:t>
      </w:r>
    </w:p>
    <w:p w14:paraId="3433A6B3" w14:textId="77777777" w:rsidR="00A624C7" w:rsidRPr="009D0B72" w:rsidRDefault="00A624C7" w:rsidP="00A624C7">
      <w:pPr>
        <w:jc w:val="both"/>
        <w:rPr>
          <w:rFonts w:ascii="Arial" w:hAnsi="Arial" w:cs="Arial"/>
        </w:rPr>
      </w:pPr>
      <w:r w:rsidRPr="009D0B72">
        <w:rPr>
          <w:rFonts w:ascii="Arial" w:hAnsi="Arial" w:cs="Arial"/>
          <w:b/>
          <w:u w:val="single"/>
        </w:rPr>
        <w:t>Cíl</w:t>
      </w:r>
      <w:r w:rsidRPr="009D0B72">
        <w:rPr>
          <w:rFonts w:ascii="Arial" w:hAnsi="Arial" w:cs="Arial"/>
          <w:b/>
        </w:rPr>
        <w:t>:</w:t>
      </w:r>
      <w:r w:rsidRPr="009D0B72">
        <w:rPr>
          <w:rFonts w:ascii="Arial" w:hAnsi="Arial" w:cs="Arial"/>
        </w:rPr>
        <w:t xml:space="preserve"> cílem je zpracování marketingové strategie pro podporu rozvoje inovačního partnerství a systému Moravskoslezského kraje. Podstatou strategie bude navržení marketingové kampaně pro aktivity související s regionální inovační strategie jako celku. Vytvořená marketingová strategie bude založen</w:t>
      </w:r>
      <w:r>
        <w:rPr>
          <w:rFonts w:ascii="Arial" w:hAnsi="Arial" w:cs="Arial"/>
        </w:rPr>
        <w:t>a</w:t>
      </w:r>
      <w:r w:rsidRPr="009D0B72">
        <w:rPr>
          <w:rFonts w:ascii="Arial" w:hAnsi="Arial" w:cs="Arial"/>
        </w:rPr>
        <w:t xml:space="preserve"> na podkladech, které vyplynou </w:t>
      </w:r>
      <w:r>
        <w:rPr>
          <w:rFonts w:ascii="Arial" w:hAnsi="Arial" w:cs="Arial"/>
        </w:rPr>
        <w:t>z</w:t>
      </w:r>
      <w:r w:rsidRPr="009D0B72">
        <w:rPr>
          <w:rFonts w:ascii="Arial" w:hAnsi="Arial" w:cs="Arial"/>
        </w:rPr>
        <w:t xml:space="preserve"> workshopů marketingové platformy</w:t>
      </w:r>
      <w:r>
        <w:rPr>
          <w:rFonts w:ascii="Arial" w:hAnsi="Arial" w:cs="Arial"/>
        </w:rPr>
        <w:t xml:space="preserve"> – skupina odborníků</w:t>
      </w:r>
      <w:r w:rsidRPr="009D0B72">
        <w:rPr>
          <w:rFonts w:ascii="Arial" w:hAnsi="Arial" w:cs="Arial"/>
        </w:rPr>
        <w:t xml:space="preserve">, dále na </w:t>
      </w:r>
      <w:r w:rsidRPr="009D0B72">
        <w:rPr>
          <w:rFonts w:ascii="Arial" w:hAnsi="Arial" w:cs="Arial"/>
        </w:rPr>
        <w:lastRenderedPageBreak/>
        <w:t xml:space="preserve">oficiálních dokumentech týkajících se inovační strategie a podkladech, které poskytne zadavatel. </w:t>
      </w:r>
    </w:p>
    <w:p w14:paraId="3C8EF027" w14:textId="77777777" w:rsidR="00A624C7" w:rsidRPr="009D0B72" w:rsidRDefault="00A624C7" w:rsidP="00A624C7">
      <w:pPr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Marketingová strategie bude zpracována pro tyto etapy:  </w:t>
      </w:r>
    </w:p>
    <w:p w14:paraId="529FDAD0" w14:textId="77777777" w:rsidR="00A624C7" w:rsidRPr="009D0B72" w:rsidRDefault="00A624C7" w:rsidP="00A624C7">
      <w:pPr>
        <w:pStyle w:val="Odstavecseseznamem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- 1. etapa) marketingová strategie pro období 10/2017 do 12/2018.  </w:t>
      </w:r>
    </w:p>
    <w:p w14:paraId="599A44D0" w14:textId="77777777" w:rsidR="00A624C7" w:rsidRPr="009D0B72" w:rsidRDefault="00A624C7" w:rsidP="00A624C7">
      <w:pPr>
        <w:pStyle w:val="Odstavecseseznamem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- 2. etapa) návazná marketingová strategie pro období 2019 – 2022 </w:t>
      </w:r>
    </w:p>
    <w:p w14:paraId="0E4EC4F2" w14:textId="77777777" w:rsidR="00A624C7" w:rsidRPr="009D0B72" w:rsidRDefault="00A624C7" w:rsidP="00A624C7">
      <w:pPr>
        <w:pStyle w:val="Odstavecseseznamem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 </w:t>
      </w:r>
    </w:p>
    <w:p w14:paraId="7EE6222C" w14:textId="77777777" w:rsidR="00A624C7" w:rsidRPr="009D0B72" w:rsidRDefault="00A624C7" w:rsidP="00A624C7">
      <w:pPr>
        <w:pStyle w:val="Odstavecseseznamem"/>
        <w:ind w:left="0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Zpracování samotné marketingové strategie proběhne v období </w:t>
      </w:r>
      <w:r>
        <w:rPr>
          <w:rFonts w:ascii="Arial" w:hAnsi="Arial" w:cs="Arial"/>
        </w:rPr>
        <w:t>6</w:t>
      </w:r>
      <w:r w:rsidRPr="009D0B72">
        <w:rPr>
          <w:rFonts w:ascii="Arial" w:hAnsi="Arial" w:cs="Arial"/>
        </w:rPr>
        <w:t>/2017 – 8/2017. Kampaně, které budou v rámci strategie navrženy, budou realizovány ve výše uvedených dvou etapách s tímto:</w:t>
      </w:r>
    </w:p>
    <w:p w14:paraId="5DB9DCE8" w14:textId="77777777" w:rsidR="00A624C7" w:rsidRPr="009D0B72" w:rsidRDefault="00A624C7" w:rsidP="00A624C7">
      <w:pPr>
        <w:pStyle w:val="Odstavecseseznamem"/>
        <w:numPr>
          <w:ilvl w:val="0"/>
          <w:numId w:val="9"/>
        </w:numPr>
        <w:spacing w:after="200" w:line="276" w:lineRule="auto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>1. etapa) předpokládaná realizace kampaní bude od října 2017 do prosince 2018. Finanční rámec na realizaci kampaní v této první etapě je 7,5 mil. Kč.</w:t>
      </w:r>
    </w:p>
    <w:p w14:paraId="3E5C91EA" w14:textId="77777777" w:rsidR="00A624C7" w:rsidRPr="009D0B72" w:rsidRDefault="00A624C7" w:rsidP="00A624C7">
      <w:pPr>
        <w:pStyle w:val="Odstavecseseznamem"/>
        <w:numPr>
          <w:ilvl w:val="0"/>
          <w:numId w:val="9"/>
        </w:numPr>
        <w:spacing w:after="200" w:line="276" w:lineRule="auto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2. etapa) předpokládaná realizace kampaní navazujících na první etapu, a to v období 2019 – 2022. Finanční rámec na realizaci kampaní není určen. </w:t>
      </w:r>
    </w:p>
    <w:p w14:paraId="00568B7D" w14:textId="77777777" w:rsidR="00A624C7" w:rsidRPr="009D0B72" w:rsidRDefault="00A624C7" w:rsidP="00A624C7">
      <w:pPr>
        <w:jc w:val="both"/>
        <w:rPr>
          <w:rFonts w:ascii="Arial" w:hAnsi="Arial" w:cs="Arial"/>
          <w:b/>
          <w:u w:val="single"/>
        </w:rPr>
      </w:pPr>
    </w:p>
    <w:p w14:paraId="1331E6D8" w14:textId="77777777" w:rsidR="00A624C7" w:rsidRPr="009D0B72" w:rsidRDefault="00A624C7" w:rsidP="00A624C7">
      <w:pPr>
        <w:jc w:val="both"/>
        <w:rPr>
          <w:rFonts w:ascii="Arial" w:hAnsi="Arial" w:cs="Arial"/>
        </w:rPr>
      </w:pPr>
      <w:r w:rsidRPr="009D0B72">
        <w:rPr>
          <w:rFonts w:ascii="Arial" w:hAnsi="Arial" w:cs="Arial"/>
          <w:b/>
          <w:u w:val="single"/>
        </w:rPr>
        <w:t>Postup realizace zpracování marketingové strategie</w:t>
      </w:r>
      <w:r w:rsidRPr="009D0B72">
        <w:rPr>
          <w:rFonts w:ascii="Arial" w:hAnsi="Arial" w:cs="Arial"/>
          <w:b/>
        </w:rPr>
        <w:t xml:space="preserve">: </w:t>
      </w:r>
      <w:r w:rsidRPr="009D0B72">
        <w:rPr>
          <w:rFonts w:ascii="Arial" w:hAnsi="Arial" w:cs="Arial"/>
        </w:rPr>
        <w:t xml:space="preserve">tvorba marketingové strategie Moravskoslezského kraje pro oblast inovací bude probíhat v úzké spolupráci se zadavatelem a vytvořenou marketingovou platformou. </w:t>
      </w:r>
    </w:p>
    <w:p w14:paraId="7C71BB4B" w14:textId="0FE40AB6" w:rsidR="00A624C7" w:rsidRPr="009D0B72" w:rsidRDefault="00A624C7" w:rsidP="00A624C7">
      <w:pPr>
        <w:jc w:val="both"/>
        <w:rPr>
          <w:rFonts w:ascii="Arial" w:hAnsi="Arial" w:cs="Arial"/>
        </w:rPr>
      </w:pPr>
      <w:r w:rsidRPr="009D0B72">
        <w:rPr>
          <w:rFonts w:ascii="Arial" w:hAnsi="Arial" w:cs="Arial"/>
          <w:b/>
        </w:rPr>
        <w:t>Marketingová platforma</w:t>
      </w:r>
      <w:r w:rsidRPr="009D0B72">
        <w:rPr>
          <w:rFonts w:ascii="Arial" w:hAnsi="Arial" w:cs="Arial"/>
        </w:rPr>
        <w:t xml:space="preserve"> (pracovní skupina) – skládá se z max. 20 významných zástupců inovační infrastruktury MSK. Jedná se o zástupce veřejného sektoru (Krajský úřad MSK, Agentura pro regionální rozvoj), univerzit (Vysoká škola báňská – Technická univerzita, Ostravská univerzita, Slezská univerzita), středních škol, podnikatelských inkubátorů a firem (malých, středních i velkých). Tato marketingová platforma vytvořila pro účely tvorby marketingové strategie komunikační směry, které zpracovatel vhodně </w:t>
      </w:r>
      <w:r>
        <w:rPr>
          <w:rFonts w:ascii="Arial" w:hAnsi="Arial" w:cs="Arial"/>
        </w:rPr>
        <w:t>zapracuje</w:t>
      </w:r>
      <w:r w:rsidRPr="009D0B72">
        <w:rPr>
          <w:rFonts w:ascii="Arial" w:hAnsi="Arial" w:cs="Arial"/>
        </w:rPr>
        <w:t xml:space="preserve"> do vytvářené marketingové strategie. Seznam členů platformy je k nahlédnutí </w:t>
      </w:r>
      <w:hyperlink r:id="rId10" w:history="1">
        <w:r w:rsidRPr="009D0B72">
          <w:rPr>
            <w:rStyle w:val="Hypertextovodkaz"/>
            <w:rFonts w:ascii="Arial" w:hAnsi="Arial" w:cs="Arial"/>
          </w:rPr>
          <w:t>na webu</w:t>
        </w:r>
      </w:hyperlink>
      <w:r w:rsidRPr="009D0B72">
        <w:rPr>
          <w:rFonts w:ascii="Arial" w:hAnsi="Arial" w:cs="Arial"/>
        </w:rPr>
        <w:t>. V průběhu zpracování této strategie bude marketingová platforma sloužit jako oponent a bude připomínkovat obsah strategie. Samotné zpracování strategie bude úkolem zpracovatele</w:t>
      </w:r>
      <w:r w:rsidRPr="00F33CC7">
        <w:rPr>
          <w:rFonts w:ascii="Arial" w:hAnsi="Arial" w:cs="Arial"/>
        </w:rPr>
        <w:t>. Po zpracování strategie dodavatel marketingové platformě tuto strategii na jejím zasedání prezentovat dle pokynů objednatele.</w:t>
      </w:r>
      <w:r>
        <w:rPr>
          <w:rFonts w:ascii="Arial" w:hAnsi="Arial" w:cs="Arial"/>
        </w:rPr>
        <w:t xml:space="preserve"> </w:t>
      </w:r>
    </w:p>
    <w:p w14:paraId="322B17C0" w14:textId="77777777" w:rsidR="00A624C7" w:rsidRPr="009D0B72" w:rsidRDefault="00A624C7" w:rsidP="00A624C7">
      <w:pPr>
        <w:pStyle w:val="Odstavecseseznamem"/>
        <w:jc w:val="both"/>
        <w:rPr>
          <w:rFonts w:ascii="Arial" w:hAnsi="Arial" w:cs="Arial"/>
          <w:color w:val="FF0000"/>
        </w:rPr>
      </w:pPr>
    </w:p>
    <w:p w14:paraId="3A3AF532" w14:textId="4C018B4F" w:rsidR="00A624C7" w:rsidRPr="009D0B72" w:rsidRDefault="00A624C7" w:rsidP="00A624C7">
      <w:pPr>
        <w:pStyle w:val="Odstavecseseznamem"/>
        <w:ind w:left="0"/>
        <w:jc w:val="both"/>
        <w:rPr>
          <w:rFonts w:ascii="Arial" w:hAnsi="Arial" w:cs="Arial"/>
          <w:b/>
        </w:rPr>
      </w:pPr>
      <w:r w:rsidRPr="009D0B72">
        <w:rPr>
          <w:rFonts w:ascii="Arial" w:hAnsi="Arial" w:cs="Arial"/>
          <w:b/>
        </w:rPr>
        <w:t xml:space="preserve">Strategický dokument </w:t>
      </w:r>
      <w:r w:rsidR="00F156F8">
        <w:rPr>
          <w:rFonts w:ascii="Arial" w:hAnsi="Arial" w:cs="Arial"/>
          <w:b/>
        </w:rPr>
        <w:t>bude</w:t>
      </w:r>
      <w:r w:rsidRPr="009D0B72">
        <w:rPr>
          <w:rFonts w:ascii="Arial" w:hAnsi="Arial" w:cs="Arial"/>
          <w:b/>
        </w:rPr>
        <w:t xml:space="preserve"> být zpracován v následující struktuře:</w:t>
      </w:r>
    </w:p>
    <w:p w14:paraId="02DD4DD8" w14:textId="77777777" w:rsidR="00A624C7" w:rsidRPr="009D0B72" w:rsidRDefault="00A624C7" w:rsidP="00A624C7">
      <w:pPr>
        <w:pStyle w:val="Odstavecseseznamem"/>
        <w:jc w:val="both"/>
        <w:rPr>
          <w:rFonts w:ascii="Arial" w:hAnsi="Arial" w:cs="Arial"/>
        </w:rPr>
      </w:pPr>
    </w:p>
    <w:p w14:paraId="7F00004D" w14:textId="539FB2B2" w:rsidR="00A624C7" w:rsidRPr="009D0B72" w:rsidRDefault="00A624C7" w:rsidP="00A624C7">
      <w:pPr>
        <w:pStyle w:val="Odstavecseseznamem"/>
        <w:numPr>
          <w:ilvl w:val="0"/>
          <w:numId w:val="10"/>
        </w:numPr>
        <w:spacing w:after="200" w:line="276" w:lineRule="auto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>Stanovení vize a dlouhodobých cílů, které budou vycházet jednak ze strategických cílů vymezených k naplňování vytýčených horizontálních cílů RIS3 MSK</w:t>
      </w:r>
      <w:r w:rsidR="00F156F8">
        <w:rPr>
          <w:rFonts w:ascii="Arial" w:hAnsi="Arial" w:cs="Arial"/>
        </w:rPr>
        <w:t xml:space="preserve"> </w:t>
      </w:r>
      <w:r w:rsidR="00BE11FF">
        <w:rPr>
          <w:rFonts w:ascii="Arial" w:hAnsi="Arial" w:cs="Arial"/>
        </w:rPr>
        <w:t>a analytické části marketingové strategie</w:t>
      </w:r>
      <w:r w:rsidRPr="009D0B72">
        <w:rPr>
          <w:rFonts w:ascii="Arial" w:hAnsi="Arial" w:cs="Arial"/>
        </w:rPr>
        <w:t xml:space="preserve">, a také z komunikačních směrů, které </w:t>
      </w:r>
      <w:r>
        <w:rPr>
          <w:rFonts w:ascii="Arial" w:hAnsi="Arial" w:cs="Arial"/>
        </w:rPr>
        <w:t>vzejdou</w:t>
      </w:r>
      <w:r w:rsidRPr="009D0B72">
        <w:rPr>
          <w:rFonts w:ascii="Arial" w:hAnsi="Arial" w:cs="Arial"/>
        </w:rPr>
        <w:t xml:space="preserve"> z jednání Marketingov</w:t>
      </w:r>
      <w:r>
        <w:rPr>
          <w:rFonts w:ascii="Arial" w:hAnsi="Arial" w:cs="Arial"/>
        </w:rPr>
        <w:t>é</w:t>
      </w:r>
      <w:r w:rsidRPr="009D0B72">
        <w:rPr>
          <w:rFonts w:ascii="Arial" w:hAnsi="Arial" w:cs="Arial"/>
        </w:rPr>
        <w:t xml:space="preserve"> platform</w:t>
      </w:r>
      <w:r>
        <w:rPr>
          <w:rFonts w:ascii="Arial" w:hAnsi="Arial" w:cs="Arial"/>
        </w:rPr>
        <w:t>y</w:t>
      </w:r>
      <w:r w:rsidRPr="009D0B72">
        <w:rPr>
          <w:rFonts w:ascii="Arial" w:hAnsi="Arial" w:cs="Arial"/>
        </w:rPr>
        <w:t>. Na dlouhodobé cíle by měly navazovat aktivity, které budou vycházet nejen ze současné RIS3 MSK, ale také ze strategických cílů Moravskoslezského kraje, kterých chce kraj dosáhnout realizací svého rozvojového programu v oblasti rozvoje inovačního potencionálu kraje. Časový harmonogram naplnění jednotlivých programových cílů by měl být stanoven ve vztahu k platnosti tohoto dokumentu, a to je na období 5 let (2017–2022). Seznam opatření, jakož i plánované aktivity se budou vztahovat k navrženým strategickým cílům.</w:t>
      </w:r>
    </w:p>
    <w:p w14:paraId="3E1889F4" w14:textId="77777777" w:rsidR="00A624C7" w:rsidRPr="009D0B72" w:rsidRDefault="00A624C7" w:rsidP="00A624C7">
      <w:pPr>
        <w:pStyle w:val="Odstavecseseznamem"/>
        <w:jc w:val="both"/>
        <w:rPr>
          <w:rFonts w:ascii="Arial" w:hAnsi="Arial" w:cs="Arial"/>
        </w:rPr>
      </w:pPr>
    </w:p>
    <w:p w14:paraId="664B9DF5" w14:textId="77777777" w:rsidR="00A624C7" w:rsidRPr="009D0B72" w:rsidRDefault="00A624C7" w:rsidP="00A624C7">
      <w:pPr>
        <w:pStyle w:val="Odstavecseseznamem"/>
        <w:rPr>
          <w:rFonts w:ascii="Arial" w:hAnsi="Arial" w:cs="Arial"/>
        </w:rPr>
      </w:pPr>
    </w:p>
    <w:p w14:paraId="7DF7B869" w14:textId="77777777" w:rsidR="00A624C7" w:rsidRPr="009D0B72" w:rsidRDefault="00A624C7" w:rsidP="00A624C7">
      <w:pPr>
        <w:pStyle w:val="Odstavecseseznamem"/>
        <w:numPr>
          <w:ilvl w:val="0"/>
          <w:numId w:val="10"/>
        </w:numPr>
        <w:spacing w:after="200" w:line="276" w:lineRule="auto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Akční plán by měl být rozpracován tak, aby nastavené marketingové aktivity naplňovaly nejen stanovené prioritní komunikační cíle, ale aby byly rovněž </w:t>
      </w:r>
      <w:r w:rsidRPr="009D0B72">
        <w:rPr>
          <w:rFonts w:ascii="Arial" w:hAnsi="Arial" w:cs="Arial"/>
        </w:rPr>
        <w:lastRenderedPageBreak/>
        <w:t xml:space="preserve">v souladu s dosažením strategických cílů Marketingové inovační strategie. </w:t>
      </w:r>
      <w:r>
        <w:rPr>
          <w:rFonts w:ascii="Arial" w:hAnsi="Arial" w:cs="Arial"/>
        </w:rPr>
        <w:t xml:space="preserve">Rovněž budou </w:t>
      </w:r>
      <w:r w:rsidRPr="009D0B72">
        <w:rPr>
          <w:rFonts w:ascii="Arial" w:hAnsi="Arial" w:cs="Arial"/>
        </w:rPr>
        <w:t xml:space="preserve">určeny prioritní komunikační cíle a zařazeny do jednotlivých etap, které jsou vymezeny výše. </w:t>
      </w:r>
      <w:r>
        <w:rPr>
          <w:rFonts w:ascii="Arial" w:hAnsi="Arial" w:cs="Arial"/>
        </w:rPr>
        <w:t>Navrhované komunikační nástroje budou řazeny v logických návaznostech, aby bylo dosaženo maximálního efektu nástrojů. Navržené</w:t>
      </w:r>
      <w:r w:rsidRPr="009D0B72">
        <w:rPr>
          <w:rFonts w:ascii="Arial" w:hAnsi="Arial" w:cs="Arial"/>
        </w:rPr>
        <w:t xml:space="preserve"> aktivity budou realizovány v rámci marketingové kampaně, která není součástí této zakázky.  Jednotlivé aktivity </w:t>
      </w:r>
      <w:r>
        <w:rPr>
          <w:rFonts w:ascii="Arial" w:hAnsi="Arial" w:cs="Arial"/>
        </w:rPr>
        <w:t>budou</w:t>
      </w:r>
      <w:r w:rsidRPr="009D0B72">
        <w:rPr>
          <w:rFonts w:ascii="Arial" w:hAnsi="Arial" w:cs="Arial"/>
        </w:rPr>
        <w:t xml:space="preserve"> zpracovány ve formě jednoduchých projektových </w:t>
      </w:r>
      <w:proofErr w:type="spellStart"/>
      <w:r w:rsidRPr="009D0B72">
        <w:rPr>
          <w:rFonts w:ascii="Arial" w:hAnsi="Arial" w:cs="Arial"/>
        </w:rPr>
        <w:t>fischí</w:t>
      </w:r>
      <w:proofErr w:type="spellEnd"/>
      <w:r w:rsidRPr="009D0B72">
        <w:rPr>
          <w:rFonts w:ascii="Arial" w:hAnsi="Arial" w:cs="Arial"/>
        </w:rPr>
        <w:t xml:space="preserve">, které budou zahrnovat cíl, který má být danou aktivitou naplněn ve vztahu k prioritním cílům Marketingové inovační strategie, konkrétní komunikační téma, podrobný popis aktivit, přesně vymezená cílová skupina, předpokládaný finanční rozpočet a harmonogram.  </w:t>
      </w:r>
    </w:p>
    <w:p w14:paraId="236A9061" w14:textId="77777777" w:rsidR="00A624C7" w:rsidRPr="009D0B72" w:rsidRDefault="00A624C7" w:rsidP="00A624C7">
      <w:pPr>
        <w:pStyle w:val="Odstavecseseznamem"/>
        <w:rPr>
          <w:rFonts w:ascii="Arial" w:hAnsi="Arial" w:cs="Arial"/>
        </w:rPr>
      </w:pPr>
    </w:p>
    <w:p w14:paraId="4A3192DC" w14:textId="77777777" w:rsidR="00A624C7" w:rsidRPr="009D0B72" w:rsidRDefault="00A624C7" w:rsidP="00A624C7">
      <w:pPr>
        <w:pStyle w:val="Odstavecseseznamem"/>
        <w:numPr>
          <w:ilvl w:val="0"/>
          <w:numId w:val="10"/>
        </w:numPr>
        <w:spacing w:after="200" w:line="276" w:lineRule="auto"/>
        <w:jc w:val="both"/>
        <w:rPr>
          <w:rFonts w:ascii="Arial" w:hAnsi="Arial" w:cs="Arial"/>
        </w:rPr>
      </w:pPr>
      <w:r w:rsidRPr="009D0B72">
        <w:rPr>
          <w:rFonts w:ascii="Arial" w:hAnsi="Arial" w:cs="Arial"/>
        </w:rPr>
        <w:t xml:space="preserve">Evaluace a monitoring </w:t>
      </w:r>
      <w:r>
        <w:rPr>
          <w:rFonts w:ascii="Arial" w:hAnsi="Arial" w:cs="Arial"/>
        </w:rPr>
        <w:t xml:space="preserve">- </w:t>
      </w:r>
      <w:r w:rsidRPr="009D0B72">
        <w:rPr>
          <w:rFonts w:ascii="Arial" w:hAnsi="Arial" w:cs="Arial"/>
        </w:rPr>
        <w:t xml:space="preserve">Součástí tohoto dokumentu </w:t>
      </w:r>
      <w:r>
        <w:rPr>
          <w:rFonts w:ascii="Arial" w:hAnsi="Arial" w:cs="Arial"/>
        </w:rPr>
        <w:t>bude</w:t>
      </w:r>
      <w:r w:rsidRPr="009D0B72">
        <w:rPr>
          <w:rFonts w:ascii="Arial" w:hAnsi="Arial" w:cs="Arial"/>
        </w:rPr>
        <w:t xml:space="preserve"> vytvořen i systém vyhodnocení úspěšnosti marketingové kampaně.</w:t>
      </w:r>
    </w:p>
    <w:p w14:paraId="6ADBCF8C" w14:textId="77777777" w:rsidR="00A624C7" w:rsidRPr="009D0B72" w:rsidRDefault="00A624C7" w:rsidP="00A624C7">
      <w:pPr>
        <w:pStyle w:val="Odstavecseseznamem"/>
        <w:ind w:left="0"/>
        <w:jc w:val="both"/>
        <w:rPr>
          <w:rFonts w:ascii="Arial" w:hAnsi="Arial" w:cs="Arial"/>
          <w:b/>
        </w:rPr>
      </w:pPr>
    </w:p>
    <w:p w14:paraId="0DB60E98" w14:textId="77777777" w:rsidR="00A624C7" w:rsidRPr="009D0B72" w:rsidRDefault="00A624C7" w:rsidP="00A624C7">
      <w:pPr>
        <w:pStyle w:val="Odstavecseseznamem"/>
        <w:ind w:left="0"/>
        <w:jc w:val="both"/>
        <w:rPr>
          <w:rFonts w:ascii="Arial" w:hAnsi="Arial" w:cs="Arial"/>
          <w:b/>
        </w:rPr>
      </w:pPr>
    </w:p>
    <w:p w14:paraId="1C5AA3E1" w14:textId="77777777" w:rsidR="00A624C7" w:rsidRPr="009D0B72" w:rsidRDefault="00A624C7" w:rsidP="00A624C7">
      <w:pPr>
        <w:pStyle w:val="Odstavecseseznamem"/>
        <w:ind w:left="0"/>
        <w:jc w:val="both"/>
        <w:rPr>
          <w:rFonts w:ascii="Arial" w:hAnsi="Arial" w:cs="Arial"/>
          <w:b/>
        </w:rPr>
      </w:pPr>
      <w:r w:rsidRPr="009D0B72">
        <w:rPr>
          <w:rFonts w:ascii="Arial" w:hAnsi="Arial" w:cs="Arial"/>
          <w:b/>
        </w:rPr>
        <w:t>Harmonogram zpracování strategie:</w:t>
      </w:r>
    </w:p>
    <w:p w14:paraId="5C4DAD3A" w14:textId="526948FA" w:rsidR="00A624C7" w:rsidRPr="00F33CC7" w:rsidRDefault="00F64D3A" w:rsidP="00A624C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odrobnější harmonogram bude zpracován po vzájemné dohodě objednatele a zpracovatele, o čemž bude pořízen zápis. O</w:t>
      </w:r>
      <w:r w:rsidR="00A624C7" w:rsidRPr="00F33CC7">
        <w:rPr>
          <w:rFonts w:ascii="Arial" w:hAnsi="Arial" w:cs="Arial"/>
        </w:rPr>
        <w:t xml:space="preserve">devzdávání dílčích zpracovaných částí proběhne minimálně 1 x 14 dnů. Zadavatel poskytne do 5 pracovních dní připomínky k dílčím částem, zpracovatel je povinen tyto připomínky do 5 pracovních dnů zapracovat.  Vypořádáním připomínek dílčích částí nedochází ke schválení dílčích částí, to si zadavatel vyhrazuje až u finálního dokumentu. Tyto termíny 5 pracovních dní jsou platné i pro závěrečné připomínkování finálního díla. </w:t>
      </w:r>
    </w:p>
    <w:p w14:paraId="2AFB76A5" w14:textId="77777777" w:rsidR="00A624C7" w:rsidRPr="00F33CC7" w:rsidRDefault="00A624C7" w:rsidP="00A624C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Arial" w:hAnsi="Arial" w:cs="Arial"/>
        </w:rPr>
      </w:pPr>
      <w:r w:rsidRPr="00F33CC7">
        <w:rPr>
          <w:rFonts w:ascii="Arial" w:hAnsi="Arial" w:cs="Arial"/>
        </w:rPr>
        <w:t>Odevzdání finálního díla: 15. 8. 2017</w:t>
      </w:r>
    </w:p>
    <w:p w14:paraId="0C0352FD" w14:textId="77777777" w:rsidR="00A624C7" w:rsidRPr="00F33CC7" w:rsidRDefault="00A624C7" w:rsidP="00A624C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Arial" w:hAnsi="Arial" w:cs="Arial"/>
        </w:rPr>
      </w:pPr>
      <w:r w:rsidRPr="00F33CC7">
        <w:rPr>
          <w:rFonts w:ascii="Arial" w:hAnsi="Arial" w:cs="Arial"/>
        </w:rPr>
        <w:t xml:space="preserve">Připomínkování a zapracování připomínek finálního díla: 15.8. - 31. 8. 2017  </w:t>
      </w:r>
    </w:p>
    <w:p w14:paraId="76936C7A" w14:textId="77777777" w:rsidR="00A624C7" w:rsidRPr="00F33CC7" w:rsidRDefault="00A624C7" w:rsidP="00A624C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Arial" w:hAnsi="Arial" w:cs="Arial"/>
        </w:rPr>
      </w:pPr>
      <w:r w:rsidRPr="00F33CC7">
        <w:rPr>
          <w:rFonts w:ascii="Arial" w:hAnsi="Arial" w:cs="Arial"/>
        </w:rPr>
        <w:t xml:space="preserve">Potvrzení akceptačním protokolem – po vypořádání všech připomínek:  předpokládá se termín </w:t>
      </w:r>
      <w:proofErr w:type="gramStart"/>
      <w:r w:rsidRPr="00F33CC7">
        <w:rPr>
          <w:rFonts w:ascii="Arial" w:hAnsi="Arial" w:cs="Arial"/>
        </w:rPr>
        <w:t>31.8.2017</w:t>
      </w:r>
      <w:proofErr w:type="gramEnd"/>
    </w:p>
    <w:p w14:paraId="10B589D9" w14:textId="77777777" w:rsidR="00A624C7" w:rsidRPr="00F33CC7" w:rsidRDefault="00A624C7" w:rsidP="00A624C7">
      <w:pPr>
        <w:pStyle w:val="Odstavecseseznamem"/>
        <w:numPr>
          <w:ilvl w:val="0"/>
          <w:numId w:val="11"/>
        </w:numPr>
        <w:spacing w:after="200" w:line="276" w:lineRule="auto"/>
        <w:jc w:val="both"/>
        <w:rPr>
          <w:rFonts w:ascii="Arial" w:hAnsi="Arial" w:cs="Arial"/>
        </w:rPr>
      </w:pPr>
      <w:r w:rsidRPr="00F33CC7">
        <w:rPr>
          <w:rFonts w:ascii="Arial" w:hAnsi="Arial" w:cs="Arial"/>
        </w:rPr>
        <w:t xml:space="preserve">Prezentace strategie marketingové platformě – dle termínu, který zadá zadavatel, </w:t>
      </w:r>
      <w:bookmarkStart w:id="2" w:name="_GoBack"/>
      <w:r w:rsidRPr="00F33CC7">
        <w:rPr>
          <w:rFonts w:ascii="Arial" w:hAnsi="Arial" w:cs="Arial"/>
        </w:rPr>
        <w:t xml:space="preserve">pravděpodobně </w:t>
      </w:r>
      <w:bookmarkEnd w:id="2"/>
      <w:r w:rsidRPr="00F33CC7">
        <w:rPr>
          <w:rFonts w:ascii="Arial" w:hAnsi="Arial" w:cs="Arial"/>
        </w:rPr>
        <w:t>v průběhu 8/2017</w:t>
      </w:r>
    </w:p>
    <w:p w14:paraId="1F75F12C" w14:textId="77777777" w:rsidR="00A624C7" w:rsidRPr="006D2DE5" w:rsidRDefault="00A624C7" w:rsidP="00A624C7">
      <w:pPr>
        <w:jc w:val="both"/>
        <w:rPr>
          <w:rFonts w:ascii="Arial" w:hAnsi="Arial" w:cs="Arial"/>
        </w:rPr>
      </w:pPr>
      <w:r w:rsidRPr="00F33CC7">
        <w:rPr>
          <w:rFonts w:ascii="Arial" w:hAnsi="Arial" w:cs="Arial"/>
        </w:rPr>
        <w:t>Pozn.: k termínům týkajícím se zapracování připomínek zpracovatelem – v případě nedostatečného zapracování připomínek se může proces připomínkování k jednotlivým částem studie opakovat s max. stejně dlouhými termíny pro další dodatečné zapracování – to může mít poté vliv na případné uplatnění sankčních ujednání obsažených ve smlouvě ze strany zadavatele vzhledem k vzniklým prodlením při předání finální strategie.</w:t>
      </w:r>
      <w:r>
        <w:rPr>
          <w:rFonts w:ascii="Arial" w:hAnsi="Arial" w:cs="Arial"/>
        </w:rPr>
        <w:t xml:space="preserve"> </w:t>
      </w:r>
    </w:p>
    <w:p w14:paraId="7447EA4A" w14:textId="77777777" w:rsidR="00FA7290" w:rsidRPr="006D2DE5" w:rsidRDefault="00FA7290" w:rsidP="00FA7290">
      <w:pPr>
        <w:jc w:val="both"/>
        <w:rPr>
          <w:rFonts w:ascii="Arial" w:hAnsi="Arial" w:cs="Arial"/>
        </w:rPr>
      </w:pPr>
    </w:p>
    <w:p w14:paraId="5E83AE6F" w14:textId="2A02035D" w:rsidR="00EA74A4" w:rsidRPr="00ED44EF" w:rsidRDefault="00EA74A4" w:rsidP="00FA7290">
      <w:p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</w:rPr>
      </w:pPr>
    </w:p>
    <w:sectPr w:rsidR="00EA74A4" w:rsidRPr="00ED44EF" w:rsidSect="00CF0BFD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202BD6" w14:textId="77777777" w:rsidR="008D77B6" w:rsidRDefault="008D77B6" w:rsidP="00015886">
      <w:r>
        <w:separator/>
      </w:r>
    </w:p>
  </w:endnote>
  <w:endnote w:type="continuationSeparator" w:id="0">
    <w:p w14:paraId="7C94279D" w14:textId="77777777" w:rsidR="008D77B6" w:rsidRDefault="008D77B6" w:rsidP="00015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55426566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098D38EE" w14:textId="0BDEB9E6" w:rsidR="00616605" w:rsidRPr="00616605" w:rsidRDefault="00616605">
        <w:pPr>
          <w:pStyle w:val="Zpat"/>
          <w:jc w:val="right"/>
          <w:rPr>
            <w:rFonts w:ascii="Arial" w:hAnsi="Arial" w:cs="Arial"/>
            <w:sz w:val="20"/>
            <w:szCs w:val="20"/>
          </w:rPr>
        </w:pPr>
        <w:r w:rsidRPr="00616605">
          <w:rPr>
            <w:rFonts w:ascii="Arial" w:hAnsi="Arial" w:cs="Arial"/>
            <w:sz w:val="20"/>
            <w:szCs w:val="20"/>
          </w:rPr>
          <w:fldChar w:fldCharType="begin"/>
        </w:r>
        <w:r w:rsidRPr="00616605">
          <w:rPr>
            <w:rFonts w:ascii="Arial" w:hAnsi="Arial" w:cs="Arial"/>
            <w:sz w:val="20"/>
            <w:szCs w:val="20"/>
          </w:rPr>
          <w:instrText>PAGE   \* MERGEFORMAT</w:instrText>
        </w:r>
        <w:r w:rsidRPr="00616605">
          <w:rPr>
            <w:rFonts w:ascii="Arial" w:hAnsi="Arial" w:cs="Arial"/>
            <w:sz w:val="20"/>
            <w:szCs w:val="20"/>
          </w:rPr>
          <w:fldChar w:fldCharType="separate"/>
        </w:r>
        <w:r w:rsidR="00817FE7">
          <w:rPr>
            <w:rFonts w:ascii="Arial" w:hAnsi="Arial" w:cs="Arial"/>
            <w:noProof/>
            <w:sz w:val="20"/>
            <w:szCs w:val="20"/>
          </w:rPr>
          <w:t>4</w:t>
        </w:r>
        <w:r w:rsidRPr="00616605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38315CBA" w14:textId="77777777" w:rsidR="00AD10BC" w:rsidRDefault="00AD10BC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00669A" w14:textId="77777777" w:rsidR="008D77B6" w:rsidRDefault="008D77B6" w:rsidP="00015886">
      <w:r>
        <w:separator/>
      </w:r>
    </w:p>
  </w:footnote>
  <w:footnote w:type="continuationSeparator" w:id="0">
    <w:p w14:paraId="13E1A13F" w14:textId="77777777" w:rsidR="008D77B6" w:rsidRDefault="008D77B6" w:rsidP="00015886">
      <w:r>
        <w:continuationSeparator/>
      </w:r>
    </w:p>
  </w:footnote>
  <w:footnote w:id="1">
    <w:p w14:paraId="0AB1E653" w14:textId="77777777" w:rsidR="00A624C7" w:rsidRDefault="00A624C7" w:rsidP="00A624C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</w:rPr>
        <w:t>Zpracování bude financováno prostřednictvím projektu Smart Akcelerátor (</w:t>
      </w:r>
      <w:hyperlink r:id="rId1" w:anchor="nadpis" w:history="1">
        <w:r w:rsidRPr="004C5CF6">
          <w:rPr>
            <w:rStyle w:val="Hypertextovodkaz"/>
            <w:rFonts w:ascii="Arial" w:hAnsi="Arial" w:cs="Arial"/>
          </w:rPr>
          <w:t>bližší informace o projektu</w:t>
        </w:r>
      </w:hyperlink>
      <w:r>
        <w:rPr>
          <w:rFonts w:ascii="Arial" w:hAnsi="Arial" w:cs="Arial"/>
        </w:rPr>
        <w:t>). Projekt však dává pouze realizační podmínky, samotná strategie bude vycházet z již zmíněné regionální inovační strategie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4E50C7" w14:textId="77777777" w:rsidR="00AD10BC" w:rsidRDefault="00AD10BC" w:rsidP="00015886">
    <w:pPr>
      <w:pStyle w:val="Zhlav"/>
      <w:ind w:firstLine="70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C111A2" w14:textId="30421F8B" w:rsidR="00A77497" w:rsidRPr="00A77497" w:rsidRDefault="00CF0BFD" w:rsidP="00A77497">
    <w:pPr>
      <w:pStyle w:val="Zhlav"/>
      <w:jc w:val="center"/>
    </w:pPr>
    <w:r w:rsidRPr="00CF0BFD">
      <w:rPr>
        <w:noProof/>
      </w:rPr>
      <w:drawing>
        <wp:anchor distT="0" distB="0" distL="114300" distR="114300" simplePos="0" relativeHeight="251661312" behindDoc="0" locked="0" layoutInCell="1" allowOverlap="1" wp14:anchorId="1ED7BA5A" wp14:editId="686DCC65">
          <wp:simplePos x="0" y="0"/>
          <wp:positionH relativeFrom="column">
            <wp:posOffset>5080000</wp:posOffset>
          </wp:positionH>
          <wp:positionV relativeFrom="paragraph">
            <wp:posOffset>99060</wp:posOffset>
          </wp:positionV>
          <wp:extent cx="959485" cy="395605"/>
          <wp:effectExtent l="0" t="0" r="0" b="4445"/>
          <wp:wrapSquare wrapText="bothSides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395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0BFD">
      <w:rPr>
        <w:noProof/>
      </w:rPr>
      <w:drawing>
        <wp:anchor distT="0" distB="0" distL="114300" distR="114300" simplePos="0" relativeHeight="251660288" behindDoc="0" locked="0" layoutInCell="1" allowOverlap="1" wp14:anchorId="325FD0C0" wp14:editId="70C28524">
          <wp:simplePos x="0" y="0"/>
          <wp:positionH relativeFrom="column">
            <wp:posOffset>3543935</wp:posOffset>
          </wp:positionH>
          <wp:positionV relativeFrom="paragraph">
            <wp:posOffset>102870</wp:posOffset>
          </wp:positionV>
          <wp:extent cx="1286510" cy="390525"/>
          <wp:effectExtent l="0" t="0" r="8890" b="9525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0BFD">
      <w:rPr>
        <w:noProof/>
      </w:rPr>
      <w:drawing>
        <wp:anchor distT="0" distB="0" distL="114300" distR="114300" simplePos="0" relativeHeight="251659264" behindDoc="0" locked="0" layoutInCell="1" allowOverlap="1" wp14:anchorId="6FA6532B" wp14:editId="3B276A93">
          <wp:simplePos x="0" y="0"/>
          <wp:positionH relativeFrom="column">
            <wp:posOffset>-522605</wp:posOffset>
          </wp:positionH>
          <wp:positionV relativeFrom="paragraph">
            <wp:posOffset>-113665</wp:posOffset>
          </wp:positionV>
          <wp:extent cx="3942715" cy="880745"/>
          <wp:effectExtent l="0" t="0" r="635" b="0"/>
          <wp:wrapSquare wrapText="bothSides"/>
          <wp:docPr id="2" name="Obrázek 2" descr="S:\__PROJEKTY\2016_Smart_Akcelerator\06 PUBLICITA\Logo\logolink_MSMT_VVV_hor_cb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__PROJEKTY\2016_Smart_Akcelerator\06 PUBLICITA\Logo\logolink_MSMT_VVV_hor_cb_cz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2715" cy="880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A4DA1"/>
    <w:multiLevelType w:val="singleLevel"/>
    <w:tmpl w:val="DEC268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">
    <w:nsid w:val="18D72615"/>
    <w:multiLevelType w:val="hybridMultilevel"/>
    <w:tmpl w:val="90EAFF1C"/>
    <w:lvl w:ilvl="0" w:tplc="75C6C44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9C154C"/>
    <w:multiLevelType w:val="multilevel"/>
    <w:tmpl w:val="4D040E7C"/>
    <w:lvl w:ilvl="0">
      <w:start w:val="1"/>
      <w:numFmt w:val="decimal"/>
      <w:lvlText w:val="%1."/>
      <w:lvlJc w:val="left"/>
      <w:pPr>
        <w:ind w:left="-717" w:hanging="360"/>
      </w:pPr>
    </w:lvl>
    <w:lvl w:ilvl="1">
      <w:start w:val="1"/>
      <w:numFmt w:val="lowerLetter"/>
      <w:lvlText w:val="%2."/>
      <w:lvlJc w:val="left"/>
      <w:pPr>
        <w:ind w:left="3" w:hanging="360"/>
      </w:pPr>
    </w:lvl>
    <w:lvl w:ilvl="2">
      <w:start w:val="1"/>
      <w:numFmt w:val="lowerRoman"/>
      <w:lvlText w:val="%3."/>
      <w:lvlJc w:val="right"/>
      <w:pPr>
        <w:ind w:left="723" w:hanging="180"/>
      </w:pPr>
    </w:lvl>
    <w:lvl w:ilvl="3">
      <w:start w:val="1"/>
      <w:numFmt w:val="decimal"/>
      <w:lvlText w:val="%4."/>
      <w:lvlJc w:val="left"/>
      <w:pPr>
        <w:ind w:left="1443" w:hanging="360"/>
      </w:pPr>
    </w:lvl>
    <w:lvl w:ilvl="4">
      <w:start w:val="1"/>
      <w:numFmt w:val="lowerLetter"/>
      <w:lvlText w:val="%5."/>
      <w:lvlJc w:val="left"/>
      <w:pPr>
        <w:ind w:left="2163" w:hanging="360"/>
      </w:pPr>
    </w:lvl>
    <w:lvl w:ilvl="5">
      <w:start w:val="1"/>
      <w:numFmt w:val="lowerRoman"/>
      <w:lvlText w:val="%6."/>
      <w:lvlJc w:val="right"/>
      <w:pPr>
        <w:ind w:left="2883" w:hanging="180"/>
      </w:pPr>
    </w:lvl>
    <w:lvl w:ilvl="6">
      <w:start w:val="1"/>
      <w:numFmt w:val="decimal"/>
      <w:lvlText w:val="%7."/>
      <w:lvlJc w:val="left"/>
      <w:pPr>
        <w:ind w:left="3603" w:hanging="360"/>
      </w:pPr>
    </w:lvl>
    <w:lvl w:ilvl="7">
      <w:start w:val="1"/>
      <w:numFmt w:val="lowerLetter"/>
      <w:lvlText w:val="%8."/>
      <w:lvlJc w:val="left"/>
      <w:pPr>
        <w:ind w:left="4323" w:hanging="360"/>
      </w:pPr>
    </w:lvl>
    <w:lvl w:ilvl="8">
      <w:start w:val="1"/>
      <w:numFmt w:val="lowerRoman"/>
      <w:lvlText w:val="%9."/>
      <w:lvlJc w:val="right"/>
      <w:pPr>
        <w:ind w:left="5043" w:hanging="180"/>
      </w:pPr>
    </w:lvl>
  </w:abstractNum>
  <w:abstractNum w:abstractNumId="3">
    <w:nsid w:val="461D0E3C"/>
    <w:multiLevelType w:val="hybridMultilevel"/>
    <w:tmpl w:val="8BDAB2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D36668"/>
    <w:multiLevelType w:val="hybridMultilevel"/>
    <w:tmpl w:val="7C86C148"/>
    <w:lvl w:ilvl="0" w:tplc="0BD8E1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E2686A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096A12"/>
    <w:multiLevelType w:val="multilevel"/>
    <w:tmpl w:val="FB6294BA"/>
    <w:lvl w:ilvl="0">
      <w:start w:val="1"/>
      <w:numFmt w:val="decimal"/>
      <w:lvlText w:val="%1."/>
      <w:lvlJc w:val="left"/>
      <w:pPr>
        <w:ind w:left="723" w:hanging="360"/>
      </w:pPr>
    </w:lvl>
    <w:lvl w:ilvl="1">
      <w:start w:val="1"/>
      <w:numFmt w:val="lowerLetter"/>
      <w:lvlText w:val="%2."/>
      <w:lvlJc w:val="left"/>
      <w:pPr>
        <w:ind w:left="1443" w:hanging="360"/>
      </w:pPr>
    </w:lvl>
    <w:lvl w:ilvl="2">
      <w:start w:val="1"/>
      <w:numFmt w:val="lowerRoman"/>
      <w:lvlText w:val="%3."/>
      <w:lvlJc w:val="right"/>
      <w:pPr>
        <w:ind w:left="2163" w:hanging="180"/>
      </w:pPr>
    </w:lvl>
    <w:lvl w:ilvl="3">
      <w:start w:val="1"/>
      <w:numFmt w:val="decimal"/>
      <w:lvlText w:val="%4."/>
      <w:lvlJc w:val="left"/>
      <w:pPr>
        <w:ind w:left="2883" w:hanging="360"/>
      </w:pPr>
    </w:lvl>
    <w:lvl w:ilvl="4">
      <w:start w:val="1"/>
      <w:numFmt w:val="lowerLetter"/>
      <w:lvlText w:val="%5."/>
      <w:lvlJc w:val="left"/>
      <w:pPr>
        <w:ind w:left="3603" w:hanging="360"/>
      </w:pPr>
    </w:lvl>
    <w:lvl w:ilvl="5">
      <w:start w:val="1"/>
      <w:numFmt w:val="lowerRoman"/>
      <w:lvlText w:val="%6."/>
      <w:lvlJc w:val="right"/>
      <w:pPr>
        <w:ind w:left="4323" w:hanging="180"/>
      </w:pPr>
    </w:lvl>
    <w:lvl w:ilvl="6">
      <w:start w:val="1"/>
      <w:numFmt w:val="decimal"/>
      <w:lvlText w:val="%7."/>
      <w:lvlJc w:val="left"/>
      <w:pPr>
        <w:ind w:left="5043" w:hanging="360"/>
      </w:pPr>
    </w:lvl>
    <w:lvl w:ilvl="7">
      <w:start w:val="1"/>
      <w:numFmt w:val="lowerLetter"/>
      <w:lvlText w:val="%8."/>
      <w:lvlJc w:val="left"/>
      <w:pPr>
        <w:ind w:left="5763" w:hanging="360"/>
      </w:pPr>
    </w:lvl>
    <w:lvl w:ilvl="8">
      <w:start w:val="1"/>
      <w:numFmt w:val="lowerRoman"/>
      <w:lvlText w:val="%9."/>
      <w:lvlJc w:val="right"/>
      <w:pPr>
        <w:ind w:left="6483" w:hanging="180"/>
      </w:pPr>
    </w:lvl>
  </w:abstractNum>
  <w:abstractNum w:abstractNumId="6">
    <w:nsid w:val="5C2377F3"/>
    <w:multiLevelType w:val="hybridMultilevel"/>
    <w:tmpl w:val="427C08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850840"/>
    <w:multiLevelType w:val="multilevel"/>
    <w:tmpl w:val="6B529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78D8398E"/>
    <w:multiLevelType w:val="hybridMultilevel"/>
    <w:tmpl w:val="CB7E29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032DC0"/>
    <w:multiLevelType w:val="hybridMultilevel"/>
    <w:tmpl w:val="184471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D741A5C"/>
    <w:multiLevelType w:val="hybridMultilevel"/>
    <w:tmpl w:val="504A89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4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10"/>
  </w:num>
  <w:num w:numId="10">
    <w:abstractNumId w:val="6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LcwNjU2MDc0MzZS0lEKTi0uzszPAykwrAUADE2GwywAAAA="/>
  </w:docVars>
  <w:rsids>
    <w:rsidRoot w:val="000D1CA8"/>
    <w:rsid w:val="00005A5F"/>
    <w:rsid w:val="00015886"/>
    <w:rsid w:val="000223C6"/>
    <w:rsid w:val="00023619"/>
    <w:rsid w:val="00037E8C"/>
    <w:rsid w:val="00042CFB"/>
    <w:rsid w:val="00043643"/>
    <w:rsid w:val="00054805"/>
    <w:rsid w:val="000570EB"/>
    <w:rsid w:val="00062BFE"/>
    <w:rsid w:val="00070444"/>
    <w:rsid w:val="00070746"/>
    <w:rsid w:val="0009597E"/>
    <w:rsid w:val="000A391D"/>
    <w:rsid w:val="000B7950"/>
    <w:rsid w:val="000C6A06"/>
    <w:rsid w:val="000D1CA8"/>
    <w:rsid w:val="000E2AEC"/>
    <w:rsid w:val="000E2F34"/>
    <w:rsid w:val="000E6F8C"/>
    <w:rsid w:val="000F1E91"/>
    <w:rsid w:val="00107DAE"/>
    <w:rsid w:val="001113C0"/>
    <w:rsid w:val="0011408D"/>
    <w:rsid w:val="00127E0D"/>
    <w:rsid w:val="001313D2"/>
    <w:rsid w:val="001372FC"/>
    <w:rsid w:val="0014491C"/>
    <w:rsid w:val="00166048"/>
    <w:rsid w:val="00182FB0"/>
    <w:rsid w:val="001B31A8"/>
    <w:rsid w:val="001C082F"/>
    <w:rsid w:val="001E0D3E"/>
    <w:rsid w:val="001E2DFA"/>
    <w:rsid w:val="001E3E6E"/>
    <w:rsid w:val="001F0B64"/>
    <w:rsid w:val="001F7BAF"/>
    <w:rsid w:val="00202B1C"/>
    <w:rsid w:val="00212B09"/>
    <w:rsid w:val="00213D63"/>
    <w:rsid w:val="00230373"/>
    <w:rsid w:val="00234AED"/>
    <w:rsid w:val="00235817"/>
    <w:rsid w:val="00241305"/>
    <w:rsid w:val="00241498"/>
    <w:rsid w:val="00253589"/>
    <w:rsid w:val="002706D8"/>
    <w:rsid w:val="002A3FFD"/>
    <w:rsid w:val="002A4019"/>
    <w:rsid w:val="002B1E50"/>
    <w:rsid w:val="002C0B82"/>
    <w:rsid w:val="002E02DA"/>
    <w:rsid w:val="002E1F1F"/>
    <w:rsid w:val="002F0457"/>
    <w:rsid w:val="002F183D"/>
    <w:rsid w:val="00300B84"/>
    <w:rsid w:val="0030601C"/>
    <w:rsid w:val="0031206A"/>
    <w:rsid w:val="00330626"/>
    <w:rsid w:val="003523CC"/>
    <w:rsid w:val="00355B01"/>
    <w:rsid w:val="00356E69"/>
    <w:rsid w:val="00357454"/>
    <w:rsid w:val="00360976"/>
    <w:rsid w:val="00381256"/>
    <w:rsid w:val="00383A50"/>
    <w:rsid w:val="0039671B"/>
    <w:rsid w:val="003A4DB0"/>
    <w:rsid w:val="003B012E"/>
    <w:rsid w:val="003C11C0"/>
    <w:rsid w:val="003C5D1C"/>
    <w:rsid w:val="003E116F"/>
    <w:rsid w:val="003E4431"/>
    <w:rsid w:val="003E5E36"/>
    <w:rsid w:val="003E75DC"/>
    <w:rsid w:val="003F3BB4"/>
    <w:rsid w:val="003F4B6D"/>
    <w:rsid w:val="003F6101"/>
    <w:rsid w:val="00414BDF"/>
    <w:rsid w:val="00440F09"/>
    <w:rsid w:val="004435CB"/>
    <w:rsid w:val="00454EFA"/>
    <w:rsid w:val="00455156"/>
    <w:rsid w:val="00477004"/>
    <w:rsid w:val="00480AB3"/>
    <w:rsid w:val="00493281"/>
    <w:rsid w:val="004B1E69"/>
    <w:rsid w:val="004B3BEC"/>
    <w:rsid w:val="004B5960"/>
    <w:rsid w:val="004C52F6"/>
    <w:rsid w:val="004C53EA"/>
    <w:rsid w:val="004E1185"/>
    <w:rsid w:val="00503436"/>
    <w:rsid w:val="00513DE6"/>
    <w:rsid w:val="005421C9"/>
    <w:rsid w:val="005437DE"/>
    <w:rsid w:val="005521FB"/>
    <w:rsid w:val="00581B8C"/>
    <w:rsid w:val="00584B1F"/>
    <w:rsid w:val="005859BC"/>
    <w:rsid w:val="005903B0"/>
    <w:rsid w:val="00590867"/>
    <w:rsid w:val="00593A3E"/>
    <w:rsid w:val="005941BB"/>
    <w:rsid w:val="005A135F"/>
    <w:rsid w:val="005A22F0"/>
    <w:rsid w:val="005A2E1B"/>
    <w:rsid w:val="005A54AF"/>
    <w:rsid w:val="005A7F9D"/>
    <w:rsid w:val="005B1215"/>
    <w:rsid w:val="005B7295"/>
    <w:rsid w:val="005D182E"/>
    <w:rsid w:val="005D1EF6"/>
    <w:rsid w:val="005D6259"/>
    <w:rsid w:val="0060591B"/>
    <w:rsid w:val="00616605"/>
    <w:rsid w:val="006201FC"/>
    <w:rsid w:val="006310A3"/>
    <w:rsid w:val="0063166B"/>
    <w:rsid w:val="00632DA4"/>
    <w:rsid w:val="006379C8"/>
    <w:rsid w:val="00652B6D"/>
    <w:rsid w:val="006706CF"/>
    <w:rsid w:val="00673E92"/>
    <w:rsid w:val="0067696E"/>
    <w:rsid w:val="00693AC8"/>
    <w:rsid w:val="006A6FFE"/>
    <w:rsid w:val="006A750A"/>
    <w:rsid w:val="006B2210"/>
    <w:rsid w:val="006C7842"/>
    <w:rsid w:val="006D7F8A"/>
    <w:rsid w:val="006E3311"/>
    <w:rsid w:val="00707FBC"/>
    <w:rsid w:val="00710630"/>
    <w:rsid w:val="0071455C"/>
    <w:rsid w:val="00715876"/>
    <w:rsid w:val="0073223A"/>
    <w:rsid w:val="00733889"/>
    <w:rsid w:val="00734D8C"/>
    <w:rsid w:val="007356EC"/>
    <w:rsid w:val="00742C99"/>
    <w:rsid w:val="00754F18"/>
    <w:rsid w:val="007602EC"/>
    <w:rsid w:val="00774C7C"/>
    <w:rsid w:val="00782E3A"/>
    <w:rsid w:val="00784B7D"/>
    <w:rsid w:val="00786579"/>
    <w:rsid w:val="007B42B2"/>
    <w:rsid w:val="007B7BA1"/>
    <w:rsid w:val="007C010C"/>
    <w:rsid w:val="007D1FB2"/>
    <w:rsid w:val="008142C3"/>
    <w:rsid w:val="008157E6"/>
    <w:rsid w:val="00817FE7"/>
    <w:rsid w:val="0082670E"/>
    <w:rsid w:val="00831956"/>
    <w:rsid w:val="00836A34"/>
    <w:rsid w:val="00851608"/>
    <w:rsid w:val="00856981"/>
    <w:rsid w:val="008624BD"/>
    <w:rsid w:val="008907AB"/>
    <w:rsid w:val="008945AE"/>
    <w:rsid w:val="008A16CA"/>
    <w:rsid w:val="008C5B7E"/>
    <w:rsid w:val="008C6337"/>
    <w:rsid w:val="008C645D"/>
    <w:rsid w:val="008D146D"/>
    <w:rsid w:val="008D1FE3"/>
    <w:rsid w:val="008D2A88"/>
    <w:rsid w:val="008D77B6"/>
    <w:rsid w:val="008E16A6"/>
    <w:rsid w:val="008F719E"/>
    <w:rsid w:val="009130CA"/>
    <w:rsid w:val="0093069C"/>
    <w:rsid w:val="00940B1D"/>
    <w:rsid w:val="0095119D"/>
    <w:rsid w:val="009617B5"/>
    <w:rsid w:val="0096503B"/>
    <w:rsid w:val="00966016"/>
    <w:rsid w:val="00970ED5"/>
    <w:rsid w:val="009A2654"/>
    <w:rsid w:val="009A3549"/>
    <w:rsid w:val="009A75DA"/>
    <w:rsid w:val="009B5436"/>
    <w:rsid w:val="009C5271"/>
    <w:rsid w:val="009E0CE1"/>
    <w:rsid w:val="009F51F7"/>
    <w:rsid w:val="00A014A1"/>
    <w:rsid w:val="00A06914"/>
    <w:rsid w:val="00A10741"/>
    <w:rsid w:val="00A11964"/>
    <w:rsid w:val="00A13C9A"/>
    <w:rsid w:val="00A323EA"/>
    <w:rsid w:val="00A34F1D"/>
    <w:rsid w:val="00A4762D"/>
    <w:rsid w:val="00A6182E"/>
    <w:rsid w:val="00A624C7"/>
    <w:rsid w:val="00A65214"/>
    <w:rsid w:val="00A77497"/>
    <w:rsid w:val="00A84BFC"/>
    <w:rsid w:val="00A90B87"/>
    <w:rsid w:val="00A97013"/>
    <w:rsid w:val="00AB4AAC"/>
    <w:rsid w:val="00AC0FA0"/>
    <w:rsid w:val="00AC5701"/>
    <w:rsid w:val="00AD10BC"/>
    <w:rsid w:val="00AD2E32"/>
    <w:rsid w:val="00AE0E17"/>
    <w:rsid w:val="00B02E54"/>
    <w:rsid w:val="00B043F4"/>
    <w:rsid w:val="00B114DF"/>
    <w:rsid w:val="00B11F25"/>
    <w:rsid w:val="00B214EF"/>
    <w:rsid w:val="00B24520"/>
    <w:rsid w:val="00B2592F"/>
    <w:rsid w:val="00B43951"/>
    <w:rsid w:val="00B5435D"/>
    <w:rsid w:val="00B7628B"/>
    <w:rsid w:val="00B76E34"/>
    <w:rsid w:val="00B911D6"/>
    <w:rsid w:val="00B93CE3"/>
    <w:rsid w:val="00B9468A"/>
    <w:rsid w:val="00BB1F1C"/>
    <w:rsid w:val="00BB5127"/>
    <w:rsid w:val="00BC36D7"/>
    <w:rsid w:val="00BC3CFD"/>
    <w:rsid w:val="00BD2978"/>
    <w:rsid w:val="00BD2CD6"/>
    <w:rsid w:val="00BD7B2B"/>
    <w:rsid w:val="00BE11FF"/>
    <w:rsid w:val="00BE1A3B"/>
    <w:rsid w:val="00BF69E3"/>
    <w:rsid w:val="00BF7C4D"/>
    <w:rsid w:val="00C267CA"/>
    <w:rsid w:val="00C27A9F"/>
    <w:rsid w:val="00C31C48"/>
    <w:rsid w:val="00C3492A"/>
    <w:rsid w:val="00C4034C"/>
    <w:rsid w:val="00C45418"/>
    <w:rsid w:val="00C535F8"/>
    <w:rsid w:val="00C54103"/>
    <w:rsid w:val="00C564F8"/>
    <w:rsid w:val="00C86514"/>
    <w:rsid w:val="00C902FD"/>
    <w:rsid w:val="00CB0D35"/>
    <w:rsid w:val="00CB1665"/>
    <w:rsid w:val="00CB5A63"/>
    <w:rsid w:val="00CB63AA"/>
    <w:rsid w:val="00CC30B4"/>
    <w:rsid w:val="00CD298E"/>
    <w:rsid w:val="00CE19C2"/>
    <w:rsid w:val="00CF0BFD"/>
    <w:rsid w:val="00CF384F"/>
    <w:rsid w:val="00D03F0C"/>
    <w:rsid w:val="00D06F4D"/>
    <w:rsid w:val="00D16015"/>
    <w:rsid w:val="00D17584"/>
    <w:rsid w:val="00D34F54"/>
    <w:rsid w:val="00D37E16"/>
    <w:rsid w:val="00D50F60"/>
    <w:rsid w:val="00D77F1A"/>
    <w:rsid w:val="00D84A70"/>
    <w:rsid w:val="00D95E3B"/>
    <w:rsid w:val="00DA0844"/>
    <w:rsid w:val="00DA21CF"/>
    <w:rsid w:val="00DA6AC7"/>
    <w:rsid w:val="00DB7D96"/>
    <w:rsid w:val="00DD0432"/>
    <w:rsid w:val="00DD1255"/>
    <w:rsid w:val="00DD3C60"/>
    <w:rsid w:val="00DD6C45"/>
    <w:rsid w:val="00DD7C81"/>
    <w:rsid w:val="00DE2DF0"/>
    <w:rsid w:val="00DE3040"/>
    <w:rsid w:val="00DE6A76"/>
    <w:rsid w:val="00E00543"/>
    <w:rsid w:val="00E0057A"/>
    <w:rsid w:val="00E24091"/>
    <w:rsid w:val="00E24C83"/>
    <w:rsid w:val="00E273D4"/>
    <w:rsid w:val="00E27DA0"/>
    <w:rsid w:val="00E57F32"/>
    <w:rsid w:val="00E63ABF"/>
    <w:rsid w:val="00E810FF"/>
    <w:rsid w:val="00EA55DF"/>
    <w:rsid w:val="00EA6380"/>
    <w:rsid w:val="00EA74A4"/>
    <w:rsid w:val="00EB2E5C"/>
    <w:rsid w:val="00EB578A"/>
    <w:rsid w:val="00EC6E13"/>
    <w:rsid w:val="00ED44EF"/>
    <w:rsid w:val="00EF76C9"/>
    <w:rsid w:val="00F00156"/>
    <w:rsid w:val="00F05A33"/>
    <w:rsid w:val="00F0649E"/>
    <w:rsid w:val="00F11978"/>
    <w:rsid w:val="00F131C7"/>
    <w:rsid w:val="00F156F8"/>
    <w:rsid w:val="00F1788E"/>
    <w:rsid w:val="00F22FD6"/>
    <w:rsid w:val="00F26CE2"/>
    <w:rsid w:val="00F32357"/>
    <w:rsid w:val="00F3536F"/>
    <w:rsid w:val="00F37A8A"/>
    <w:rsid w:val="00F417EF"/>
    <w:rsid w:val="00F43CE9"/>
    <w:rsid w:val="00F64D3A"/>
    <w:rsid w:val="00F67D04"/>
    <w:rsid w:val="00F756BF"/>
    <w:rsid w:val="00F77356"/>
    <w:rsid w:val="00F84D15"/>
    <w:rsid w:val="00F927B7"/>
    <w:rsid w:val="00F934CF"/>
    <w:rsid w:val="00F978E5"/>
    <w:rsid w:val="00FA7290"/>
    <w:rsid w:val="00FE21A9"/>
    <w:rsid w:val="00FF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589E7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D1C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A265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sz w:val="34"/>
      <w:szCs w:val="3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0D1CA8"/>
    <w:rPr>
      <w:color w:val="0000FF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0D1CA8"/>
    <w:pPr>
      <w:ind w:left="720"/>
      <w:contextualSpacing/>
    </w:pPr>
  </w:style>
  <w:style w:type="paragraph" w:customStyle="1" w:styleId="Vchoz">
    <w:name w:val="Výchozí"/>
    <w:rsid w:val="00CE19C2"/>
    <w:pPr>
      <w:tabs>
        <w:tab w:val="left" w:pos="708"/>
      </w:tabs>
      <w:suppressAutoHyphens/>
      <w:ind w:firstLine="3"/>
      <w:jc w:val="both"/>
    </w:pPr>
    <w:rPr>
      <w:rFonts w:ascii="Calibri" w:eastAsia="Times New Roman" w:hAnsi="Calibri" w:cs="Calibri"/>
      <w:bCs/>
      <w:color w:val="00000A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946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946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semiHidden/>
    <w:unhideWhenUsed/>
    <w:rsid w:val="003B012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3B012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3B012E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01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B012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312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9A2654"/>
    <w:rPr>
      <w:rFonts w:asciiTheme="majorHAnsi" w:eastAsiaTheme="majorEastAsia" w:hAnsiTheme="majorHAnsi" w:cstheme="majorBidi"/>
      <w:b/>
      <w:bCs/>
      <w:sz w:val="34"/>
      <w:szCs w:val="34"/>
    </w:rPr>
  </w:style>
  <w:style w:type="paragraph" w:styleId="Bezmezer">
    <w:name w:val="No Spacing"/>
    <w:uiPriority w:val="1"/>
    <w:qFormat/>
    <w:rsid w:val="009A2654"/>
    <w:pPr>
      <w:spacing w:after="0" w:line="240" w:lineRule="auto"/>
    </w:pPr>
  </w:style>
  <w:style w:type="paragraph" w:styleId="Prosttext">
    <w:name w:val="Plain Text"/>
    <w:basedOn w:val="Normln"/>
    <w:link w:val="ProsttextChar"/>
    <w:uiPriority w:val="99"/>
    <w:unhideWhenUsed/>
    <w:rsid w:val="009A2654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9A2654"/>
    <w:rPr>
      <w:rFonts w:ascii="Consolas" w:hAnsi="Consolas"/>
      <w:sz w:val="21"/>
      <w:szCs w:val="21"/>
    </w:rPr>
  </w:style>
  <w:style w:type="paragraph" w:styleId="Revize">
    <w:name w:val="Revision"/>
    <w:hidden/>
    <w:uiPriority w:val="99"/>
    <w:semiHidden/>
    <w:rsid w:val="00BB51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link w:val="Odstavecseseznamem"/>
    <w:uiPriority w:val="34"/>
    <w:rsid w:val="00F0649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A74A4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A74A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EA74A4"/>
    <w:rPr>
      <w:vertAlign w:val="superscript"/>
    </w:rPr>
  </w:style>
  <w:style w:type="character" w:styleId="Siln">
    <w:name w:val="Strong"/>
    <w:basedOn w:val="Standardnpsmoodstavce"/>
    <w:uiPriority w:val="22"/>
    <w:qFormat/>
    <w:rsid w:val="00FA729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D1C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A265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sz w:val="34"/>
      <w:szCs w:val="3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0D1CA8"/>
    <w:rPr>
      <w:color w:val="0000FF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0D1CA8"/>
    <w:pPr>
      <w:ind w:left="720"/>
      <w:contextualSpacing/>
    </w:pPr>
  </w:style>
  <w:style w:type="paragraph" w:customStyle="1" w:styleId="Vchoz">
    <w:name w:val="Výchozí"/>
    <w:rsid w:val="00CE19C2"/>
    <w:pPr>
      <w:tabs>
        <w:tab w:val="left" w:pos="708"/>
      </w:tabs>
      <w:suppressAutoHyphens/>
      <w:ind w:firstLine="3"/>
      <w:jc w:val="both"/>
    </w:pPr>
    <w:rPr>
      <w:rFonts w:ascii="Calibri" w:eastAsia="Times New Roman" w:hAnsi="Calibri" w:cs="Calibri"/>
      <w:bCs/>
      <w:color w:val="00000A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9468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9468A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1588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15886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semiHidden/>
    <w:unhideWhenUsed/>
    <w:rsid w:val="003B012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3B012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3B012E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01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B012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312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9A2654"/>
    <w:rPr>
      <w:rFonts w:asciiTheme="majorHAnsi" w:eastAsiaTheme="majorEastAsia" w:hAnsiTheme="majorHAnsi" w:cstheme="majorBidi"/>
      <w:b/>
      <w:bCs/>
      <w:sz w:val="34"/>
      <w:szCs w:val="34"/>
    </w:rPr>
  </w:style>
  <w:style w:type="paragraph" w:styleId="Bezmezer">
    <w:name w:val="No Spacing"/>
    <w:uiPriority w:val="1"/>
    <w:qFormat/>
    <w:rsid w:val="009A2654"/>
    <w:pPr>
      <w:spacing w:after="0" w:line="240" w:lineRule="auto"/>
    </w:pPr>
  </w:style>
  <w:style w:type="paragraph" w:styleId="Prosttext">
    <w:name w:val="Plain Text"/>
    <w:basedOn w:val="Normln"/>
    <w:link w:val="ProsttextChar"/>
    <w:uiPriority w:val="99"/>
    <w:unhideWhenUsed/>
    <w:rsid w:val="009A2654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9A2654"/>
    <w:rPr>
      <w:rFonts w:ascii="Consolas" w:hAnsi="Consolas"/>
      <w:sz w:val="21"/>
      <w:szCs w:val="21"/>
    </w:rPr>
  </w:style>
  <w:style w:type="paragraph" w:styleId="Revize">
    <w:name w:val="Revision"/>
    <w:hidden/>
    <w:uiPriority w:val="99"/>
    <w:semiHidden/>
    <w:rsid w:val="00BB51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link w:val="Odstavecseseznamem"/>
    <w:uiPriority w:val="34"/>
    <w:rsid w:val="00F0649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A74A4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A74A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EA74A4"/>
    <w:rPr>
      <w:vertAlign w:val="superscript"/>
    </w:rPr>
  </w:style>
  <w:style w:type="character" w:styleId="Siln">
    <w:name w:val="Strong"/>
    <w:basedOn w:val="Standardnpsmoodstavce"/>
    <w:uiPriority w:val="22"/>
    <w:qFormat/>
    <w:rsid w:val="00FA729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rismsk.cz/soubory_texty/4_17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rismsk.cz/cz/ke-stazeni/21-inovacni-strategie/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ismsk.cz/cz/inovacni-infrastruktura/81-smart-akcelerator.html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1891E-16EB-41B6-BAE7-A71D907D5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23</Words>
  <Characters>14888</Characters>
  <Application>Microsoft Office Word</Application>
  <DocSecurity>0</DocSecurity>
  <Lines>124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7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6-19T08:10:00Z</dcterms:created>
  <dcterms:modified xsi:type="dcterms:W3CDTF">2017-06-21T07:16:00Z</dcterms:modified>
</cp:coreProperties>
</file>